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315998" w14:textId="77777777" w:rsidR="001F68E2" w:rsidRPr="00681CC7" w:rsidRDefault="001F68E2" w:rsidP="001F68E2">
      <w:pPr>
        <w:ind w:left="-1800" w:right="-1710"/>
        <w:jc w:val="both"/>
        <w:rPr>
          <w:sz w:val="22"/>
          <w:szCs w:val="22"/>
        </w:rPr>
      </w:pPr>
      <w:r w:rsidRPr="00681CC7">
        <w:rPr>
          <w:noProof/>
          <w:sz w:val="22"/>
          <w:szCs w:val="22"/>
        </w:rPr>
        <w:drawing>
          <wp:anchor distT="0" distB="0" distL="114300" distR="114300" simplePos="0" relativeHeight="251659264" behindDoc="0" locked="0" layoutInCell="1" allowOverlap="1" wp14:anchorId="4A55446E" wp14:editId="442F1497">
            <wp:simplePos x="0" y="0"/>
            <wp:positionH relativeFrom="page">
              <wp:posOffset>-161925</wp:posOffset>
            </wp:positionH>
            <wp:positionV relativeFrom="page">
              <wp:posOffset>-9525</wp:posOffset>
            </wp:positionV>
            <wp:extent cx="7743825" cy="1396365"/>
            <wp:effectExtent l="0" t="0" r="9525" b="0"/>
            <wp:wrapNone/>
            <wp:docPr id="2" name="Picture 1" descr="A blue and white background with text&#10;&#10;AI-generated content may be incorrect.">
              <a:extLst xmlns:a="http://schemas.openxmlformats.org/drawingml/2006/main">
                <a:ext uri="{FF2B5EF4-FFF2-40B4-BE49-F238E27FC236}">
                  <a16:creationId xmlns:a16="http://schemas.microsoft.com/office/drawing/2014/main" id="{06096489-B54A-6DEB-D1E8-00EEBFD597F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blue and white background with text&#10;&#10;AI-generated content may be incorrect.">
                      <a:extLst>
                        <a:ext uri="{FF2B5EF4-FFF2-40B4-BE49-F238E27FC236}">
                          <a16:creationId xmlns:a16="http://schemas.microsoft.com/office/drawing/2014/main" id="{06096489-B54A-6DEB-D1E8-00EEBFD597F4}"/>
                        </a:ext>
                      </a:extLst>
                    </pic:cNvPr>
                    <pic:cNvPicPr>
                      <a:picLocks noChangeAspect="1"/>
                    </pic:cNvPicPr>
                  </pic:nvPicPr>
                  <pic:blipFill rotWithShape="1">
                    <a:blip r:embed="rId11"/>
                    <a:srcRect l="-4120" r="5607" b="-1570"/>
                    <a:stretch>
                      <a:fillRect/>
                    </a:stretch>
                  </pic:blipFill>
                  <pic:spPr bwMode="auto">
                    <a:xfrm>
                      <a:off x="0" y="0"/>
                      <a:ext cx="7743825" cy="13963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81CC7">
        <w:rPr>
          <w:noProof/>
          <w:sz w:val="22"/>
          <w:szCs w:val="22"/>
        </w:rPr>
        <w:drawing>
          <wp:anchor distT="0" distB="0" distL="114300" distR="114300" simplePos="0" relativeHeight="251660288" behindDoc="0" locked="0" layoutInCell="1" allowOverlap="1" wp14:anchorId="5D35BC85" wp14:editId="718E2815">
            <wp:simplePos x="0" y="0"/>
            <wp:positionH relativeFrom="page">
              <wp:posOffset>3873512</wp:posOffset>
            </wp:positionH>
            <wp:positionV relativeFrom="page">
              <wp:posOffset>9524</wp:posOffset>
            </wp:positionV>
            <wp:extent cx="3960735" cy="1377315"/>
            <wp:effectExtent l="0" t="0" r="1905" b="0"/>
            <wp:wrapNone/>
            <wp:docPr id="13" name="Picture 12" descr="A group of people sitting around a table&#10;&#10;AI-generated content may be incorrect.">
              <a:extLst xmlns:a="http://schemas.openxmlformats.org/drawingml/2006/main">
                <a:ext uri="{FF2B5EF4-FFF2-40B4-BE49-F238E27FC236}">
                  <a16:creationId xmlns:a16="http://schemas.microsoft.com/office/drawing/2014/main" id="{BBA3308C-DE57-F758-E274-83815A3B12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 group of people sitting around a table&#10;&#10;AI-generated content may be incorrect.">
                      <a:extLst>
                        <a:ext uri="{FF2B5EF4-FFF2-40B4-BE49-F238E27FC236}">
                          <a16:creationId xmlns:a16="http://schemas.microsoft.com/office/drawing/2014/main" id="{BBA3308C-DE57-F758-E274-83815A3B1216}"/>
                        </a:ext>
                      </a:extLst>
                    </pic:cNvPr>
                    <pic:cNvPicPr>
                      <a:picLocks noChangeAspect="1"/>
                    </pic:cNvPicPr>
                  </pic:nvPicPr>
                  <pic:blipFill rotWithShape="1">
                    <a:blip r:embed="rId12" cstate="print">
                      <a:extLst>
                        <a:ext uri="{28A0092B-C50C-407E-A947-70E740481C1C}">
                          <a14:useLocalDpi xmlns:a14="http://schemas.microsoft.com/office/drawing/2010/main" val="0"/>
                        </a:ext>
                      </a:extLst>
                    </a:blip>
                    <a:srcRect l="3434" t="28342" r="-337" b="18286"/>
                    <a:stretch>
                      <a:fillRect/>
                    </a:stretch>
                  </pic:blipFill>
                  <pic:spPr bwMode="auto">
                    <a:xfrm>
                      <a:off x="0" y="0"/>
                      <a:ext cx="3962028" cy="13777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81CC7">
        <w:rPr>
          <w:noProof/>
          <w:sz w:val="22"/>
          <w:szCs w:val="22"/>
        </w:rPr>
        <mc:AlternateContent>
          <mc:Choice Requires="wps">
            <w:drawing>
              <wp:anchor distT="0" distB="0" distL="114300" distR="114300" simplePos="0" relativeHeight="251661312" behindDoc="0" locked="0" layoutInCell="1" allowOverlap="1" wp14:anchorId="75A4B1CD" wp14:editId="76B3CF65">
                <wp:simplePos x="0" y="0"/>
                <wp:positionH relativeFrom="page">
                  <wp:posOffset>3876675</wp:posOffset>
                </wp:positionH>
                <wp:positionV relativeFrom="page">
                  <wp:posOffset>9524</wp:posOffset>
                </wp:positionV>
                <wp:extent cx="590550" cy="1377315"/>
                <wp:effectExtent l="0" t="0" r="0" b="0"/>
                <wp:wrapNone/>
                <wp:docPr id="772732266" name="Right Triangle 3"/>
                <wp:cNvGraphicFramePr/>
                <a:graphic xmlns:a="http://schemas.openxmlformats.org/drawingml/2006/main">
                  <a:graphicData uri="http://schemas.microsoft.com/office/word/2010/wordprocessingShape">
                    <wps:wsp>
                      <wps:cNvSpPr/>
                      <wps:spPr>
                        <a:xfrm>
                          <a:off x="0" y="0"/>
                          <a:ext cx="590550" cy="1377315"/>
                        </a:xfrm>
                        <a:custGeom>
                          <a:avLst/>
                          <a:gdLst>
                            <a:gd name="csX0" fmla="*/ 0 w 762000"/>
                            <a:gd name="csY0" fmla="*/ 1412240 h 1412240"/>
                            <a:gd name="csX1" fmla="*/ 0 w 762000"/>
                            <a:gd name="csY1" fmla="*/ 0 h 1412240"/>
                            <a:gd name="csX2" fmla="*/ 762000 w 762000"/>
                            <a:gd name="csY2" fmla="*/ 1412240 h 1412240"/>
                            <a:gd name="csX3" fmla="*/ 0 w 762000"/>
                            <a:gd name="csY3" fmla="*/ 1412240 h 1412240"/>
                            <a:gd name="csX0" fmla="*/ 0 w 762000"/>
                            <a:gd name="csY0" fmla="*/ 1612265 h 1612265"/>
                            <a:gd name="csX1" fmla="*/ 0 w 762000"/>
                            <a:gd name="csY1" fmla="*/ 0 h 1612265"/>
                            <a:gd name="csX2" fmla="*/ 762000 w 762000"/>
                            <a:gd name="csY2" fmla="*/ 1612265 h 1612265"/>
                            <a:gd name="csX3" fmla="*/ 0 w 762000"/>
                            <a:gd name="csY3" fmla="*/ 1612265 h 1612265"/>
                            <a:gd name="csX0" fmla="*/ 0 w 762000"/>
                            <a:gd name="csY0" fmla="*/ 1717040 h 1717040"/>
                            <a:gd name="csX1" fmla="*/ 123825 w 762000"/>
                            <a:gd name="csY1" fmla="*/ 0 h 1717040"/>
                            <a:gd name="csX2" fmla="*/ 762000 w 762000"/>
                            <a:gd name="csY2" fmla="*/ 1717040 h 1717040"/>
                            <a:gd name="csX3" fmla="*/ 0 w 762000"/>
                            <a:gd name="csY3" fmla="*/ 1717040 h 1717040"/>
                            <a:gd name="csX0" fmla="*/ 0 w 762000"/>
                            <a:gd name="csY0" fmla="*/ 2031365 h 2031365"/>
                            <a:gd name="csX1" fmla="*/ 0 w 762000"/>
                            <a:gd name="csY1" fmla="*/ 0 h 2031365"/>
                            <a:gd name="csX2" fmla="*/ 762000 w 762000"/>
                            <a:gd name="csY2" fmla="*/ 2031365 h 2031365"/>
                            <a:gd name="csX3" fmla="*/ 0 w 762000"/>
                            <a:gd name="csY3" fmla="*/ 2031365 h 2031365"/>
                          </a:gdLst>
                          <a:ahLst/>
                          <a:cxnLst>
                            <a:cxn ang="0">
                              <a:pos x="csX0" y="csY0"/>
                            </a:cxn>
                            <a:cxn ang="0">
                              <a:pos x="csX1" y="csY1"/>
                            </a:cxn>
                            <a:cxn ang="0">
                              <a:pos x="csX2" y="csY2"/>
                            </a:cxn>
                            <a:cxn ang="0">
                              <a:pos x="csX3" y="csY3"/>
                            </a:cxn>
                          </a:cxnLst>
                          <a:rect l="l" t="t" r="r" b="b"/>
                          <a:pathLst>
                            <a:path w="762000" h="2031365">
                              <a:moveTo>
                                <a:pt x="0" y="2031365"/>
                              </a:moveTo>
                              <a:lnTo>
                                <a:pt x="0" y="0"/>
                              </a:lnTo>
                              <a:lnTo>
                                <a:pt x="762000" y="2031365"/>
                              </a:lnTo>
                              <a:lnTo>
                                <a:pt x="0" y="2031365"/>
                              </a:lnTo>
                              <a:close/>
                            </a:path>
                          </a:pathLst>
                        </a:cu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69237A" id="Right Triangle 3" o:spid="_x0000_s1026" style="position:absolute;margin-left:305.25pt;margin-top:.75pt;width:46.5pt;height:108.4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762000,20313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" path="m,2031365l,,762000,2031365,,2031365xe" fillcolor="white [3212]" stroked="f" strokeweight="1pt">
                <v:stroke joinstyle="miter"/>
                <v:path arrowok="t" o:connecttype="custom" o:connectlocs="0,1377315;0,0;590550,1377315;0,1377315" o:connectangles="0,0,0,0"/>
                <w10:wrap anchorx="page" anchory="page"/>
              </v:shape>
            </w:pict>
          </mc:Fallback>
        </mc:AlternateContent>
      </w:r>
      <w:r w:rsidRPr="00681CC7">
        <w:rPr>
          <w:noProof/>
          <w:sz w:val="22"/>
          <w:szCs w:val="22"/>
        </w:rPr>
        <mc:AlternateContent>
          <mc:Choice Requires="wps">
            <w:drawing>
              <wp:anchor distT="0" distB="0" distL="114300" distR="114300" simplePos="0" relativeHeight="251662336" behindDoc="0" locked="0" layoutInCell="1" allowOverlap="1" wp14:anchorId="77F63664" wp14:editId="3B918361">
                <wp:simplePos x="0" y="0"/>
                <wp:positionH relativeFrom="page">
                  <wp:posOffset>3552825</wp:posOffset>
                </wp:positionH>
                <wp:positionV relativeFrom="page">
                  <wp:posOffset>9524</wp:posOffset>
                </wp:positionV>
                <wp:extent cx="323850" cy="866775"/>
                <wp:effectExtent l="19050" t="0" r="19050" b="66675"/>
                <wp:wrapNone/>
                <wp:docPr id="1396694141" name="Right Triangle 4"/>
                <wp:cNvGraphicFramePr/>
                <a:graphic xmlns:a="http://schemas.openxmlformats.org/drawingml/2006/main">
                  <a:graphicData uri="http://schemas.microsoft.com/office/word/2010/wordprocessingShape">
                    <wps:wsp>
                      <wps:cNvSpPr/>
                      <wps:spPr>
                        <a:xfrm rot="10800000">
                          <a:off x="0" y="0"/>
                          <a:ext cx="323850" cy="866775"/>
                        </a:xfrm>
                        <a:prstGeom prst="rtTriangle">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6FC839B" id="_x0000_t6" coordsize="21600,21600" o:spt="6" path="m,l,21600r21600,xe">
                <v:stroke joinstyle="miter"/>
                <v:path gradientshapeok="t" o:connecttype="custom" o:connectlocs="0,0;0,10800;0,21600;10800,21600;21600,21600;10800,10800" textboxrect="1800,12600,12600,19800"/>
              </v:shapetype>
              <v:shape id="Right Triangle 4" o:spid="_x0000_s1026" type="#_x0000_t6" style="position:absolute;margin-left:279.75pt;margin-top:.75pt;width:25.5pt;height:68.25pt;rotation:180;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" fillcolor="white [3212]" strokecolor="white [3212]" strokeweight="1pt">
                <w10:wrap anchorx="page" anchory="page"/>
              </v:shape>
            </w:pict>
          </mc:Fallback>
        </mc:AlternateContent>
      </w:r>
    </w:p>
    <w:p w14:paraId="6546D576" w14:textId="723E41E8" w:rsidR="001F68E2" w:rsidRPr="00681CC7" w:rsidRDefault="00611580" w:rsidP="001F68E2">
      <w:pPr>
        <w:spacing w:line="259" w:lineRule="auto"/>
        <w:ind w:left="-630" w:right="-630"/>
        <w:jc w:val="center"/>
        <w:rPr>
          <w:rFonts w:ascii="Arial" w:eastAsia="Arial" w:hAnsi="Arial" w:cs="Arial"/>
          <w:b/>
          <w:bCs/>
          <w:sz w:val="32"/>
          <w:szCs w:val="32"/>
        </w:rPr>
      </w:pPr>
      <w:r w:rsidRPr="00681CC7">
        <w:rPr>
          <w:rFonts w:ascii="Arial" w:eastAsia="Arial" w:hAnsi="Arial" w:cs="Arial"/>
          <w:b/>
          <w:bCs/>
          <w:noProof/>
          <w:sz w:val="32"/>
          <w:szCs w:val="32"/>
        </w:rPr>
        <mc:AlternateContent>
          <mc:Choice Requires="wps">
            <w:drawing>
              <wp:anchor distT="0" distB="0" distL="114300" distR="114300" simplePos="0" relativeHeight="251663360" behindDoc="0" locked="0" layoutInCell="1" allowOverlap="1" wp14:anchorId="59734F0D" wp14:editId="373EA262">
                <wp:simplePos x="0" y="0"/>
                <wp:positionH relativeFrom="page">
                  <wp:posOffset>2409825</wp:posOffset>
                </wp:positionH>
                <wp:positionV relativeFrom="page">
                  <wp:posOffset>819150</wp:posOffset>
                </wp:positionV>
                <wp:extent cx="2057400" cy="567690"/>
                <wp:effectExtent l="0" t="0" r="38100" b="22860"/>
                <wp:wrapNone/>
                <wp:docPr id="283076071" name="Rectangle 1"/>
                <wp:cNvGraphicFramePr/>
                <a:graphic xmlns:a="http://schemas.openxmlformats.org/drawingml/2006/main">
                  <a:graphicData uri="http://schemas.microsoft.com/office/word/2010/wordprocessingShape">
                    <wps:wsp>
                      <wps:cNvSpPr/>
                      <wps:spPr>
                        <a:xfrm>
                          <a:off x="0" y="0"/>
                          <a:ext cx="2057400" cy="567690"/>
                        </a:xfrm>
                        <a:custGeom>
                          <a:avLst/>
                          <a:gdLst>
                            <a:gd name="csX0" fmla="*/ 0 w 2057400"/>
                            <a:gd name="csY0" fmla="*/ 0 h 405765"/>
                            <a:gd name="csX1" fmla="*/ 2057400 w 2057400"/>
                            <a:gd name="csY1" fmla="*/ 0 h 405765"/>
                            <a:gd name="csX2" fmla="*/ 2057400 w 2057400"/>
                            <a:gd name="csY2" fmla="*/ 405765 h 405765"/>
                            <a:gd name="csX3" fmla="*/ 0 w 2057400"/>
                            <a:gd name="csY3" fmla="*/ 405765 h 405765"/>
                            <a:gd name="csX4" fmla="*/ 0 w 2057400"/>
                            <a:gd name="csY4" fmla="*/ 0 h 405765"/>
                            <a:gd name="csX0" fmla="*/ 0 w 2057400"/>
                            <a:gd name="csY0" fmla="*/ 0 h 405765"/>
                            <a:gd name="csX1" fmla="*/ 1866900 w 2057400"/>
                            <a:gd name="csY1" fmla="*/ 0 h 405765"/>
                            <a:gd name="csX2" fmla="*/ 2057400 w 2057400"/>
                            <a:gd name="csY2" fmla="*/ 405765 h 405765"/>
                            <a:gd name="csX3" fmla="*/ 0 w 2057400"/>
                            <a:gd name="csY3" fmla="*/ 405765 h 405765"/>
                            <a:gd name="csX4" fmla="*/ 0 w 2057400"/>
                            <a:gd name="csY4" fmla="*/ 0 h 405765"/>
                            <a:gd name="csX0" fmla="*/ 0 w 2057400"/>
                            <a:gd name="csY0" fmla="*/ 0 h 405765"/>
                            <a:gd name="csX1" fmla="*/ 1924050 w 2057400"/>
                            <a:gd name="csY1" fmla="*/ 0 h 405765"/>
                            <a:gd name="csX2" fmla="*/ 2057400 w 2057400"/>
                            <a:gd name="csY2" fmla="*/ 405765 h 405765"/>
                            <a:gd name="csX3" fmla="*/ 0 w 2057400"/>
                            <a:gd name="csY3" fmla="*/ 405765 h 405765"/>
                            <a:gd name="csX4" fmla="*/ 0 w 2057400"/>
                            <a:gd name="csY4" fmla="*/ 0 h 405765"/>
                            <a:gd name="csX0" fmla="*/ 0 w 2057400"/>
                            <a:gd name="csY0" fmla="*/ 0 h 405765"/>
                            <a:gd name="csX1" fmla="*/ 1876425 w 2057400"/>
                            <a:gd name="csY1" fmla="*/ 0 h 405765"/>
                            <a:gd name="csX2" fmla="*/ 2057400 w 2057400"/>
                            <a:gd name="csY2" fmla="*/ 405765 h 405765"/>
                            <a:gd name="csX3" fmla="*/ 0 w 2057400"/>
                            <a:gd name="csY3" fmla="*/ 405765 h 405765"/>
                            <a:gd name="csX4" fmla="*/ 0 w 2057400"/>
                            <a:gd name="csY4" fmla="*/ 0 h 405765"/>
                            <a:gd name="csX0" fmla="*/ 0 w 2057400"/>
                            <a:gd name="csY0" fmla="*/ 0 h 405765"/>
                            <a:gd name="csX1" fmla="*/ 1847850 w 2057400"/>
                            <a:gd name="csY1" fmla="*/ 0 h 405765"/>
                            <a:gd name="csX2" fmla="*/ 2057400 w 2057400"/>
                            <a:gd name="csY2" fmla="*/ 405765 h 405765"/>
                            <a:gd name="csX3" fmla="*/ 0 w 2057400"/>
                            <a:gd name="csY3" fmla="*/ 405765 h 405765"/>
                            <a:gd name="csX4" fmla="*/ 0 w 2057400"/>
                            <a:gd name="csY4" fmla="*/ 0 h 405765"/>
                            <a:gd name="csX0" fmla="*/ 0 w 2057400"/>
                            <a:gd name="csY0" fmla="*/ 0 h 405765"/>
                            <a:gd name="csX1" fmla="*/ 1819275 w 2057400"/>
                            <a:gd name="csY1" fmla="*/ 0 h 405765"/>
                            <a:gd name="csX2" fmla="*/ 2057400 w 2057400"/>
                            <a:gd name="csY2" fmla="*/ 405765 h 405765"/>
                            <a:gd name="csX3" fmla="*/ 0 w 2057400"/>
                            <a:gd name="csY3" fmla="*/ 405765 h 405765"/>
                            <a:gd name="csX4" fmla="*/ 0 w 2057400"/>
                            <a:gd name="csY4" fmla="*/ 0 h 405765"/>
                            <a:gd name="csX0" fmla="*/ 0 w 2057400"/>
                            <a:gd name="csY0" fmla="*/ 0 h 405765"/>
                            <a:gd name="csX1" fmla="*/ 1790700 w 2057400"/>
                            <a:gd name="csY1" fmla="*/ 0 h 405765"/>
                            <a:gd name="csX2" fmla="*/ 2057400 w 2057400"/>
                            <a:gd name="csY2" fmla="*/ 405765 h 405765"/>
                            <a:gd name="csX3" fmla="*/ 0 w 2057400"/>
                            <a:gd name="csY3" fmla="*/ 405765 h 405765"/>
                            <a:gd name="csX4" fmla="*/ 0 w 2057400"/>
                            <a:gd name="csY4" fmla="*/ 0 h 405765"/>
                          </a:gdLst>
                          <a:ahLst/>
                          <a:cxnLst>
                            <a:cxn ang="0">
                              <a:pos x="csX0" y="csY0"/>
                            </a:cxn>
                            <a:cxn ang="0">
                              <a:pos x="csX1" y="csY1"/>
                            </a:cxn>
                            <a:cxn ang="0">
                              <a:pos x="csX2" y="csY2"/>
                            </a:cxn>
                            <a:cxn ang="0">
                              <a:pos x="csX3" y="csY3"/>
                            </a:cxn>
                            <a:cxn ang="0">
                              <a:pos x="csX4" y="csY4"/>
                            </a:cxn>
                          </a:cxnLst>
                          <a:rect l="l" t="t" r="r" b="b"/>
                          <a:pathLst>
                            <a:path w="2057400" h="405765">
                              <a:moveTo>
                                <a:pt x="0" y="0"/>
                              </a:moveTo>
                              <a:lnTo>
                                <a:pt x="1790700" y="0"/>
                              </a:lnTo>
                              <a:lnTo>
                                <a:pt x="2057400" y="405765"/>
                              </a:lnTo>
                              <a:lnTo>
                                <a:pt x="0" y="405765"/>
                              </a:lnTo>
                              <a:lnTo>
                                <a:pt x="0" y="0"/>
                              </a:lnTo>
                              <a:close/>
                            </a:path>
                          </a:pathLst>
                        </a:cu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7CD04F4" id="Rectangle 1" o:spid="_x0000_s1026" style="position:absolute;margin-left:189.75pt;margin-top:64.5pt;width:162pt;height:44.7pt;z-index:251663360;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middle" coordsize="2057400,4057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" path="m,l1790700,r266700,405765l,405765,,xe" fillcolor="white [3212]" strokecolor="white [3212]" strokeweight="1pt">
                <v:stroke joinstyle="miter"/>
                <v:path arrowok="t" o:connecttype="custom" o:connectlocs="0,0;1790700,0;2057400,567690;0,567690;0,0" o:connectangles="0,0,0,0,0"/>
                <w10:wrap anchorx="page" anchory="page"/>
              </v:shape>
            </w:pict>
          </mc:Fallback>
        </mc:AlternateContent>
      </w:r>
    </w:p>
    <w:p w14:paraId="69780760" w14:textId="77777777" w:rsidR="001F68E2" w:rsidRPr="00681CC7" w:rsidRDefault="001F68E2" w:rsidP="001F68E2">
      <w:pPr>
        <w:spacing w:line="259" w:lineRule="auto"/>
        <w:ind w:left="-630" w:right="-630"/>
        <w:jc w:val="center"/>
        <w:rPr>
          <w:rFonts w:ascii="Arial" w:eastAsia="Arial" w:hAnsi="Arial" w:cs="Arial"/>
          <w:b/>
          <w:bCs/>
          <w:sz w:val="32"/>
          <w:szCs w:val="32"/>
        </w:rPr>
      </w:pPr>
    </w:p>
    <w:p w14:paraId="3CBFE337" w14:textId="77777777" w:rsidR="001F68E2" w:rsidRPr="009C0894" w:rsidRDefault="001F68E2" w:rsidP="001F68E2">
      <w:pPr>
        <w:spacing w:line="259" w:lineRule="auto"/>
        <w:ind w:left="-630" w:right="-630"/>
        <w:jc w:val="center"/>
        <w:rPr>
          <w:rFonts w:ascii="Arial" w:eastAsia="Arial" w:hAnsi="Arial" w:cs="Arial"/>
          <w:b/>
          <w:bCs/>
          <w:sz w:val="2"/>
          <w:szCs w:val="2"/>
        </w:rPr>
      </w:pPr>
    </w:p>
    <w:p w14:paraId="0604B094" w14:textId="77777777" w:rsidR="00681CC7" w:rsidRDefault="00681CC7" w:rsidP="002A177A">
      <w:pPr>
        <w:spacing w:before="120"/>
        <w:ind w:right="-629"/>
        <w:jc w:val="center"/>
        <w:rPr>
          <w:sz w:val="22"/>
          <w:szCs w:val="22"/>
        </w:rPr>
      </w:pPr>
    </w:p>
    <w:p w14:paraId="05225E98" w14:textId="44F855E9" w:rsidR="000B6165" w:rsidRPr="00681CC7" w:rsidRDefault="000B6165" w:rsidP="002A177A">
      <w:pPr>
        <w:spacing w:before="120"/>
        <w:ind w:right="-629"/>
        <w:jc w:val="center"/>
        <w:rPr>
          <w:rFonts w:ascii="Arial" w:hAnsi="Arial" w:cs="Arial"/>
          <w:b/>
          <w:bCs/>
          <w:sz w:val="44"/>
          <w:szCs w:val="44"/>
        </w:rPr>
      </w:pPr>
      <w:hyperlink r:id="rId13" w:history="1">
        <w:r w:rsidRPr="00681CC7">
          <w:rPr>
            <w:rStyle w:val="Hyperlink"/>
            <w:rFonts w:ascii="Arial" w:hAnsi="Arial" w:cs="Arial"/>
            <w:b/>
            <w:bCs/>
            <w:sz w:val="44"/>
            <w:szCs w:val="44"/>
          </w:rPr>
          <w:t>SME Consulting Programme</w:t>
        </w:r>
      </w:hyperlink>
    </w:p>
    <w:p w14:paraId="72439745" w14:textId="0390ACEB" w:rsidR="005F6C78" w:rsidRPr="00681CC7" w:rsidRDefault="002A177A" w:rsidP="002A177A">
      <w:pPr>
        <w:spacing w:before="120"/>
        <w:ind w:right="-629"/>
        <w:jc w:val="center"/>
        <w:rPr>
          <w:rFonts w:ascii="Arial" w:eastAsia="Arial" w:hAnsi="Arial" w:cs="Arial"/>
          <w:b/>
          <w:bCs/>
          <w:color w:val="000000" w:themeColor="text1"/>
          <w:sz w:val="32"/>
          <w:szCs w:val="32"/>
        </w:rPr>
      </w:pPr>
      <w:r w:rsidRPr="00681CC7">
        <w:rPr>
          <w:rFonts w:ascii="Arial" w:eastAsia="Arial" w:hAnsi="Arial" w:cs="Arial"/>
          <w:b/>
          <w:bCs/>
          <w:color w:val="000000" w:themeColor="text1"/>
          <w:sz w:val="36"/>
          <w:szCs w:val="36"/>
        </w:rPr>
        <w:t xml:space="preserve">Project </w:t>
      </w:r>
      <w:r w:rsidR="002F624B" w:rsidRPr="00681CC7">
        <w:rPr>
          <w:rFonts w:ascii="Arial" w:eastAsia="Arial" w:hAnsi="Arial" w:cs="Arial"/>
          <w:b/>
          <w:bCs/>
          <w:color w:val="000000" w:themeColor="text1"/>
          <w:sz w:val="36"/>
          <w:szCs w:val="36"/>
        </w:rPr>
        <w:t xml:space="preserve">3 - </w:t>
      </w:r>
      <w:r w:rsidR="002B7405" w:rsidRPr="00681CC7">
        <w:rPr>
          <w:rFonts w:ascii="Arial" w:eastAsia="Arial" w:hAnsi="Arial" w:cs="Arial"/>
          <w:b/>
          <w:bCs/>
          <w:color w:val="000000" w:themeColor="text1"/>
          <w:sz w:val="36"/>
          <w:szCs w:val="36"/>
        </w:rPr>
        <w:t xml:space="preserve">Brand </w:t>
      </w:r>
      <w:r w:rsidR="00FA2427">
        <w:rPr>
          <w:rFonts w:ascii="Arial" w:eastAsia="Arial" w:hAnsi="Arial" w:cs="Arial"/>
          <w:b/>
          <w:bCs/>
          <w:color w:val="000000" w:themeColor="text1"/>
          <w:sz w:val="36"/>
          <w:szCs w:val="36"/>
        </w:rPr>
        <w:t>Audit &amp; Strategies</w:t>
      </w:r>
    </w:p>
    <w:p w14:paraId="2D8A90C4" w14:textId="77777777" w:rsidR="00394DC7" w:rsidRPr="00681CC7" w:rsidRDefault="00394DC7" w:rsidP="008F2698">
      <w:pPr>
        <w:spacing w:after="120"/>
        <w:jc w:val="both"/>
        <w:rPr>
          <w:rFonts w:ascii="Arial" w:hAnsi="Arial" w:cs="Arial"/>
          <w:b/>
          <w:bCs/>
          <w:noProof/>
          <w:color w:val="FF0000"/>
          <w:sz w:val="18"/>
          <w:szCs w:val="18"/>
          <w14:ligatures w14:val="standardContextual"/>
        </w:rPr>
      </w:pPr>
    </w:p>
    <w:p w14:paraId="715A1573" w14:textId="77777777" w:rsidR="008F2698" w:rsidRPr="00681CC7" w:rsidRDefault="008F2698" w:rsidP="003B4C2C">
      <w:pPr>
        <w:spacing w:line="360" w:lineRule="auto"/>
        <w:jc w:val="both"/>
        <w:rPr>
          <w:rFonts w:ascii="Arial" w:hAnsi="Arial" w:cs="Arial"/>
          <w:b/>
          <w:bCs/>
          <w:color w:val="0000FF"/>
          <w:sz w:val="20"/>
          <w:szCs w:val="20"/>
          <w:u w:val="single"/>
        </w:rPr>
      </w:pPr>
      <w:r w:rsidRPr="00681CC7">
        <w:rPr>
          <w:rFonts w:ascii="Arial" w:hAnsi="Arial" w:cs="Arial"/>
          <w:b/>
          <w:bCs/>
          <w:color w:val="0000FF"/>
          <w:sz w:val="20"/>
          <w:szCs w:val="20"/>
          <w:u w:val="single"/>
        </w:rPr>
        <w:t>Brief Company Profile</w:t>
      </w:r>
    </w:p>
    <w:p w14:paraId="79FE6154" w14:textId="60466CEA" w:rsidR="00A5480E" w:rsidRPr="00681CC7" w:rsidRDefault="009D6437" w:rsidP="009C0894">
      <w:pPr>
        <w:spacing w:line="360" w:lineRule="auto"/>
        <w:jc w:val="both"/>
        <w:rPr>
          <w:rFonts w:ascii="Arial" w:hAnsi="Arial" w:cs="Arial"/>
          <w:sz w:val="20"/>
          <w:szCs w:val="20"/>
        </w:rPr>
      </w:pPr>
      <w:r w:rsidRPr="00681CC7">
        <w:rPr>
          <w:rFonts w:ascii="Arial" w:hAnsi="Arial" w:cs="Arial"/>
          <w:sz w:val="20"/>
          <w:szCs w:val="20"/>
        </w:rPr>
        <w:t>Founded in 1981, this premier Singaporean horticultural group evolved from a founder’s childhood passion for nature into a leading industry powerhouse. Despite early challenges with land redevelopment, the company expanded through strategic acquisitions, transforming a small backyard operation into a multi-award-winning enterprise. Today, it serves a diverse clientele ranging from government agencies and corporate partners to retail gardening enthusiasts. By blending high-volume sourcing with a customer-first philosophy, the group provides affordable, sustainable greenery and landscaping services. Committed to community building, they remain dedicated to their mission of bringing vibrant plant life into every Singaporean home and office.</w:t>
      </w:r>
    </w:p>
    <w:p w14:paraId="5EE9951D" w14:textId="77777777" w:rsidR="00030222" w:rsidRPr="00681CC7" w:rsidRDefault="00030222" w:rsidP="009C0894">
      <w:pPr>
        <w:spacing w:line="360" w:lineRule="auto"/>
        <w:jc w:val="both"/>
        <w:rPr>
          <w:rStyle w:val="Strong"/>
          <w:rFonts w:ascii="Arial" w:hAnsi="Arial" w:cs="Arial"/>
          <w:color w:val="0000FF"/>
          <w:sz w:val="20"/>
          <w:szCs w:val="20"/>
          <w:u w:val="single"/>
        </w:rPr>
      </w:pPr>
    </w:p>
    <w:p w14:paraId="04F3A1CE" w14:textId="0B127A46" w:rsidR="008F2698" w:rsidRPr="00681CC7" w:rsidRDefault="008F2698" w:rsidP="009C0894">
      <w:pPr>
        <w:spacing w:line="360" w:lineRule="auto"/>
        <w:jc w:val="both"/>
        <w:rPr>
          <w:rStyle w:val="Strong"/>
          <w:rFonts w:ascii="Arial" w:hAnsi="Arial" w:cs="Arial"/>
          <w:color w:val="0000FF"/>
          <w:sz w:val="20"/>
          <w:szCs w:val="20"/>
          <w:u w:val="single"/>
        </w:rPr>
      </w:pPr>
      <w:r w:rsidRPr="00681CC7">
        <w:rPr>
          <w:rStyle w:val="Strong"/>
          <w:rFonts w:ascii="Arial" w:hAnsi="Arial" w:cs="Arial"/>
          <w:color w:val="0000FF"/>
          <w:sz w:val="20"/>
          <w:szCs w:val="20"/>
          <w:u w:val="single"/>
        </w:rPr>
        <w:t>Objective of the Consulting Project</w:t>
      </w:r>
    </w:p>
    <w:p w14:paraId="3151D6BB" w14:textId="6823CECC" w:rsidR="00A5480E" w:rsidRPr="00681CC7" w:rsidRDefault="00EC3CE3" w:rsidP="009C0894">
      <w:pPr>
        <w:spacing w:line="360" w:lineRule="auto"/>
        <w:jc w:val="both"/>
        <w:rPr>
          <w:rStyle w:val="Strong"/>
          <w:rFonts w:ascii="Arial" w:hAnsi="Arial" w:cs="Arial"/>
          <w:b w:val="0"/>
          <w:bCs w:val="0"/>
          <w:sz w:val="20"/>
          <w:szCs w:val="20"/>
        </w:rPr>
      </w:pPr>
      <w:r w:rsidRPr="00681CC7">
        <w:rPr>
          <w:rStyle w:val="Strong"/>
          <w:rFonts w:ascii="Arial" w:hAnsi="Arial" w:cs="Arial"/>
          <w:b w:val="0"/>
          <w:bCs w:val="0"/>
          <w:sz w:val="20"/>
          <w:szCs w:val="20"/>
        </w:rPr>
        <w:t>To conduct a comprehensive brand audit and develop strategic recommendations to strengthen the brand identity, positioning, and awareness, with the aim of improving top-of-mind recall and expanding relevance across both B2B and lifestyle-oriented segments.</w:t>
      </w:r>
    </w:p>
    <w:p w14:paraId="153AC7DF" w14:textId="77777777" w:rsidR="00030222" w:rsidRPr="00681CC7" w:rsidRDefault="00030222" w:rsidP="009C0894">
      <w:pPr>
        <w:spacing w:line="360" w:lineRule="auto"/>
        <w:jc w:val="both"/>
        <w:rPr>
          <w:rStyle w:val="Strong"/>
          <w:rFonts w:ascii="Arial" w:hAnsi="Arial" w:cs="Arial"/>
          <w:color w:val="0000FF"/>
          <w:sz w:val="20"/>
          <w:szCs w:val="20"/>
          <w:u w:val="single"/>
        </w:rPr>
      </w:pPr>
    </w:p>
    <w:p w14:paraId="3149A2B0" w14:textId="4B263E8F" w:rsidR="008F2698" w:rsidRPr="00681CC7" w:rsidRDefault="008F2698" w:rsidP="009C0894">
      <w:pPr>
        <w:spacing w:line="360" w:lineRule="auto"/>
        <w:jc w:val="both"/>
        <w:rPr>
          <w:rStyle w:val="Strong"/>
          <w:rFonts w:ascii="Arial" w:hAnsi="Arial" w:cs="Arial"/>
          <w:color w:val="0000FF"/>
          <w:sz w:val="20"/>
          <w:szCs w:val="20"/>
          <w:u w:val="single"/>
        </w:rPr>
      </w:pPr>
      <w:r w:rsidRPr="00681CC7">
        <w:rPr>
          <w:rStyle w:val="Strong"/>
          <w:rFonts w:ascii="Arial" w:hAnsi="Arial" w:cs="Arial"/>
          <w:color w:val="0000FF"/>
          <w:sz w:val="20"/>
          <w:szCs w:val="20"/>
          <w:u w:val="single"/>
        </w:rPr>
        <w:t>Project Scope</w:t>
      </w:r>
    </w:p>
    <w:p w14:paraId="70F30829" w14:textId="77777777" w:rsidR="008F2698" w:rsidRPr="00681CC7" w:rsidRDefault="008F2698" w:rsidP="009C0894">
      <w:pPr>
        <w:spacing w:line="360" w:lineRule="auto"/>
        <w:ind w:left="360" w:hanging="360"/>
        <w:jc w:val="both"/>
        <w:rPr>
          <w:rFonts w:ascii="Arial" w:hAnsi="Arial" w:cs="Arial"/>
          <w:b/>
          <w:bCs/>
          <w:sz w:val="20"/>
          <w:szCs w:val="20"/>
        </w:rPr>
      </w:pPr>
      <w:r w:rsidRPr="00681CC7">
        <w:rPr>
          <w:rFonts w:ascii="Arial" w:hAnsi="Arial" w:cs="Arial"/>
          <w:b/>
          <w:bCs/>
          <w:i/>
          <w:iCs/>
          <w:sz w:val="20"/>
          <w:szCs w:val="20"/>
        </w:rPr>
        <w:t>Expected deliverables from Student Consultants:</w:t>
      </w:r>
      <w:r w:rsidRPr="00681CC7">
        <w:rPr>
          <w:rFonts w:ascii="Arial" w:hAnsi="Arial" w:cs="Arial"/>
          <w:b/>
          <w:bCs/>
          <w:sz w:val="20"/>
          <w:szCs w:val="20"/>
        </w:rPr>
        <w:t xml:space="preserve"> </w:t>
      </w:r>
    </w:p>
    <w:p w14:paraId="59076843" w14:textId="77777777" w:rsidR="009549B4" w:rsidRPr="00681CC7" w:rsidRDefault="009549B4" w:rsidP="00030222">
      <w:pPr>
        <w:spacing w:line="360" w:lineRule="auto"/>
        <w:rPr>
          <w:rFonts w:ascii="Arial" w:hAnsi="Arial" w:cs="Arial"/>
          <w:sz w:val="20"/>
          <w:szCs w:val="20"/>
          <w:lang w:val="en-SG"/>
        </w:rPr>
      </w:pPr>
      <w:r w:rsidRPr="00681CC7">
        <w:rPr>
          <w:rFonts w:ascii="Arial" w:hAnsi="Arial" w:cs="Arial"/>
          <w:b/>
          <w:bCs/>
          <w:sz w:val="20"/>
          <w:szCs w:val="20"/>
          <w:lang w:val="en-SG"/>
        </w:rPr>
        <w:t>1. Brand Audit</w:t>
      </w:r>
    </w:p>
    <w:p w14:paraId="0C37B300" w14:textId="77777777" w:rsidR="009549B4" w:rsidRPr="00681CC7" w:rsidRDefault="009549B4" w:rsidP="00030222">
      <w:pPr>
        <w:numPr>
          <w:ilvl w:val="0"/>
          <w:numId w:val="40"/>
        </w:numPr>
        <w:spacing w:line="360" w:lineRule="auto"/>
        <w:rPr>
          <w:rFonts w:ascii="Arial" w:eastAsia="Arial" w:hAnsi="Arial" w:cs="Arial"/>
          <w:sz w:val="20"/>
          <w:szCs w:val="20"/>
          <w:lang w:val="en-SG"/>
        </w:rPr>
      </w:pPr>
      <w:r w:rsidRPr="00681CC7">
        <w:rPr>
          <w:rFonts w:ascii="Arial" w:eastAsia="Arial" w:hAnsi="Arial" w:cs="Arial"/>
          <w:sz w:val="20"/>
          <w:szCs w:val="20"/>
          <w:lang w:val="en-SG"/>
        </w:rPr>
        <w:t xml:space="preserve">Conduct an audit of the brand’s identity, positioning, messaging, and visual/communication consistency </w:t>
      </w:r>
    </w:p>
    <w:p w14:paraId="4FDAC69D" w14:textId="77777777" w:rsidR="009549B4" w:rsidRPr="00681CC7" w:rsidRDefault="009549B4" w:rsidP="00030222">
      <w:pPr>
        <w:pStyle w:val="ListParagraph"/>
        <w:numPr>
          <w:ilvl w:val="0"/>
          <w:numId w:val="40"/>
        </w:numPr>
        <w:spacing w:line="360" w:lineRule="auto"/>
        <w:contextualSpacing/>
        <w:rPr>
          <w:rFonts w:ascii="Arial" w:eastAsia="Arial" w:hAnsi="Arial" w:cs="Arial"/>
          <w:sz w:val="20"/>
          <w:szCs w:val="20"/>
          <w:lang w:val="en-SG"/>
        </w:rPr>
      </w:pPr>
      <w:r w:rsidRPr="00681CC7">
        <w:rPr>
          <w:rFonts w:ascii="Arial" w:eastAsia="Arial" w:hAnsi="Arial" w:cs="Arial"/>
          <w:sz w:val="20"/>
          <w:szCs w:val="20"/>
          <w:lang w:val="en-SG"/>
        </w:rPr>
        <w:t>Review existing marketing and branding efforts across channels</w:t>
      </w:r>
    </w:p>
    <w:p w14:paraId="1702570B" w14:textId="77777777" w:rsidR="009549B4" w:rsidRPr="00681CC7" w:rsidRDefault="009549B4" w:rsidP="00030222">
      <w:pPr>
        <w:pStyle w:val="ListParagraph"/>
        <w:numPr>
          <w:ilvl w:val="0"/>
          <w:numId w:val="40"/>
        </w:numPr>
        <w:spacing w:line="360" w:lineRule="auto"/>
        <w:contextualSpacing/>
        <w:rPr>
          <w:rFonts w:ascii="Arial" w:eastAsia="Arial" w:hAnsi="Arial" w:cs="Arial"/>
          <w:sz w:val="20"/>
          <w:szCs w:val="20"/>
          <w:lang w:val="en-SG"/>
        </w:rPr>
      </w:pPr>
      <w:r w:rsidRPr="00681CC7">
        <w:rPr>
          <w:rFonts w:ascii="Arial" w:eastAsia="Arial" w:hAnsi="Arial" w:cs="Arial"/>
          <w:sz w:val="20"/>
          <w:szCs w:val="20"/>
          <w:lang w:val="en-SG"/>
        </w:rPr>
        <w:t>Identify gaps between intended positioning vs actual customer perception, and messaging consistency</w:t>
      </w:r>
    </w:p>
    <w:p w14:paraId="4FD20AF3" w14:textId="77777777" w:rsidR="009549B4" w:rsidRPr="00681CC7" w:rsidRDefault="009549B4" w:rsidP="00030222">
      <w:pPr>
        <w:spacing w:line="360" w:lineRule="auto"/>
        <w:ind w:left="720"/>
        <w:rPr>
          <w:rFonts w:ascii="Arial" w:hAnsi="Arial" w:cs="Arial"/>
          <w:sz w:val="20"/>
          <w:szCs w:val="20"/>
          <w:lang w:val="en-SG"/>
        </w:rPr>
      </w:pPr>
    </w:p>
    <w:p w14:paraId="47FAF0D5" w14:textId="77777777" w:rsidR="009549B4" w:rsidRPr="00681CC7" w:rsidRDefault="009549B4" w:rsidP="00030222">
      <w:pPr>
        <w:spacing w:line="360" w:lineRule="auto"/>
        <w:rPr>
          <w:rFonts w:ascii="Arial" w:hAnsi="Arial" w:cs="Arial"/>
          <w:sz w:val="20"/>
          <w:szCs w:val="20"/>
          <w:lang w:val="en-SG"/>
        </w:rPr>
      </w:pPr>
      <w:r w:rsidRPr="00681CC7">
        <w:rPr>
          <w:rFonts w:ascii="Arial" w:hAnsi="Arial" w:cs="Arial"/>
          <w:b/>
          <w:bCs/>
          <w:sz w:val="20"/>
          <w:szCs w:val="20"/>
          <w:lang w:val="en-SG"/>
        </w:rPr>
        <w:t>2. Market &amp; Competitor Analysis</w:t>
      </w:r>
    </w:p>
    <w:p w14:paraId="00F5EC15" w14:textId="77777777" w:rsidR="009549B4" w:rsidRPr="00681CC7" w:rsidRDefault="009549B4" w:rsidP="00030222">
      <w:pPr>
        <w:numPr>
          <w:ilvl w:val="0"/>
          <w:numId w:val="41"/>
        </w:numPr>
        <w:spacing w:line="360" w:lineRule="auto"/>
        <w:rPr>
          <w:rFonts w:ascii="Arial" w:hAnsi="Arial" w:cs="Arial"/>
          <w:sz w:val="20"/>
          <w:szCs w:val="20"/>
          <w:lang w:val="en-SG"/>
        </w:rPr>
      </w:pPr>
      <w:r w:rsidRPr="00681CC7">
        <w:rPr>
          <w:rFonts w:ascii="Arial" w:hAnsi="Arial" w:cs="Arial"/>
          <w:sz w:val="20"/>
          <w:szCs w:val="20"/>
          <w:lang w:val="en-SG"/>
        </w:rPr>
        <w:t>Evaluate and benchmark against key competitors</w:t>
      </w:r>
    </w:p>
    <w:p w14:paraId="756E86CA" w14:textId="77777777" w:rsidR="009549B4" w:rsidRPr="00681CC7" w:rsidRDefault="009549B4" w:rsidP="00030222">
      <w:pPr>
        <w:numPr>
          <w:ilvl w:val="0"/>
          <w:numId w:val="41"/>
        </w:numPr>
        <w:spacing w:line="360" w:lineRule="auto"/>
        <w:rPr>
          <w:rFonts w:ascii="Arial" w:hAnsi="Arial" w:cs="Arial"/>
          <w:sz w:val="20"/>
          <w:szCs w:val="20"/>
          <w:lang w:val="en-SG"/>
        </w:rPr>
      </w:pPr>
      <w:r w:rsidRPr="00681CC7">
        <w:rPr>
          <w:rFonts w:ascii="Arial" w:hAnsi="Arial" w:cs="Arial"/>
          <w:sz w:val="20"/>
          <w:szCs w:val="20"/>
          <w:lang w:val="en-SG"/>
        </w:rPr>
        <w:t xml:space="preserve">Identify relevant market trends, gaps, and differentiation opportunities </w:t>
      </w:r>
    </w:p>
    <w:p w14:paraId="2C35F72F" w14:textId="77777777" w:rsidR="009549B4" w:rsidRPr="00681CC7" w:rsidRDefault="009549B4" w:rsidP="00030222">
      <w:pPr>
        <w:spacing w:line="360" w:lineRule="auto"/>
        <w:ind w:left="720"/>
        <w:rPr>
          <w:rFonts w:ascii="Arial" w:hAnsi="Arial" w:cs="Arial"/>
          <w:sz w:val="20"/>
          <w:szCs w:val="20"/>
          <w:lang w:val="en-SG"/>
        </w:rPr>
      </w:pPr>
    </w:p>
    <w:p w14:paraId="2D589892" w14:textId="77777777" w:rsidR="009549B4" w:rsidRPr="00681CC7" w:rsidRDefault="009549B4" w:rsidP="00030222">
      <w:pPr>
        <w:spacing w:line="360" w:lineRule="auto"/>
        <w:rPr>
          <w:rFonts w:ascii="Arial" w:hAnsi="Arial" w:cs="Arial"/>
          <w:sz w:val="20"/>
          <w:szCs w:val="20"/>
          <w:lang w:val="en-SG"/>
        </w:rPr>
      </w:pPr>
      <w:r w:rsidRPr="00681CC7">
        <w:rPr>
          <w:rFonts w:ascii="Arial" w:hAnsi="Arial" w:cs="Arial"/>
          <w:b/>
          <w:bCs/>
          <w:sz w:val="20"/>
          <w:szCs w:val="20"/>
          <w:lang w:val="en-SG"/>
        </w:rPr>
        <w:t>3. Customer Insights</w:t>
      </w:r>
    </w:p>
    <w:p w14:paraId="3AE1F25B" w14:textId="77777777" w:rsidR="009549B4" w:rsidRPr="00681CC7" w:rsidRDefault="009549B4" w:rsidP="00030222">
      <w:pPr>
        <w:numPr>
          <w:ilvl w:val="0"/>
          <w:numId w:val="42"/>
        </w:numPr>
        <w:spacing w:line="360" w:lineRule="auto"/>
        <w:rPr>
          <w:rFonts w:ascii="Arial" w:hAnsi="Arial" w:cs="Arial"/>
          <w:sz w:val="20"/>
          <w:szCs w:val="20"/>
          <w:lang w:val="en-SG"/>
        </w:rPr>
      </w:pPr>
      <w:r w:rsidRPr="00681CC7">
        <w:rPr>
          <w:rFonts w:ascii="Arial" w:hAnsi="Arial" w:cs="Arial"/>
          <w:sz w:val="20"/>
          <w:szCs w:val="20"/>
          <w:lang w:val="en-SG"/>
        </w:rPr>
        <w:t xml:space="preserve">Analysis of customer journey and key touchpoints </w:t>
      </w:r>
    </w:p>
    <w:p w14:paraId="091B5452" w14:textId="77777777" w:rsidR="009549B4" w:rsidRPr="00681CC7" w:rsidRDefault="009549B4" w:rsidP="00030222">
      <w:pPr>
        <w:numPr>
          <w:ilvl w:val="0"/>
          <w:numId w:val="42"/>
        </w:numPr>
        <w:spacing w:line="360" w:lineRule="auto"/>
        <w:rPr>
          <w:rFonts w:ascii="Arial" w:hAnsi="Arial" w:cs="Arial"/>
          <w:sz w:val="20"/>
          <w:szCs w:val="20"/>
          <w:lang w:val="en-SG"/>
        </w:rPr>
      </w:pPr>
      <w:r w:rsidRPr="00681CC7">
        <w:rPr>
          <w:rFonts w:ascii="Arial" w:hAnsi="Arial" w:cs="Arial"/>
          <w:sz w:val="20"/>
          <w:szCs w:val="20"/>
          <w:lang w:val="en-SG"/>
        </w:rPr>
        <w:t xml:space="preserve">Identify pain points and moments of opportunity within the overall brand experience </w:t>
      </w:r>
    </w:p>
    <w:p w14:paraId="787E774C" w14:textId="77777777" w:rsidR="009549B4" w:rsidRPr="00681CC7" w:rsidRDefault="009549B4" w:rsidP="00030222">
      <w:pPr>
        <w:spacing w:line="360" w:lineRule="auto"/>
        <w:ind w:left="720"/>
        <w:rPr>
          <w:rFonts w:ascii="Arial" w:hAnsi="Arial" w:cs="Arial"/>
          <w:sz w:val="20"/>
          <w:szCs w:val="20"/>
          <w:lang w:val="en-SG"/>
        </w:rPr>
      </w:pPr>
    </w:p>
    <w:p w14:paraId="26B39094" w14:textId="77777777" w:rsidR="009549B4" w:rsidRPr="00681CC7" w:rsidRDefault="009549B4" w:rsidP="00030222">
      <w:pPr>
        <w:spacing w:line="360" w:lineRule="auto"/>
        <w:rPr>
          <w:rFonts w:ascii="Arial" w:hAnsi="Arial" w:cs="Arial"/>
          <w:sz w:val="20"/>
          <w:szCs w:val="20"/>
          <w:lang w:val="en-SG"/>
        </w:rPr>
      </w:pPr>
      <w:r w:rsidRPr="00681CC7">
        <w:rPr>
          <w:rFonts w:ascii="Arial" w:hAnsi="Arial" w:cs="Arial"/>
          <w:b/>
          <w:bCs/>
          <w:sz w:val="20"/>
          <w:szCs w:val="20"/>
          <w:lang w:val="en-SG"/>
        </w:rPr>
        <w:lastRenderedPageBreak/>
        <w:t>4. Brand Strategy Development</w:t>
      </w:r>
    </w:p>
    <w:p w14:paraId="51BE3BE1" w14:textId="77777777" w:rsidR="009549B4" w:rsidRPr="00681CC7" w:rsidRDefault="009549B4" w:rsidP="00030222">
      <w:pPr>
        <w:numPr>
          <w:ilvl w:val="0"/>
          <w:numId w:val="43"/>
        </w:numPr>
        <w:spacing w:line="360" w:lineRule="auto"/>
        <w:rPr>
          <w:rFonts w:ascii="Arial" w:eastAsia="Arial" w:hAnsi="Arial" w:cs="Arial"/>
          <w:sz w:val="20"/>
          <w:szCs w:val="20"/>
          <w:lang w:val="en-SG"/>
        </w:rPr>
      </w:pPr>
      <w:r w:rsidRPr="00681CC7">
        <w:rPr>
          <w:rFonts w:ascii="Arial" w:eastAsia="Arial" w:hAnsi="Arial" w:cs="Arial"/>
          <w:sz w:val="20"/>
          <w:szCs w:val="20"/>
          <w:lang w:val="en-SG"/>
        </w:rPr>
        <w:t xml:space="preserve">Refine or enhance the brand positioning </w:t>
      </w:r>
    </w:p>
    <w:p w14:paraId="0A0C16D6" w14:textId="77777777" w:rsidR="009549B4" w:rsidRPr="00681CC7" w:rsidRDefault="009549B4" w:rsidP="00030222">
      <w:pPr>
        <w:pStyle w:val="ListParagraph"/>
        <w:numPr>
          <w:ilvl w:val="0"/>
          <w:numId w:val="43"/>
        </w:numPr>
        <w:spacing w:line="360" w:lineRule="auto"/>
        <w:contextualSpacing/>
        <w:rPr>
          <w:rFonts w:ascii="Arial" w:eastAsia="Arial" w:hAnsi="Arial" w:cs="Arial"/>
          <w:sz w:val="20"/>
          <w:szCs w:val="20"/>
          <w:lang w:val="en-SG"/>
        </w:rPr>
      </w:pPr>
      <w:r w:rsidRPr="00681CC7">
        <w:rPr>
          <w:rFonts w:ascii="Arial" w:eastAsia="Arial" w:hAnsi="Arial" w:cs="Arial"/>
          <w:sz w:val="20"/>
          <w:szCs w:val="20"/>
          <w:lang w:val="en-SG"/>
        </w:rPr>
        <w:t xml:space="preserve">Develop brand personality and messaging framework </w:t>
      </w:r>
    </w:p>
    <w:p w14:paraId="0CD4B908" w14:textId="77777777" w:rsidR="009549B4" w:rsidRPr="00681CC7" w:rsidRDefault="009549B4" w:rsidP="00030222">
      <w:pPr>
        <w:pStyle w:val="ListParagraph"/>
        <w:numPr>
          <w:ilvl w:val="0"/>
          <w:numId w:val="43"/>
        </w:numPr>
        <w:spacing w:line="360" w:lineRule="auto"/>
        <w:contextualSpacing/>
        <w:rPr>
          <w:rFonts w:ascii="Arial" w:eastAsia="Arial" w:hAnsi="Arial" w:cs="Arial"/>
          <w:sz w:val="18"/>
          <w:szCs w:val="18"/>
          <w:lang w:val="en-SG"/>
        </w:rPr>
      </w:pPr>
      <w:r w:rsidRPr="00681CC7">
        <w:rPr>
          <w:rFonts w:ascii="Arial" w:eastAsia="Arial" w:hAnsi="Arial" w:cs="Arial"/>
          <w:sz w:val="20"/>
          <w:szCs w:val="20"/>
          <w:lang w:val="en-SG"/>
        </w:rPr>
        <w:t>Provide strategic recommendations to improve brand clarity, recall, and relevance</w:t>
      </w:r>
    </w:p>
    <w:p w14:paraId="40E27819" w14:textId="77777777" w:rsidR="00030222" w:rsidRPr="00681CC7" w:rsidRDefault="00030222" w:rsidP="00681CC7">
      <w:pPr>
        <w:spacing w:line="360" w:lineRule="auto"/>
        <w:contextualSpacing/>
        <w:rPr>
          <w:rFonts w:ascii="Arial" w:eastAsia="Arial" w:hAnsi="Arial" w:cs="Arial"/>
          <w:sz w:val="18"/>
          <w:szCs w:val="18"/>
          <w:lang w:val="en-SG"/>
        </w:rPr>
      </w:pPr>
    </w:p>
    <w:p w14:paraId="3B550414" w14:textId="7A43E955" w:rsidR="008F2698" w:rsidRPr="00681CC7" w:rsidRDefault="008F2698" w:rsidP="009C0894">
      <w:pPr>
        <w:spacing w:line="360" w:lineRule="auto"/>
        <w:jc w:val="both"/>
        <w:rPr>
          <w:rFonts w:ascii="Arial" w:hAnsi="Arial" w:cs="Arial"/>
          <w:b/>
          <w:bCs/>
          <w:color w:val="0000FF"/>
          <w:sz w:val="20"/>
          <w:szCs w:val="20"/>
          <w:u w:val="single"/>
        </w:rPr>
      </w:pPr>
      <w:r w:rsidRPr="00681CC7">
        <w:rPr>
          <w:rFonts w:ascii="Arial" w:hAnsi="Arial" w:cs="Arial"/>
          <w:b/>
          <w:bCs/>
          <w:color w:val="0000FF"/>
          <w:sz w:val="20"/>
          <w:szCs w:val="20"/>
          <w:u w:val="single"/>
        </w:rPr>
        <w:t>Student Requirements</w:t>
      </w:r>
    </w:p>
    <w:p w14:paraId="478A4E4E" w14:textId="3D58C8BD" w:rsidR="008F2698" w:rsidRPr="00681CC7" w:rsidRDefault="008F2698" w:rsidP="009C0894">
      <w:pPr>
        <w:pStyle w:val="ListParagraph"/>
        <w:numPr>
          <w:ilvl w:val="0"/>
          <w:numId w:val="32"/>
        </w:numPr>
        <w:spacing w:line="360" w:lineRule="auto"/>
        <w:jc w:val="both"/>
        <w:rPr>
          <w:rFonts w:ascii="Arial" w:eastAsia="Arial" w:hAnsi="Arial" w:cs="Arial"/>
          <w:sz w:val="20"/>
          <w:szCs w:val="20"/>
        </w:rPr>
      </w:pPr>
      <w:r w:rsidRPr="00681CC7">
        <w:rPr>
          <w:rFonts w:ascii="Arial" w:hAnsi="Arial" w:cs="Arial"/>
          <w:sz w:val="20"/>
          <w:szCs w:val="20"/>
        </w:rPr>
        <w:t xml:space="preserve">A </w:t>
      </w:r>
      <w:r w:rsidRPr="00681CC7">
        <w:rPr>
          <w:rFonts w:ascii="Arial" w:hAnsi="Arial" w:cs="Arial"/>
          <w:b/>
          <w:bCs/>
          <w:sz w:val="20"/>
          <w:szCs w:val="20"/>
        </w:rPr>
        <w:t>3-member</w:t>
      </w:r>
      <w:r w:rsidRPr="00681CC7">
        <w:rPr>
          <w:rFonts w:ascii="Arial" w:hAnsi="Arial" w:cs="Arial"/>
          <w:sz w:val="20"/>
          <w:szCs w:val="20"/>
        </w:rPr>
        <w:t xml:space="preserve"> team with </w:t>
      </w:r>
      <w:r w:rsidR="00842BAD" w:rsidRPr="00681CC7">
        <w:rPr>
          <w:rFonts w:ascii="Arial" w:hAnsi="Arial" w:cs="Arial"/>
          <w:sz w:val="20"/>
          <w:szCs w:val="20"/>
        </w:rPr>
        <w:t>at least two students majoring in Marketing w</w:t>
      </w:r>
      <w:r w:rsidRPr="00681CC7">
        <w:rPr>
          <w:rFonts w:ascii="Arial" w:hAnsi="Arial" w:cs="Arial"/>
          <w:sz w:val="20"/>
          <w:szCs w:val="20"/>
        </w:rPr>
        <w:t>ould be advantageous.  </w:t>
      </w:r>
    </w:p>
    <w:p w14:paraId="1FEAD46A" w14:textId="4C74E9DD" w:rsidR="008F2698" w:rsidRPr="00681CC7" w:rsidRDefault="008F2698" w:rsidP="009C0894">
      <w:pPr>
        <w:pStyle w:val="ListParagraph"/>
        <w:numPr>
          <w:ilvl w:val="0"/>
          <w:numId w:val="32"/>
        </w:numPr>
        <w:spacing w:line="360" w:lineRule="auto"/>
        <w:jc w:val="both"/>
        <w:rPr>
          <w:rFonts w:ascii="Arial" w:hAnsi="Arial" w:cs="Arial"/>
          <w:color w:val="000000" w:themeColor="text1"/>
          <w:sz w:val="20"/>
          <w:szCs w:val="20"/>
        </w:rPr>
      </w:pPr>
      <w:r w:rsidRPr="00681CC7">
        <w:rPr>
          <w:rFonts w:ascii="Arial" w:hAnsi="Arial" w:cs="Arial"/>
          <w:color w:val="000000" w:themeColor="text1"/>
          <w:sz w:val="20"/>
          <w:szCs w:val="20"/>
        </w:rPr>
        <w:t>The team will be mentored by a</w:t>
      </w:r>
      <w:r w:rsidR="00197A5E" w:rsidRPr="00681CC7">
        <w:rPr>
          <w:rFonts w:ascii="Arial" w:hAnsi="Arial" w:cs="Arial"/>
          <w:color w:val="000000" w:themeColor="text1"/>
          <w:sz w:val="20"/>
          <w:szCs w:val="20"/>
        </w:rPr>
        <w:t xml:space="preserve"> </w:t>
      </w:r>
      <w:hyperlink r:id="rId14" w:history="1">
        <w:r w:rsidR="00197A5E" w:rsidRPr="00681CC7">
          <w:rPr>
            <w:rStyle w:val="Hyperlink"/>
            <w:rFonts w:ascii="Arial" w:hAnsi="Arial" w:cs="Arial"/>
            <w:sz w:val="20"/>
            <w:szCs w:val="20"/>
          </w:rPr>
          <w:t>Project Advisor</w:t>
        </w:r>
      </w:hyperlink>
      <w:r w:rsidR="00197A5E" w:rsidRPr="00681CC7">
        <w:rPr>
          <w:rFonts w:ascii="Arial" w:hAnsi="Arial" w:cs="Arial"/>
          <w:color w:val="000000" w:themeColor="text1"/>
          <w:sz w:val="20"/>
          <w:szCs w:val="20"/>
        </w:rPr>
        <w:t>.</w:t>
      </w:r>
    </w:p>
    <w:p w14:paraId="25DBF99A" w14:textId="77777777" w:rsidR="00A5480E" w:rsidRPr="00681CC7" w:rsidRDefault="00A5480E" w:rsidP="009C0894">
      <w:pPr>
        <w:spacing w:line="360" w:lineRule="auto"/>
        <w:jc w:val="both"/>
        <w:rPr>
          <w:rFonts w:ascii="Arial" w:hAnsi="Arial" w:cs="Arial"/>
          <w:b/>
          <w:bCs/>
          <w:color w:val="0000FF"/>
          <w:sz w:val="20"/>
          <w:szCs w:val="20"/>
          <w:u w:val="single"/>
        </w:rPr>
      </w:pPr>
    </w:p>
    <w:p w14:paraId="4E23D85F" w14:textId="3C33AF61" w:rsidR="008F2698" w:rsidRPr="00681CC7" w:rsidRDefault="008F2698" w:rsidP="009C0894">
      <w:pPr>
        <w:spacing w:line="360" w:lineRule="auto"/>
        <w:jc w:val="both"/>
        <w:rPr>
          <w:sz w:val="20"/>
          <w:szCs w:val="20"/>
        </w:rPr>
      </w:pPr>
      <w:r w:rsidRPr="00681CC7">
        <w:rPr>
          <w:rFonts w:ascii="Arial" w:hAnsi="Arial" w:cs="Arial"/>
          <w:b/>
          <w:bCs/>
          <w:color w:val="0000FF"/>
          <w:sz w:val="20"/>
          <w:szCs w:val="20"/>
          <w:u w:val="single"/>
        </w:rPr>
        <w:t>More Information</w:t>
      </w:r>
    </w:p>
    <w:p w14:paraId="503094A5" w14:textId="1933AB24" w:rsidR="008F2698" w:rsidRPr="00681CC7" w:rsidRDefault="008F2698" w:rsidP="009C0894">
      <w:pPr>
        <w:spacing w:line="360" w:lineRule="auto"/>
        <w:jc w:val="both"/>
        <w:rPr>
          <w:rFonts w:ascii="Arial" w:hAnsi="Arial" w:cs="Arial"/>
          <w:color w:val="333333"/>
          <w:sz w:val="20"/>
          <w:szCs w:val="20"/>
        </w:rPr>
      </w:pPr>
      <w:r w:rsidRPr="00681CC7">
        <w:rPr>
          <w:rFonts w:ascii="Arial" w:hAnsi="Arial" w:cs="Arial"/>
          <w:color w:val="000000" w:themeColor="text1"/>
          <w:sz w:val="20"/>
          <w:szCs w:val="20"/>
        </w:rPr>
        <w:t>Start Date</w:t>
      </w:r>
      <w:proofErr w:type="gramStart"/>
      <w:r w:rsidRPr="00681CC7">
        <w:rPr>
          <w:rFonts w:ascii="Arial" w:hAnsi="Arial" w:cs="Arial"/>
          <w:color w:val="000000" w:themeColor="text1"/>
          <w:sz w:val="20"/>
          <w:szCs w:val="20"/>
        </w:rPr>
        <w:t>:</w:t>
      </w:r>
      <w:r w:rsidR="0000311C" w:rsidRPr="00681CC7">
        <w:rPr>
          <w:rFonts w:ascii="Arial" w:hAnsi="Arial" w:cs="Arial"/>
          <w:color w:val="000000" w:themeColor="text1"/>
          <w:sz w:val="20"/>
          <w:szCs w:val="20"/>
        </w:rPr>
        <w:tab/>
      </w:r>
      <w:r w:rsidR="0000311C" w:rsidRPr="00681CC7">
        <w:rPr>
          <w:rFonts w:ascii="Arial" w:hAnsi="Arial" w:cs="Arial"/>
          <w:color w:val="000000" w:themeColor="text1"/>
          <w:sz w:val="20"/>
          <w:szCs w:val="20"/>
        </w:rPr>
        <w:tab/>
      </w:r>
      <w:r w:rsidRPr="00681CC7">
        <w:rPr>
          <w:rFonts w:ascii="Arial" w:hAnsi="Arial" w:cs="Arial"/>
          <w:color w:val="000000" w:themeColor="text1"/>
          <w:sz w:val="20"/>
          <w:szCs w:val="20"/>
        </w:rPr>
        <w:t>ASAP</w:t>
      </w:r>
      <w:proofErr w:type="gramEnd"/>
    </w:p>
    <w:p w14:paraId="72C35980" w14:textId="11830E38" w:rsidR="008F2698" w:rsidRPr="00681CC7" w:rsidRDefault="008F2698" w:rsidP="009C0894">
      <w:pPr>
        <w:spacing w:line="360" w:lineRule="auto"/>
        <w:jc w:val="both"/>
        <w:rPr>
          <w:rFonts w:ascii="Arial" w:hAnsi="Arial" w:cs="Arial"/>
          <w:color w:val="000000" w:themeColor="text1"/>
          <w:sz w:val="20"/>
          <w:szCs w:val="20"/>
        </w:rPr>
      </w:pPr>
      <w:r w:rsidRPr="00681CC7">
        <w:rPr>
          <w:rFonts w:ascii="Arial" w:hAnsi="Arial" w:cs="Arial"/>
          <w:color w:val="000000" w:themeColor="text1"/>
          <w:sz w:val="20"/>
          <w:szCs w:val="20"/>
        </w:rPr>
        <w:t>Duration of project</w:t>
      </w:r>
      <w:r w:rsidR="0000311C" w:rsidRPr="00681CC7">
        <w:rPr>
          <w:rFonts w:ascii="Arial" w:hAnsi="Arial" w:cs="Arial"/>
          <w:color w:val="000000" w:themeColor="text1"/>
          <w:sz w:val="20"/>
          <w:szCs w:val="20"/>
        </w:rPr>
        <w:t>:</w:t>
      </w:r>
      <w:r w:rsidR="0000311C" w:rsidRPr="00681CC7">
        <w:rPr>
          <w:rFonts w:ascii="Arial" w:hAnsi="Arial" w:cs="Arial"/>
          <w:color w:val="000000" w:themeColor="text1"/>
          <w:sz w:val="20"/>
          <w:szCs w:val="20"/>
        </w:rPr>
        <w:tab/>
      </w:r>
      <w:r w:rsidR="009549B4" w:rsidRPr="00681CC7">
        <w:rPr>
          <w:rFonts w:ascii="Arial" w:hAnsi="Arial" w:cs="Arial"/>
          <w:color w:val="000000" w:themeColor="text1"/>
          <w:sz w:val="20"/>
          <w:szCs w:val="20"/>
        </w:rPr>
        <w:t>Minimally 20</w:t>
      </w:r>
      <w:r w:rsidRPr="00681CC7">
        <w:rPr>
          <w:rFonts w:ascii="Arial" w:hAnsi="Arial" w:cs="Arial"/>
          <w:color w:val="000000" w:themeColor="text1"/>
          <w:sz w:val="20"/>
          <w:szCs w:val="20"/>
        </w:rPr>
        <w:t xml:space="preserve"> working weeks</w:t>
      </w:r>
    </w:p>
    <w:p w14:paraId="79E5873F" w14:textId="77777777" w:rsidR="0000311C" w:rsidRPr="00681CC7" w:rsidRDefault="008F2698" w:rsidP="009C0894">
      <w:pPr>
        <w:spacing w:line="360" w:lineRule="auto"/>
        <w:jc w:val="both"/>
        <w:rPr>
          <w:rFonts w:ascii="Arial" w:hAnsi="Arial" w:cs="Arial"/>
          <w:color w:val="000000" w:themeColor="text1"/>
          <w:sz w:val="20"/>
          <w:szCs w:val="20"/>
        </w:rPr>
      </w:pPr>
      <w:r w:rsidRPr="00681CC7">
        <w:rPr>
          <w:rFonts w:ascii="Arial" w:hAnsi="Arial" w:cs="Arial"/>
          <w:color w:val="000000" w:themeColor="text1"/>
          <w:sz w:val="20"/>
          <w:szCs w:val="20"/>
        </w:rPr>
        <w:t>Stipend:</w:t>
      </w:r>
      <w:r w:rsidR="0000311C" w:rsidRPr="00681CC7">
        <w:rPr>
          <w:rFonts w:ascii="Arial" w:hAnsi="Arial" w:cs="Arial"/>
          <w:color w:val="000000" w:themeColor="text1"/>
          <w:sz w:val="20"/>
          <w:szCs w:val="20"/>
        </w:rPr>
        <w:t xml:space="preserve"> </w:t>
      </w:r>
      <w:r w:rsidR="0000311C" w:rsidRPr="00681CC7">
        <w:rPr>
          <w:rFonts w:ascii="Arial" w:hAnsi="Arial" w:cs="Arial"/>
          <w:color w:val="000000" w:themeColor="text1"/>
          <w:sz w:val="20"/>
          <w:szCs w:val="20"/>
        </w:rPr>
        <w:tab/>
      </w:r>
      <w:r w:rsidR="0000311C" w:rsidRPr="00681CC7">
        <w:rPr>
          <w:rFonts w:ascii="Arial" w:hAnsi="Arial" w:cs="Arial"/>
          <w:color w:val="000000" w:themeColor="text1"/>
          <w:sz w:val="20"/>
          <w:szCs w:val="20"/>
        </w:rPr>
        <w:tab/>
      </w:r>
      <w:r w:rsidRPr="00681CC7">
        <w:rPr>
          <w:rFonts w:ascii="Arial" w:hAnsi="Arial" w:cs="Arial"/>
          <w:color w:val="000000" w:themeColor="text1"/>
          <w:sz w:val="20"/>
          <w:szCs w:val="20"/>
        </w:rPr>
        <w:t xml:space="preserve">$3000 per team (excluding incidental expenses incurred during the </w:t>
      </w:r>
    </w:p>
    <w:p w14:paraId="778EA476" w14:textId="0DC5D769" w:rsidR="008F2698" w:rsidRPr="00681CC7" w:rsidRDefault="008F2698" w:rsidP="009C0894">
      <w:pPr>
        <w:spacing w:line="360" w:lineRule="auto"/>
        <w:ind w:left="1440" w:firstLine="720"/>
        <w:jc w:val="both"/>
        <w:rPr>
          <w:rFonts w:ascii="Arial" w:hAnsi="Arial" w:cs="Arial"/>
          <w:color w:val="000000" w:themeColor="text1"/>
          <w:sz w:val="20"/>
          <w:szCs w:val="20"/>
        </w:rPr>
      </w:pPr>
      <w:r w:rsidRPr="00681CC7">
        <w:rPr>
          <w:rFonts w:ascii="Arial" w:hAnsi="Arial" w:cs="Arial"/>
          <w:color w:val="000000" w:themeColor="text1"/>
          <w:sz w:val="20"/>
          <w:szCs w:val="20"/>
        </w:rPr>
        <w:t>course of the project)</w:t>
      </w:r>
    </w:p>
    <w:p w14:paraId="3648470B" w14:textId="61751E73" w:rsidR="008F2698" w:rsidRPr="00681CC7" w:rsidRDefault="008F2698" w:rsidP="009C0894">
      <w:pPr>
        <w:spacing w:line="360" w:lineRule="auto"/>
        <w:jc w:val="both"/>
        <w:rPr>
          <w:rFonts w:ascii="Arial" w:hAnsi="Arial" w:cs="Arial"/>
          <w:color w:val="000000"/>
          <w:sz w:val="20"/>
          <w:szCs w:val="20"/>
        </w:rPr>
      </w:pPr>
      <w:r w:rsidRPr="00681CC7">
        <w:rPr>
          <w:rFonts w:ascii="Arial" w:hAnsi="Arial" w:cs="Arial"/>
          <w:color w:val="000000" w:themeColor="text1"/>
          <w:sz w:val="20"/>
          <w:szCs w:val="20"/>
        </w:rPr>
        <w:t>Working hours</w:t>
      </w:r>
      <w:proofErr w:type="gramStart"/>
      <w:r w:rsidRPr="00681CC7">
        <w:rPr>
          <w:rFonts w:ascii="Arial" w:hAnsi="Arial" w:cs="Arial"/>
          <w:color w:val="000000" w:themeColor="text1"/>
          <w:sz w:val="20"/>
          <w:szCs w:val="20"/>
        </w:rPr>
        <w:t>:</w:t>
      </w:r>
      <w:r w:rsidR="0000311C" w:rsidRPr="00681CC7">
        <w:rPr>
          <w:rFonts w:ascii="Arial" w:hAnsi="Arial" w:cs="Arial"/>
          <w:color w:val="000000" w:themeColor="text1"/>
          <w:sz w:val="20"/>
          <w:szCs w:val="20"/>
        </w:rPr>
        <w:tab/>
      </w:r>
      <w:r w:rsidR="00FA2427">
        <w:rPr>
          <w:rFonts w:ascii="Arial" w:hAnsi="Arial" w:cs="Arial"/>
          <w:color w:val="000000" w:themeColor="text1"/>
          <w:sz w:val="20"/>
          <w:szCs w:val="20"/>
        </w:rPr>
        <w:tab/>
      </w:r>
      <w:r w:rsidRPr="00681CC7">
        <w:rPr>
          <w:rFonts w:ascii="Arial" w:hAnsi="Arial" w:cs="Arial"/>
          <w:color w:val="000000" w:themeColor="text1"/>
          <w:sz w:val="20"/>
          <w:szCs w:val="20"/>
        </w:rPr>
        <w:t>Flexible</w:t>
      </w:r>
      <w:proofErr w:type="gramEnd"/>
      <w:r w:rsidRPr="00681CC7">
        <w:rPr>
          <w:rFonts w:ascii="Arial" w:hAnsi="Arial" w:cs="Arial"/>
          <w:color w:val="000000" w:themeColor="text1"/>
          <w:sz w:val="20"/>
          <w:szCs w:val="20"/>
        </w:rPr>
        <w:t xml:space="preserve"> working hours</w:t>
      </w:r>
    </w:p>
    <w:p w14:paraId="0DDA345C" w14:textId="1172B3DC" w:rsidR="008F2698" w:rsidRPr="00681CC7" w:rsidRDefault="008F2698" w:rsidP="009C0894">
      <w:pPr>
        <w:spacing w:line="360" w:lineRule="auto"/>
        <w:jc w:val="both"/>
        <w:rPr>
          <w:rFonts w:ascii="Arial" w:hAnsi="Arial" w:cs="Arial"/>
          <w:color w:val="000000"/>
          <w:sz w:val="20"/>
          <w:szCs w:val="20"/>
        </w:rPr>
      </w:pPr>
      <w:r w:rsidRPr="00681CC7">
        <w:rPr>
          <w:rFonts w:ascii="Arial" w:hAnsi="Arial" w:cs="Arial"/>
          <w:color w:val="000000" w:themeColor="text1"/>
          <w:sz w:val="20"/>
          <w:szCs w:val="20"/>
        </w:rPr>
        <w:t>Internship filing</w:t>
      </w:r>
      <w:proofErr w:type="gramStart"/>
      <w:r w:rsidRPr="00681CC7">
        <w:rPr>
          <w:rFonts w:ascii="Arial" w:hAnsi="Arial" w:cs="Arial"/>
          <w:color w:val="000000" w:themeColor="text1"/>
          <w:sz w:val="20"/>
          <w:szCs w:val="20"/>
        </w:rPr>
        <w:t>:</w:t>
      </w:r>
      <w:r w:rsidR="0000311C" w:rsidRPr="00681CC7">
        <w:rPr>
          <w:rFonts w:ascii="Arial" w:hAnsi="Arial" w:cs="Arial"/>
          <w:sz w:val="20"/>
          <w:szCs w:val="20"/>
        </w:rPr>
        <w:tab/>
      </w:r>
      <w:r w:rsidR="00FA2427">
        <w:rPr>
          <w:rFonts w:ascii="Arial" w:hAnsi="Arial" w:cs="Arial"/>
          <w:sz w:val="20"/>
          <w:szCs w:val="20"/>
        </w:rPr>
        <w:tab/>
      </w:r>
      <w:r w:rsidRPr="00681CC7">
        <w:rPr>
          <w:rFonts w:ascii="Arial" w:hAnsi="Arial" w:cs="Arial"/>
          <w:sz w:val="20"/>
          <w:szCs w:val="20"/>
        </w:rPr>
        <w:t>Up</w:t>
      </w:r>
      <w:proofErr w:type="gramEnd"/>
      <w:r w:rsidRPr="00681CC7">
        <w:rPr>
          <w:rFonts w:ascii="Arial" w:hAnsi="Arial" w:cs="Arial"/>
          <w:sz w:val="20"/>
          <w:szCs w:val="20"/>
        </w:rPr>
        <w:t xml:space="preserve"> to </w:t>
      </w:r>
      <w:bookmarkStart w:id="0" w:name="_Int_OOeELbwi"/>
      <w:r w:rsidRPr="00681CC7">
        <w:rPr>
          <w:rFonts w:ascii="Arial" w:hAnsi="Arial" w:cs="Arial"/>
          <w:sz w:val="20"/>
          <w:szCs w:val="20"/>
        </w:rPr>
        <w:t>10 weeks</w:t>
      </w:r>
      <w:bookmarkEnd w:id="0"/>
    </w:p>
    <w:p w14:paraId="07176C37" w14:textId="77777777" w:rsidR="008F2698" w:rsidRPr="00681CC7" w:rsidRDefault="008F2698" w:rsidP="009C0894">
      <w:pPr>
        <w:spacing w:line="360" w:lineRule="auto"/>
        <w:jc w:val="both"/>
        <w:rPr>
          <w:rFonts w:ascii="Arial" w:hAnsi="Arial" w:cs="Arial"/>
          <w:color w:val="000000"/>
          <w:sz w:val="20"/>
          <w:szCs w:val="20"/>
        </w:rPr>
      </w:pPr>
    </w:p>
    <w:p w14:paraId="289F35B3" w14:textId="77777777" w:rsidR="008F2698" w:rsidRPr="00681CC7" w:rsidRDefault="008F2698" w:rsidP="009C0894">
      <w:pPr>
        <w:spacing w:line="360" w:lineRule="auto"/>
        <w:jc w:val="both"/>
        <w:rPr>
          <w:rFonts w:ascii="Arial" w:hAnsi="Arial" w:cs="Arial"/>
          <w:i/>
          <w:iCs/>
          <w:sz w:val="20"/>
          <w:szCs w:val="20"/>
        </w:rPr>
      </w:pPr>
      <w:r w:rsidRPr="00681CC7">
        <w:rPr>
          <w:rFonts w:ascii="Arial" w:hAnsi="Arial" w:cs="Arial"/>
          <w:i/>
          <w:iCs/>
          <w:sz w:val="20"/>
          <w:szCs w:val="20"/>
        </w:rPr>
        <w:t>*Only applicable to undergraduates from the Lee Kong Chian School of Business, School of Economics and School of Social Sciences.</w:t>
      </w:r>
    </w:p>
    <w:p w14:paraId="39F0EF69" w14:textId="1E8B8170" w:rsidR="00A5314B" w:rsidRPr="00681CC7" w:rsidRDefault="00A5314B" w:rsidP="008F2698">
      <w:pPr>
        <w:contextualSpacing/>
        <w:rPr>
          <w:rFonts w:ascii="Arial" w:hAnsi="Arial" w:cs="Arial"/>
          <w:sz w:val="18"/>
          <w:szCs w:val="18"/>
        </w:rPr>
      </w:pPr>
    </w:p>
    <w:sectPr w:rsidR="00A5314B" w:rsidRPr="00681CC7" w:rsidSect="003B4C2C">
      <w:headerReference w:type="default" r:id="rId15"/>
      <w:pgSz w:w="12240" w:h="15840"/>
      <w:pgMar w:top="851" w:right="1467" w:bottom="709"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6E5582" w14:textId="77777777" w:rsidR="00907707" w:rsidRDefault="00907707" w:rsidP="008D2C7D">
      <w:r>
        <w:separator/>
      </w:r>
    </w:p>
  </w:endnote>
  <w:endnote w:type="continuationSeparator" w:id="0">
    <w:p w14:paraId="705951B8" w14:textId="77777777" w:rsidR="00907707" w:rsidRDefault="00907707" w:rsidP="008D2C7D">
      <w:r>
        <w:continuationSeparator/>
      </w:r>
    </w:p>
  </w:endnote>
  <w:endnote w:type="continuationNotice" w:id="1">
    <w:p w14:paraId="109D8B60" w14:textId="77777777" w:rsidR="00907707" w:rsidRDefault="009077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100F66" w14:textId="77777777" w:rsidR="00907707" w:rsidRDefault="00907707" w:rsidP="008D2C7D">
      <w:r>
        <w:separator/>
      </w:r>
    </w:p>
  </w:footnote>
  <w:footnote w:type="continuationSeparator" w:id="0">
    <w:p w14:paraId="571D3229" w14:textId="77777777" w:rsidR="00907707" w:rsidRDefault="00907707" w:rsidP="008D2C7D">
      <w:r>
        <w:continuationSeparator/>
      </w:r>
    </w:p>
  </w:footnote>
  <w:footnote w:type="continuationNotice" w:id="1">
    <w:p w14:paraId="0728E87C" w14:textId="77777777" w:rsidR="00907707" w:rsidRDefault="0090770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B81767" w14:textId="7C97004A" w:rsidR="008D2C7D" w:rsidRDefault="006D128A">
    <w:pPr>
      <w:pStyle w:val="Header"/>
    </w:pPr>
    <w:r>
      <w:rPr>
        <w:noProof/>
        <w:lang w:val="en-SG" w:eastAsia="en-SG"/>
      </w:rPr>
      <mc:AlternateContent>
        <mc:Choice Requires="wps">
          <w:drawing>
            <wp:anchor distT="0" distB="0" distL="114300" distR="114300" simplePos="0" relativeHeight="251658240" behindDoc="0" locked="0" layoutInCell="0" allowOverlap="1" wp14:anchorId="4847FE00" wp14:editId="47F31450">
              <wp:simplePos x="0" y="0"/>
              <wp:positionH relativeFrom="page">
                <wp:posOffset>0</wp:posOffset>
              </wp:positionH>
              <wp:positionV relativeFrom="page">
                <wp:posOffset>190500</wp:posOffset>
              </wp:positionV>
              <wp:extent cx="7772400" cy="273685"/>
              <wp:effectExtent l="0" t="0" r="0" b="12065"/>
              <wp:wrapNone/>
              <wp:docPr id="1" name="Text Box 1" descr="{&quot;HashCode&quot;:1068245140,&quot;Height&quot;:792.0,&quot;Width&quot;:612.0,&quot;Placement&quot;:&quot;Head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782349" w14:textId="2077BC61" w:rsidR="008D2C7D" w:rsidRPr="0055287A" w:rsidRDefault="0055287A" w:rsidP="0055287A">
                          <w:pPr>
                            <w:jc w:val="center"/>
                            <w:rPr>
                              <w:rFonts w:ascii="Calibri" w:hAnsi="Calibri" w:cs="Calibri"/>
                              <w:color w:val="000000"/>
                              <w:sz w:val="16"/>
                            </w:rPr>
                          </w:pPr>
                          <w:r w:rsidRPr="0055287A">
                            <w:rPr>
                              <w:rFonts w:ascii="Calibri" w:hAnsi="Calibri" w:cs="Calibri"/>
                              <w:color w:val="000000"/>
                              <w:sz w:val="16"/>
                            </w:rPr>
                            <w:t>SMU Classification: Restricted</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847FE00" id="_x0000_t202" coordsize="21600,21600" o:spt="202" path="m,l,21600r21600,l21600,xe">
              <v:stroke joinstyle="miter"/>
              <v:path gradientshapeok="t" o:connecttype="rect"/>
            </v:shapetype>
            <v:shape id="Text Box 1" o:spid="_x0000_s1026" type="#_x0000_t202" alt="{&quot;HashCode&quot;:1068245140,&quot;Height&quot;:792.0,&quot;Width&quot;:612.0,&quot;Placement&quot;:&quot;Header&quot;,&quot;Index&quot;:&quot;Primary&quot;,&quot;Section&quot;:1,&quot;Top&quot;:0.0,&quot;Left&quot;:0.0}" style="position:absolute;margin-left:0;margin-top:15pt;width:612pt;height:21.5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" o:allowincell="f" filled="f" stroked="f">
              <v:textbox inset=",0,,0">
                <w:txbxContent>
                  <w:p w14:paraId="58782349" w14:textId="2077BC61" w:rsidR="008D2C7D" w:rsidRPr="0055287A" w:rsidRDefault="0055287A" w:rsidP="0055287A">
                    <w:pPr>
                      <w:jc w:val="center"/>
                      <w:rPr>
                        <w:rFonts w:ascii="Calibri" w:hAnsi="Calibri" w:cs="Calibri"/>
                        <w:color w:val="000000"/>
                        <w:sz w:val="16"/>
                      </w:rPr>
                    </w:pPr>
                    <w:r w:rsidRPr="0055287A">
                      <w:rPr>
                        <w:rFonts w:ascii="Calibri" w:hAnsi="Calibri" w:cs="Calibri"/>
                        <w:color w:val="000000"/>
                        <w:sz w:val="16"/>
                      </w:rPr>
                      <w:t>SMU Classification: Restricted</w:t>
                    </w:r>
                  </w:p>
                </w:txbxContent>
              </v:textbox>
              <w10:wrap anchorx="page" anchory="page"/>
            </v:shape>
          </w:pict>
        </mc:Fallback>
      </mc:AlternateContent>
    </w:r>
  </w:p>
</w:hdr>
</file>

<file path=word/intelligence2.xml><?xml version="1.0" encoding="utf-8"?>
<int2:intelligence xmlns:int2="http://schemas.microsoft.com/office/intelligence/2020/intelligence" xmlns:oel="http://schemas.microsoft.com/office/2019/extlst">
  <int2:observations>
    <int2:bookmark int2:bookmarkName="_Int_OOeELbwi" int2:invalidationBookmarkName="" int2:hashCode="WkzxtbwE7X+9/O" int2:id="WENMpGKY">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D0F31"/>
    <w:multiLevelType w:val="multilevel"/>
    <w:tmpl w:val="1AEE751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 w15:restartNumberingAfterBreak="0">
    <w:nsid w:val="02773772"/>
    <w:multiLevelType w:val="hybridMultilevel"/>
    <w:tmpl w:val="80E8B8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96EEFE"/>
    <w:multiLevelType w:val="hybridMultilevel"/>
    <w:tmpl w:val="724C5FCE"/>
    <w:lvl w:ilvl="0" w:tplc="D54683C8">
      <w:start w:val="1"/>
      <w:numFmt w:val="bullet"/>
      <w:lvlText w:val=""/>
      <w:lvlJc w:val="left"/>
      <w:pPr>
        <w:ind w:left="720" w:hanging="360"/>
      </w:pPr>
      <w:rPr>
        <w:rFonts w:ascii="Symbol" w:hAnsi="Symbol" w:hint="default"/>
      </w:rPr>
    </w:lvl>
    <w:lvl w:ilvl="1" w:tplc="2182CB22">
      <w:start w:val="1"/>
      <w:numFmt w:val="bullet"/>
      <w:lvlText w:val="o"/>
      <w:lvlJc w:val="left"/>
      <w:pPr>
        <w:ind w:left="1440" w:hanging="360"/>
      </w:pPr>
      <w:rPr>
        <w:rFonts w:ascii="Courier New" w:hAnsi="Courier New" w:hint="default"/>
      </w:rPr>
    </w:lvl>
    <w:lvl w:ilvl="2" w:tplc="80967F76">
      <w:start w:val="1"/>
      <w:numFmt w:val="bullet"/>
      <w:lvlText w:val=""/>
      <w:lvlJc w:val="left"/>
      <w:pPr>
        <w:ind w:left="2160" w:hanging="360"/>
      </w:pPr>
      <w:rPr>
        <w:rFonts w:ascii="Wingdings" w:hAnsi="Wingdings" w:hint="default"/>
      </w:rPr>
    </w:lvl>
    <w:lvl w:ilvl="3" w:tplc="659C9AE6">
      <w:start w:val="1"/>
      <w:numFmt w:val="bullet"/>
      <w:lvlText w:val=""/>
      <w:lvlJc w:val="left"/>
      <w:pPr>
        <w:ind w:left="2880" w:hanging="360"/>
      </w:pPr>
      <w:rPr>
        <w:rFonts w:ascii="Symbol" w:hAnsi="Symbol" w:hint="default"/>
      </w:rPr>
    </w:lvl>
    <w:lvl w:ilvl="4" w:tplc="F31E6706">
      <w:start w:val="1"/>
      <w:numFmt w:val="bullet"/>
      <w:lvlText w:val="o"/>
      <w:lvlJc w:val="left"/>
      <w:pPr>
        <w:ind w:left="3600" w:hanging="360"/>
      </w:pPr>
      <w:rPr>
        <w:rFonts w:ascii="Courier New" w:hAnsi="Courier New" w:hint="default"/>
      </w:rPr>
    </w:lvl>
    <w:lvl w:ilvl="5" w:tplc="E8E2A980">
      <w:start w:val="1"/>
      <w:numFmt w:val="bullet"/>
      <w:lvlText w:val=""/>
      <w:lvlJc w:val="left"/>
      <w:pPr>
        <w:ind w:left="4320" w:hanging="360"/>
      </w:pPr>
      <w:rPr>
        <w:rFonts w:ascii="Wingdings" w:hAnsi="Wingdings" w:hint="default"/>
      </w:rPr>
    </w:lvl>
    <w:lvl w:ilvl="6" w:tplc="3DC8AE2E">
      <w:start w:val="1"/>
      <w:numFmt w:val="bullet"/>
      <w:lvlText w:val=""/>
      <w:lvlJc w:val="left"/>
      <w:pPr>
        <w:ind w:left="5040" w:hanging="360"/>
      </w:pPr>
      <w:rPr>
        <w:rFonts w:ascii="Symbol" w:hAnsi="Symbol" w:hint="default"/>
      </w:rPr>
    </w:lvl>
    <w:lvl w:ilvl="7" w:tplc="CECC2022">
      <w:start w:val="1"/>
      <w:numFmt w:val="bullet"/>
      <w:lvlText w:val="o"/>
      <w:lvlJc w:val="left"/>
      <w:pPr>
        <w:ind w:left="5760" w:hanging="360"/>
      </w:pPr>
      <w:rPr>
        <w:rFonts w:ascii="Courier New" w:hAnsi="Courier New" w:hint="default"/>
      </w:rPr>
    </w:lvl>
    <w:lvl w:ilvl="8" w:tplc="04AEDEBC">
      <w:start w:val="1"/>
      <w:numFmt w:val="bullet"/>
      <w:lvlText w:val=""/>
      <w:lvlJc w:val="left"/>
      <w:pPr>
        <w:ind w:left="6480" w:hanging="360"/>
      </w:pPr>
      <w:rPr>
        <w:rFonts w:ascii="Wingdings" w:hAnsi="Wingdings" w:hint="default"/>
      </w:rPr>
    </w:lvl>
  </w:abstractNum>
  <w:abstractNum w:abstractNumId="3" w15:restartNumberingAfterBreak="0">
    <w:nsid w:val="04EB625A"/>
    <w:multiLevelType w:val="hybridMultilevel"/>
    <w:tmpl w:val="D452F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3A2E8A"/>
    <w:multiLevelType w:val="hybridMultilevel"/>
    <w:tmpl w:val="3FD4F532"/>
    <w:lvl w:ilvl="0" w:tplc="14EA9FA0">
      <w:numFmt w:val="bullet"/>
      <w:lvlText w:val="-"/>
      <w:lvlJc w:val="left"/>
      <w:pPr>
        <w:ind w:left="1080" w:hanging="360"/>
      </w:pPr>
      <w:rPr>
        <w:rFonts w:ascii="Arial" w:eastAsia="SimSu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A4D6AD7"/>
    <w:multiLevelType w:val="multilevel"/>
    <w:tmpl w:val="243A3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0222B3D"/>
    <w:multiLevelType w:val="hybridMultilevel"/>
    <w:tmpl w:val="DBE45A10"/>
    <w:lvl w:ilvl="0" w:tplc="7940F1B2">
      <w:start w:val="1"/>
      <w:numFmt w:val="lowerLetter"/>
      <w:lvlText w:val="%1)"/>
      <w:lvlJc w:val="left"/>
      <w:pPr>
        <w:ind w:left="720" w:hanging="360"/>
      </w:pPr>
      <w:rPr>
        <w:rFonts w:ascii="Arial" w:eastAsia="SimSu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5E2A16"/>
    <w:multiLevelType w:val="multilevel"/>
    <w:tmpl w:val="7E841A0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 w15:restartNumberingAfterBreak="0">
    <w:nsid w:val="12B6845D"/>
    <w:multiLevelType w:val="hybridMultilevel"/>
    <w:tmpl w:val="BD26FEB0"/>
    <w:lvl w:ilvl="0" w:tplc="490EF890">
      <w:start w:val="1"/>
      <w:numFmt w:val="decimal"/>
      <w:lvlText w:val="%1."/>
      <w:lvlJc w:val="left"/>
      <w:pPr>
        <w:ind w:left="720" w:hanging="360"/>
      </w:pPr>
    </w:lvl>
    <w:lvl w:ilvl="1" w:tplc="72B4DD36">
      <w:start w:val="1"/>
      <w:numFmt w:val="lowerLetter"/>
      <w:lvlText w:val="%2."/>
      <w:lvlJc w:val="left"/>
      <w:pPr>
        <w:ind w:left="1440" w:hanging="360"/>
      </w:pPr>
    </w:lvl>
    <w:lvl w:ilvl="2" w:tplc="E7CC1BA8">
      <w:start w:val="1"/>
      <w:numFmt w:val="lowerRoman"/>
      <w:lvlText w:val="%3."/>
      <w:lvlJc w:val="right"/>
      <w:pPr>
        <w:ind w:left="2160" w:hanging="180"/>
      </w:pPr>
    </w:lvl>
    <w:lvl w:ilvl="3" w:tplc="7F86D0CC">
      <w:start w:val="1"/>
      <w:numFmt w:val="decimal"/>
      <w:lvlText w:val="%4."/>
      <w:lvlJc w:val="left"/>
      <w:pPr>
        <w:ind w:left="2880" w:hanging="360"/>
      </w:pPr>
    </w:lvl>
    <w:lvl w:ilvl="4" w:tplc="C596A276">
      <w:start w:val="1"/>
      <w:numFmt w:val="lowerLetter"/>
      <w:lvlText w:val="%5."/>
      <w:lvlJc w:val="left"/>
      <w:pPr>
        <w:ind w:left="3600" w:hanging="360"/>
      </w:pPr>
    </w:lvl>
    <w:lvl w:ilvl="5" w:tplc="0BA29A6E">
      <w:start w:val="1"/>
      <w:numFmt w:val="lowerRoman"/>
      <w:lvlText w:val="%6."/>
      <w:lvlJc w:val="right"/>
      <w:pPr>
        <w:ind w:left="4320" w:hanging="180"/>
      </w:pPr>
    </w:lvl>
    <w:lvl w:ilvl="6" w:tplc="EFA2D0D6">
      <w:start w:val="1"/>
      <w:numFmt w:val="decimal"/>
      <w:lvlText w:val="%7."/>
      <w:lvlJc w:val="left"/>
      <w:pPr>
        <w:ind w:left="5040" w:hanging="360"/>
      </w:pPr>
    </w:lvl>
    <w:lvl w:ilvl="7" w:tplc="30E6433A">
      <w:start w:val="1"/>
      <w:numFmt w:val="lowerLetter"/>
      <w:lvlText w:val="%8."/>
      <w:lvlJc w:val="left"/>
      <w:pPr>
        <w:ind w:left="5760" w:hanging="360"/>
      </w:pPr>
    </w:lvl>
    <w:lvl w:ilvl="8" w:tplc="82FC8A36">
      <w:start w:val="1"/>
      <w:numFmt w:val="lowerRoman"/>
      <w:lvlText w:val="%9."/>
      <w:lvlJc w:val="right"/>
      <w:pPr>
        <w:ind w:left="6480" w:hanging="180"/>
      </w:pPr>
    </w:lvl>
  </w:abstractNum>
  <w:abstractNum w:abstractNumId="9" w15:restartNumberingAfterBreak="0">
    <w:nsid w:val="16207139"/>
    <w:multiLevelType w:val="hybridMultilevel"/>
    <w:tmpl w:val="923CA5D4"/>
    <w:lvl w:ilvl="0" w:tplc="642C5B58">
      <w:start w:val="1"/>
      <w:numFmt w:val="bullet"/>
      <w:lvlText w:val=""/>
      <w:lvlJc w:val="left"/>
      <w:pPr>
        <w:ind w:left="720" w:hanging="360"/>
      </w:pPr>
      <w:rPr>
        <w:rFonts w:ascii="Symbol" w:hAnsi="Symbol" w:hint="default"/>
      </w:rPr>
    </w:lvl>
    <w:lvl w:ilvl="1" w:tplc="DB1410F6">
      <w:start w:val="1"/>
      <w:numFmt w:val="bullet"/>
      <w:lvlText w:val="o"/>
      <w:lvlJc w:val="left"/>
      <w:pPr>
        <w:ind w:left="1440" w:hanging="360"/>
      </w:pPr>
      <w:rPr>
        <w:rFonts w:ascii="Courier New" w:hAnsi="Courier New" w:hint="default"/>
      </w:rPr>
    </w:lvl>
    <w:lvl w:ilvl="2" w:tplc="18B434C8">
      <w:start w:val="1"/>
      <w:numFmt w:val="bullet"/>
      <w:lvlText w:val=""/>
      <w:lvlJc w:val="left"/>
      <w:pPr>
        <w:ind w:left="2160" w:hanging="360"/>
      </w:pPr>
      <w:rPr>
        <w:rFonts w:ascii="Wingdings" w:hAnsi="Wingdings" w:hint="default"/>
      </w:rPr>
    </w:lvl>
    <w:lvl w:ilvl="3" w:tplc="47DAD452">
      <w:start w:val="1"/>
      <w:numFmt w:val="bullet"/>
      <w:lvlText w:val=""/>
      <w:lvlJc w:val="left"/>
      <w:pPr>
        <w:ind w:left="2880" w:hanging="360"/>
      </w:pPr>
      <w:rPr>
        <w:rFonts w:ascii="Symbol" w:hAnsi="Symbol" w:hint="default"/>
      </w:rPr>
    </w:lvl>
    <w:lvl w:ilvl="4" w:tplc="EB523620">
      <w:start w:val="1"/>
      <w:numFmt w:val="bullet"/>
      <w:lvlText w:val="o"/>
      <w:lvlJc w:val="left"/>
      <w:pPr>
        <w:ind w:left="3600" w:hanging="360"/>
      </w:pPr>
      <w:rPr>
        <w:rFonts w:ascii="Courier New" w:hAnsi="Courier New" w:hint="default"/>
      </w:rPr>
    </w:lvl>
    <w:lvl w:ilvl="5" w:tplc="C220DBA4">
      <w:start w:val="1"/>
      <w:numFmt w:val="bullet"/>
      <w:lvlText w:val=""/>
      <w:lvlJc w:val="left"/>
      <w:pPr>
        <w:ind w:left="4320" w:hanging="360"/>
      </w:pPr>
      <w:rPr>
        <w:rFonts w:ascii="Wingdings" w:hAnsi="Wingdings" w:hint="default"/>
      </w:rPr>
    </w:lvl>
    <w:lvl w:ilvl="6" w:tplc="9D8EB816">
      <w:start w:val="1"/>
      <w:numFmt w:val="bullet"/>
      <w:lvlText w:val=""/>
      <w:lvlJc w:val="left"/>
      <w:pPr>
        <w:ind w:left="5040" w:hanging="360"/>
      </w:pPr>
      <w:rPr>
        <w:rFonts w:ascii="Symbol" w:hAnsi="Symbol" w:hint="default"/>
      </w:rPr>
    </w:lvl>
    <w:lvl w:ilvl="7" w:tplc="9D623244">
      <w:start w:val="1"/>
      <w:numFmt w:val="bullet"/>
      <w:lvlText w:val="o"/>
      <w:lvlJc w:val="left"/>
      <w:pPr>
        <w:ind w:left="5760" w:hanging="360"/>
      </w:pPr>
      <w:rPr>
        <w:rFonts w:ascii="Courier New" w:hAnsi="Courier New" w:hint="default"/>
      </w:rPr>
    </w:lvl>
    <w:lvl w:ilvl="8" w:tplc="DB3C3858">
      <w:start w:val="1"/>
      <w:numFmt w:val="bullet"/>
      <w:lvlText w:val=""/>
      <w:lvlJc w:val="left"/>
      <w:pPr>
        <w:ind w:left="6480" w:hanging="360"/>
      </w:pPr>
      <w:rPr>
        <w:rFonts w:ascii="Wingdings" w:hAnsi="Wingdings" w:hint="default"/>
      </w:rPr>
    </w:lvl>
  </w:abstractNum>
  <w:abstractNum w:abstractNumId="10" w15:restartNumberingAfterBreak="0">
    <w:nsid w:val="180CDD40"/>
    <w:multiLevelType w:val="hybridMultilevel"/>
    <w:tmpl w:val="E04430D6"/>
    <w:lvl w:ilvl="0" w:tplc="C72A4408">
      <w:start w:val="1"/>
      <w:numFmt w:val="bullet"/>
      <w:lvlText w:val=""/>
      <w:lvlJc w:val="left"/>
      <w:pPr>
        <w:ind w:left="1080" w:hanging="360"/>
      </w:pPr>
      <w:rPr>
        <w:rFonts w:ascii="Symbol" w:hAnsi="Symbol" w:hint="default"/>
      </w:rPr>
    </w:lvl>
    <w:lvl w:ilvl="1" w:tplc="7C6E2168">
      <w:start w:val="1"/>
      <w:numFmt w:val="bullet"/>
      <w:lvlText w:val="o"/>
      <w:lvlJc w:val="left"/>
      <w:pPr>
        <w:ind w:left="1800" w:hanging="360"/>
      </w:pPr>
      <w:rPr>
        <w:rFonts w:ascii="Courier New" w:hAnsi="Courier New" w:hint="default"/>
      </w:rPr>
    </w:lvl>
    <w:lvl w:ilvl="2" w:tplc="07E2DDA8">
      <w:start w:val="1"/>
      <w:numFmt w:val="bullet"/>
      <w:lvlText w:val=""/>
      <w:lvlJc w:val="left"/>
      <w:pPr>
        <w:ind w:left="2520" w:hanging="360"/>
      </w:pPr>
      <w:rPr>
        <w:rFonts w:ascii="Wingdings" w:hAnsi="Wingdings" w:hint="default"/>
      </w:rPr>
    </w:lvl>
    <w:lvl w:ilvl="3" w:tplc="0E74F4C6">
      <w:start w:val="1"/>
      <w:numFmt w:val="bullet"/>
      <w:lvlText w:val=""/>
      <w:lvlJc w:val="left"/>
      <w:pPr>
        <w:ind w:left="3240" w:hanging="360"/>
      </w:pPr>
      <w:rPr>
        <w:rFonts w:ascii="Symbol" w:hAnsi="Symbol" w:hint="default"/>
      </w:rPr>
    </w:lvl>
    <w:lvl w:ilvl="4" w:tplc="02BAE48A">
      <w:start w:val="1"/>
      <w:numFmt w:val="bullet"/>
      <w:lvlText w:val="o"/>
      <w:lvlJc w:val="left"/>
      <w:pPr>
        <w:ind w:left="3960" w:hanging="360"/>
      </w:pPr>
      <w:rPr>
        <w:rFonts w:ascii="Courier New" w:hAnsi="Courier New" w:hint="default"/>
      </w:rPr>
    </w:lvl>
    <w:lvl w:ilvl="5" w:tplc="FDD203DC">
      <w:start w:val="1"/>
      <w:numFmt w:val="bullet"/>
      <w:lvlText w:val=""/>
      <w:lvlJc w:val="left"/>
      <w:pPr>
        <w:ind w:left="4680" w:hanging="360"/>
      </w:pPr>
      <w:rPr>
        <w:rFonts w:ascii="Wingdings" w:hAnsi="Wingdings" w:hint="default"/>
      </w:rPr>
    </w:lvl>
    <w:lvl w:ilvl="6" w:tplc="8A42A29E">
      <w:start w:val="1"/>
      <w:numFmt w:val="bullet"/>
      <w:lvlText w:val=""/>
      <w:lvlJc w:val="left"/>
      <w:pPr>
        <w:ind w:left="5400" w:hanging="360"/>
      </w:pPr>
      <w:rPr>
        <w:rFonts w:ascii="Symbol" w:hAnsi="Symbol" w:hint="default"/>
      </w:rPr>
    </w:lvl>
    <w:lvl w:ilvl="7" w:tplc="0CF43DBC">
      <w:start w:val="1"/>
      <w:numFmt w:val="bullet"/>
      <w:lvlText w:val="o"/>
      <w:lvlJc w:val="left"/>
      <w:pPr>
        <w:ind w:left="6120" w:hanging="360"/>
      </w:pPr>
      <w:rPr>
        <w:rFonts w:ascii="Courier New" w:hAnsi="Courier New" w:hint="default"/>
      </w:rPr>
    </w:lvl>
    <w:lvl w:ilvl="8" w:tplc="B262FCCA">
      <w:start w:val="1"/>
      <w:numFmt w:val="bullet"/>
      <w:lvlText w:val=""/>
      <w:lvlJc w:val="left"/>
      <w:pPr>
        <w:ind w:left="6840" w:hanging="360"/>
      </w:pPr>
      <w:rPr>
        <w:rFonts w:ascii="Wingdings" w:hAnsi="Wingdings" w:hint="default"/>
      </w:rPr>
    </w:lvl>
  </w:abstractNum>
  <w:abstractNum w:abstractNumId="11" w15:restartNumberingAfterBreak="0">
    <w:nsid w:val="1864595F"/>
    <w:multiLevelType w:val="hybridMultilevel"/>
    <w:tmpl w:val="DB3AF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E2317F"/>
    <w:multiLevelType w:val="hybridMultilevel"/>
    <w:tmpl w:val="75E2DDCA"/>
    <w:lvl w:ilvl="0" w:tplc="3020815E">
      <w:numFmt w:val="bullet"/>
      <w:lvlText w:val="-"/>
      <w:lvlJc w:val="left"/>
      <w:pPr>
        <w:ind w:left="1080" w:hanging="360"/>
      </w:pPr>
      <w:rPr>
        <w:rFonts w:ascii="Arial" w:eastAsia="SimSu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24F3521"/>
    <w:multiLevelType w:val="hybridMultilevel"/>
    <w:tmpl w:val="6046CEE8"/>
    <w:lvl w:ilvl="0" w:tplc="29167E56">
      <w:start w:val="1"/>
      <w:numFmt w:val="bullet"/>
      <w:lvlText w:val=""/>
      <w:lvlJc w:val="left"/>
      <w:pPr>
        <w:ind w:left="360" w:hanging="360"/>
      </w:pPr>
      <w:rPr>
        <w:rFonts w:ascii="Symbol" w:hAnsi="Symbol" w:hint="default"/>
      </w:rPr>
    </w:lvl>
    <w:lvl w:ilvl="1" w:tplc="2D2442F0">
      <w:start w:val="1"/>
      <w:numFmt w:val="bullet"/>
      <w:lvlText w:val="o"/>
      <w:lvlJc w:val="left"/>
      <w:pPr>
        <w:ind w:left="1080" w:hanging="360"/>
      </w:pPr>
      <w:rPr>
        <w:rFonts w:ascii="Courier New" w:hAnsi="Courier New" w:hint="default"/>
      </w:rPr>
    </w:lvl>
    <w:lvl w:ilvl="2" w:tplc="745EB300">
      <w:start w:val="1"/>
      <w:numFmt w:val="bullet"/>
      <w:lvlText w:val=""/>
      <w:lvlJc w:val="left"/>
      <w:pPr>
        <w:ind w:left="1800" w:hanging="360"/>
      </w:pPr>
      <w:rPr>
        <w:rFonts w:ascii="Wingdings" w:hAnsi="Wingdings" w:hint="default"/>
      </w:rPr>
    </w:lvl>
    <w:lvl w:ilvl="3" w:tplc="7BBC4EC2">
      <w:start w:val="1"/>
      <w:numFmt w:val="bullet"/>
      <w:lvlText w:val=""/>
      <w:lvlJc w:val="left"/>
      <w:pPr>
        <w:ind w:left="2520" w:hanging="360"/>
      </w:pPr>
      <w:rPr>
        <w:rFonts w:ascii="Symbol" w:hAnsi="Symbol" w:hint="default"/>
      </w:rPr>
    </w:lvl>
    <w:lvl w:ilvl="4" w:tplc="EF5C2540">
      <w:start w:val="1"/>
      <w:numFmt w:val="bullet"/>
      <w:lvlText w:val="o"/>
      <w:lvlJc w:val="left"/>
      <w:pPr>
        <w:ind w:left="3240" w:hanging="360"/>
      </w:pPr>
      <w:rPr>
        <w:rFonts w:ascii="Courier New" w:hAnsi="Courier New" w:hint="default"/>
      </w:rPr>
    </w:lvl>
    <w:lvl w:ilvl="5" w:tplc="7E6EA6A4">
      <w:start w:val="1"/>
      <w:numFmt w:val="bullet"/>
      <w:lvlText w:val=""/>
      <w:lvlJc w:val="left"/>
      <w:pPr>
        <w:ind w:left="3960" w:hanging="360"/>
      </w:pPr>
      <w:rPr>
        <w:rFonts w:ascii="Wingdings" w:hAnsi="Wingdings" w:hint="default"/>
      </w:rPr>
    </w:lvl>
    <w:lvl w:ilvl="6" w:tplc="8706686A">
      <w:start w:val="1"/>
      <w:numFmt w:val="bullet"/>
      <w:lvlText w:val=""/>
      <w:lvlJc w:val="left"/>
      <w:pPr>
        <w:ind w:left="4680" w:hanging="360"/>
      </w:pPr>
      <w:rPr>
        <w:rFonts w:ascii="Symbol" w:hAnsi="Symbol" w:hint="default"/>
      </w:rPr>
    </w:lvl>
    <w:lvl w:ilvl="7" w:tplc="07EA1D58">
      <w:start w:val="1"/>
      <w:numFmt w:val="bullet"/>
      <w:lvlText w:val="o"/>
      <w:lvlJc w:val="left"/>
      <w:pPr>
        <w:ind w:left="5400" w:hanging="360"/>
      </w:pPr>
      <w:rPr>
        <w:rFonts w:ascii="Courier New" w:hAnsi="Courier New" w:hint="default"/>
      </w:rPr>
    </w:lvl>
    <w:lvl w:ilvl="8" w:tplc="10ACD7DC">
      <w:start w:val="1"/>
      <w:numFmt w:val="bullet"/>
      <w:lvlText w:val=""/>
      <w:lvlJc w:val="left"/>
      <w:pPr>
        <w:ind w:left="6120" w:hanging="360"/>
      </w:pPr>
      <w:rPr>
        <w:rFonts w:ascii="Wingdings" w:hAnsi="Wingdings" w:hint="default"/>
      </w:rPr>
    </w:lvl>
  </w:abstractNum>
  <w:abstractNum w:abstractNumId="14" w15:restartNumberingAfterBreak="0">
    <w:nsid w:val="23DDC891"/>
    <w:multiLevelType w:val="hybridMultilevel"/>
    <w:tmpl w:val="E00CE96C"/>
    <w:lvl w:ilvl="0" w:tplc="5684987E">
      <w:start w:val="1"/>
      <w:numFmt w:val="decimal"/>
      <w:lvlText w:val="%1."/>
      <w:lvlJc w:val="left"/>
      <w:pPr>
        <w:ind w:left="720" w:hanging="360"/>
      </w:pPr>
    </w:lvl>
    <w:lvl w:ilvl="1" w:tplc="B7B29B30">
      <w:start w:val="1"/>
      <w:numFmt w:val="lowerLetter"/>
      <w:lvlText w:val="%2."/>
      <w:lvlJc w:val="left"/>
      <w:pPr>
        <w:ind w:left="1440" w:hanging="360"/>
      </w:pPr>
    </w:lvl>
    <w:lvl w:ilvl="2" w:tplc="319EC8F6">
      <w:start w:val="1"/>
      <w:numFmt w:val="lowerRoman"/>
      <w:lvlText w:val="%3."/>
      <w:lvlJc w:val="right"/>
      <w:pPr>
        <w:ind w:left="2160" w:hanging="180"/>
      </w:pPr>
    </w:lvl>
    <w:lvl w:ilvl="3" w:tplc="36C6B962">
      <w:start w:val="1"/>
      <w:numFmt w:val="decimal"/>
      <w:lvlText w:val="%4."/>
      <w:lvlJc w:val="left"/>
      <w:pPr>
        <w:ind w:left="2880" w:hanging="360"/>
      </w:pPr>
    </w:lvl>
    <w:lvl w:ilvl="4" w:tplc="92A67752">
      <w:start w:val="1"/>
      <w:numFmt w:val="lowerLetter"/>
      <w:lvlText w:val="%5."/>
      <w:lvlJc w:val="left"/>
      <w:pPr>
        <w:ind w:left="3600" w:hanging="360"/>
      </w:pPr>
    </w:lvl>
    <w:lvl w:ilvl="5" w:tplc="FA4CB78C">
      <w:start w:val="1"/>
      <w:numFmt w:val="lowerRoman"/>
      <w:lvlText w:val="%6."/>
      <w:lvlJc w:val="right"/>
      <w:pPr>
        <w:ind w:left="4320" w:hanging="180"/>
      </w:pPr>
    </w:lvl>
    <w:lvl w:ilvl="6" w:tplc="ED76566E">
      <w:start w:val="1"/>
      <w:numFmt w:val="decimal"/>
      <w:lvlText w:val="%7."/>
      <w:lvlJc w:val="left"/>
      <w:pPr>
        <w:ind w:left="5040" w:hanging="360"/>
      </w:pPr>
    </w:lvl>
    <w:lvl w:ilvl="7" w:tplc="2040908C">
      <w:start w:val="1"/>
      <w:numFmt w:val="lowerLetter"/>
      <w:lvlText w:val="%8."/>
      <w:lvlJc w:val="left"/>
      <w:pPr>
        <w:ind w:left="5760" w:hanging="360"/>
      </w:pPr>
    </w:lvl>
    <w:lvl w:ilvl="8" w:tplc="EAF8E7FE">
      <w:start w:val="1"/>
      <w:numFmt w:val="lowerRoman"/>
      <w:lvlText w:val="%9."/>
      <w:lvlJc w:val="right"/>
      <w:pPr>
        <w:ind w:left="6480" w:hanging="180"/>
      </w:pPr>
    </w:lvl>
  </w:abstractNum>
  <w:abstractNum w:abstractNumId="15" w15:restartNumberingAfterBreak="0">
    <w:nsid w:val="2E841EE4"/>
    <w:multiLevelType w:val="hybridMultilevel"/>
    <w:tmpl w:val="E484272C"/>
    <w:lvl w:ilvl="0" w:tplc="268E71BC">
      <w:start w:val="1"/>
      <w:numFmt w:val="bullet"/>
      <w:lvlText w:val=""/>
      <w:lvlJc w:val="left"/>
      <w:pPr>
        <w:ind w:left="720" w:hanging="360"/>
      </w:pPr>
      <w:rPr>
        <w:rFonts w:ascii="Symbol" w:hAnsi="Symbol" w:hint="default"/>
      </w:rPr>
    </w:lvl>
    <w:lvl w:ilvl="1" w:tplc="CC8A639C">
      <w:start w:val="1"/>
      <w:numFmt w:val="bullet"/>
      <w:lvlText w:val="o"/>
      <w:lvlJc w:val="left"/>
      <w:pPr>
        <w:ind w:left="1440" w:hanging="360"/>
      </w:pPr>
      <w:rPr>
        <w:rFonts w:ascii="Courier New" w:hAnsi="Courier New" w:hint="default"/>
      </w:rPr>
    </w:lvl>
    <w:lvl w:ilvl="2" w:tplc="B8D2DB76">
      <w:start w:val="1"/>
      <w:numFmt w:val="bullet"/>
      <w:lvlText w:val=""/>
      <w:lvlJc w:val="left"/>
      <w:pPr>
        <w:ind w:left="2160" w:hanging="360"/>
      </w:pPr>
      <w:rPr>
        <w:rFonts w:ascii="Wingdings" w:hAnsi="Wingdings" w:hint="default"/>
      </w:rPr>
    </w:lvl>
    <w:lvl w:ilvl="3" w:tplc="F7865F30">
      <w:start w:val="1"/>
      <w:numFmt w:val="bullet"/>
      <w:lvlText w:val=""/>
      <w:lvlJc w:val="left"/>
      <w:pPr>
        <w:ind w:left="2880" w:hanging="360"/>
      </w:pPr>
      <w:rPr>
        <w:rFonts w:ascii="Symbol" w:hAnsi="Symbol" w:hint="default"/>
      </w:rPr>
    </w:lvl>
    <w:lvl w:ilvl="4" w:tplc="16040E5A">
      <w:start w:val="1"/>
      <w:numFmt w:val="bullet"/>
      <w:lvlText w:val="o"/>
      <w:lvlJc w:val="left"/>
      <w:pPr>
        <w:ind w:left="3600" w:hanging="360"/>
      </w:pPr>
      <w:rPr>
        <w:rFonts w:ascii="Courier New" w:hAnsi="Courier New" w:hint="default"/>
      </w:rPr>
    </w:lvl>
    <w:lvl w:ilvl="5" w:tplc="14D8E1EC">
      <w:start w:val="1"/>
      <w:numFmt w:val="bullet"/>
      <w:lvlText w:val=""/>
      <w:lvlJc w:val="left"/>
      <w:pPr>
        <w:ind w:left="4320" w:hanging="360"/>
      </w:pPr>
      <w:rPr>
        <w:rFonts w:ascii="Wingdings" w:hAnsi="Wingdings" w:hint="default"/>
      </w:rPr>
    </w:lvl>
    <w:lvl w:ilvl="6" w:tplc="B5A2C0AA">
      <w:start w:val="1"/>
      <w:numFmt w:val="bullet"/>
      <w:lvlText w:val=""/>
      <w:lvlJc w:val="left"/>
      <w:pPr>
        <w:ind w:left="5040" w:hanging="360"/>
      </w:pPr>
      <w:rPr>
        <w:rFonts w:ascii="Symbol" w:hAnsi="Symbol" w:hint="default"/>
      </w:rPr>
    </w:lvl>
    <w:lvl w:ilvl="7" w:tplc="D9CE64D2">
      <w:start w:val="1"/>
      <w:numFmt w:val="bullet"/>
      <w:lvlText w:val="o"/>
      <w:lvlJc w:val="left"/>
      <w:pPr>
        <w:ind w:left="5760" w:hanging="360"/>
      </w:pPr>
      <w:rPr>
        <w:rFonts w:ascii="Courier New" w:hAnsi="Courier New" w:hint="default"/>
      </w:rPr>
    </w:lvl>
    <w:lvl w:ilvl="8" w:tplc="625CE812">
      <w:start w:val="1"/>
      <w:numFmt w:val="bullet"/>
      <w:lvlText w:val=""/>
      <w:lvlJc w:val="left"/>
      <w:pPr>
        <w:ind w:left="6480" w:hanging="360"/>
      </w:pPr>
      <w:rPr>
        <w:rFonts w:ascii="Wingdings" w:hAnsi="Wingdings" w:hint="default"/>
      </w:rPr>
    </w:lvl>
  </w:abstractNum>
  <w:abstractNum w:abstractNumId="16" w15:restartNumberingAfterBreak="0">
    <w:nsid w:val="2F6B51BC"/>
    <w:multiLevelType w:val="hybridMultilevel"/>
    <w:tmpl w:val="951A7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1458CB"/>
    <w:multiLevelType w:val="hybridMultilevel"/>
    <w:tmpl w:val="5C70A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2D28DE"/>
    <w:multiLevelType w:val="multilevel"/>
    <w:tmpl w:val="29A64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4B12472"/>
    <w:multiLevelType w:val="multilevel"/>
    <w:tmpl w:val="AEBCF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5F11A75"/>
    <w:multiLevelType w:val="multilevel"/>
    <w:tmpl w:val="71542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1257AD"/>
    <w:multiLevelType w:val="hybridMultilevel"/>
    <w:tmpl w:val="6A1AD15C"/>
    <w:lvl w:ilvl="0" w:tplc="A400097A">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C860FB9"/>
    <w:multiLevelType w:val="hybridMultilevel"/>
    <w:tmpl w:val="B8646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BC49E2"/>
    <w:multiLevelType w:val="multilevel"/>
    <w:tmpl w:val="57F48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F4D2DA0"/>
    <w:multiLevelType w:val="hybridMultilevel"/>
    <w:tmpl w:val="01EAB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FCB0315"/>
    <w:multiLevelType w:val="hybridMultilevel"/>
    <w:tmpl w:val="BA6AF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C408E8"/>
    <w:multiLevelType w:val="hybridMultilevel"/>
    <w:tmpl w:val="9D788C9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40121C7"/>
    <w:multiLevelType w:val="hybridMultilevel"/>
    <w:tmpl w:val="2A6CEA90"/>
    <w:lvl w:ilvl="0" w:tplc="BE544F36">
      <w:start w:val="1"/>
      <w:numFmt w:val="decimal"/>
      <w:lvlText w:val="%1."/>
      <w:lvlJc w:val="left"/>
      <w:pPr>
        <w:ind w:left="720" w:hanging="360"/>
      </w:pPr>
      <w:rPr>
        <w:rFonts w:hint="default"/>
        <w:b/>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8" w15:restartNumberingAfterBreak="0">
    <w:nsid w:val="44790C2F"/>
    <w:multiLevelType w:val="multilevel"/>
    <w:tmpl w:val="4468A9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4AE02E5"/>
    <w:multiLevelType w:val="hybridMultilevel"/>
    <w:tmpl w:val="E7147B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46305320"/>
    <w:multiLevelType w:val="hybridMultilevel"/>
    <w:tmpl w:val="77B252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4D5BE7"/>
    <w:multiLevelType w:val="hybridMultilevel"/>
    <w:tmpl w:val="95C0766E"/>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9C70F60"/>
    <w:multiLevelType w:val="hybridMultilevel"/>
    <w:tmpl w:val="ACE8C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6680A15"/>
    <w:multiLevelType w:val="multilevel"/>
    <w:tmpl w:val="10722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B412152"/>
    <w:multiLevelType w:val="hybridMultilevel"/>
    <w:tmpl w:val="054EF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BC3891"/>
    <w:multiLevelType w:val="hybridMultilevel"/>
    <w:tmpl w:val="13B6AE8C"/>
    <w:lvl w:ilvl="0" w:tplc="CCDCD312">
      <w:numFmt w:val="bullet"/>
      <w:lvlText w:val="-"/>
      <w:lvlJc w:val="left"/>
      <w:pPr>
        <w:ind w:left="1080" w:hanging="360"/>
      </w:pPr>
      <w:rPr>
        <w:rFonts w:ascii="Arial" w:eastAsia="SimSu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26E50EA"/>
    <w:multiLevelType w:val="multilevel"/>
    <w:tmpl w:val="A9FA6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6BA4974"/>
    <w:multiLevelType w:val="hybridMultilevel"/>
    <w:tmpl w:val="4A4804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441809"/>
    <w:multiLevelType w:val="hybridMultilevel"/>
    <w:tmpl w:val="6AF83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5A7A8B"/>
    <w:multiLevelType w:val="hybridMultilevel"/>
    <w:tmpl w:val="59244B20"/>
    <w:lvl w:ilvl="0" w:tplc="93DAB61A">
      <w:start w:val="1"/>
      <w:numFmt w:val="decimal"/>
      <w:lvlText w:val="%1)"/>
      <w:lvlJc w:val="left"/>
      <w:pPr>
        <w:ind w:left="720" w:hanging="360"/>
      </w:pPr>
    </w:lvl>
    <w:lvl w:ilvl="1" w:tplc="93E09EFC">
      <w:start w:val="1"/>
      <w:numFmt w:val="lowerLetter"/>
      <w:lvlText w:val="%2."/>
      <w:lvlJc w:val="left"/>
      <w:pPr>
        <w:ind w:left="1440" w:hanging="360"/>
      </w:pPr>
    </w:lvl>
    <w:lvl w:ilvl="2" w:tplc="D2A48440">
      <w:start w:val="1"/>
      <w:numFmt w:val="lowerRoman"/>
      <w:lvlText w:val="%3."/>
      <w:lvlJc w:val="right"/>
      <w:pPr>
        <w:ind w:left="2160" w:hanging="180"/>
      </w:pPr>
    </w:lvl>
    <w:lvl w:ilvl="3" w:tplc="23945736">
      <w:start w:val="1"/>
      <w:numFmt w:val="decimal"/>
      <w:lvlText w:val="%4."/>
      <w:lvlJc w:val="left"/>
      <w:pPr>
        <w:ind w:left="2880" w:hanging="360"/>
      </w:pPr>
    </w:lvl>
    <w:lvl w:ilvl="4" w:tplc="441A19E8">
      <w:start w:val="1"/>
      <w:numFmt w:val="lowerLetter"/>
      <w:lvlText w:val="%5."/>
      <w:lvlJc w:val="left"/>
      <w:pPr>
        <w:ind w:left="3600" w:hanging="360"/>
      </w:pPr>
    </w:lvl>
    <w:lvl w:ilvl="5" w:tplc="3D400DF4">
      <w:start w:val="1"/>
      <w:numFmt w:val="lowerRoman"/>
      <w:lvlText w:val="%6."/>
      <w:lvlJc w:val="right"/>
      <w:pPr>
        <w:ind w:left="4320" w:hanging="180"/>
      </w:pPr>
    </w:lvl>
    <w:lvl w:ilvl="6" w:tplc="8A5C52C8">
      <w:start w:val="1"/>
      <w:numFmt w:val="decimal"/>
      <w:lvlText w:val="%7."/>
      <w:lvlJc w:val="left"/>
      <w:pPr>
        <w:ind w:left="5040" w:hanging="360"/>
      </w:pPr>
    </w:lvl>
    <w:lvl w:ilvl="7" w:tplc="45A2C62E">
      <w:start w:val="1"/>
      <w:numFmt w:val="lowerLetter"/>
      <w:lvlText w:val="%8."/>
      <w:lvlJc w:val="left"/>
      <w:pPr>
        <w:ind w:left="5760" w:hanging="360"/>
      </w:pPr>
    </w:lvl>
    <w:lvl w:ilvl="8" w:tplc="767035A8">
      <w:start w:val="1"/>
      <w:numFmt w:val="lowerRoman"/>
      <w:lvlText w:val="%9."/>
      <w:lvlJc w:val="right"/>
      <w:pPr>
        <w:ind w:left="6480" w:hanging="180"/>
      </w:pPr>
    </w:lvl>
  </w:abstractNum>
  <w:abstractNum w:abstractNumId="40" w15:restartNumberingAfterBreak="0">
    <w:nsid w:val="72531EB2"/>
    <w:multiLevelType w:val="hybridMultilevel"/>
    <w:tmpl w:val="580E9C2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7320038E"/>
    <w:multiLevelType w:val="hybridMultilevel"/>
    <w:tmpl w:val="717892B2"/>
    <w:lvl w:ilvl="0" w:tplc="4434DAE6">
      <w:start w:val="1"/>
      <w:numFmt w:val="bullet"/>
      <w:lvlText w:val=""/>
      <w:lvlJc w:val="left"/>
      <w:pPr>
        <w:ind w:left="360" w:hanging="360"/>
      </w:pPr>
      <w:rPr>
        <w:rFonts w:ascii="Symbol" w:hAnsi="Symbol" w:hint="default"/>
      </w:rPr>
    </w:lvl>
    <w:lvl w:ilvl="1" w:tplc="6966C95C">
      <w:start w:val="1"/>
      <w:numFmt w:val="bullet"/>
      <w:lvlText w:val="o"/>
      <w:lvlJc w:val="left"/>
      <w:pPr>
        <w:ind w:left="1080" w:hanging="360"/>
      </w:pPr>
      <w:rPr>
        <w:rFonts w:ascii="Courier New" w:hAnsi="Courier New" w:hint="default"/>
      </w:rPr>
    </w:lvl>
    <w:lvl w:ilvl="2" w:tplc="47E224D8">
      <w:start w:val="1"/>
      <w:numFmt w:val="bullet"/>
      <w:lvlText w:val=""/>
      <w:lvlJc w:val="left"/>
      <w:pPr>
        <w:ind w:left="1800" w:hanging="360"/>
      </w:pPr>
      <w:rPr>
        <w:rFonts w:ascii="Wingdings" w:hAnsi="Wingdings" w:hint="default"/>
      </w:rPr>
    </w:lvl>
    <w:lvl w:ilvl="3" w:tplc="FFFC2C6C">
      <w:start w:val="1"/>
      <w:numFmt w:val="bullet"/>
      <w:lvlText w:val=""/>
      <w:lvlJc w:val="left"/>
      <w:pPr>
        <w:ind w:left="2520" w:hanging="360"/>
      </w:pPr>
      <w:rPr>
        <w:rFonts w:ascii="Symbol" w:hAnsi="Symbol" w:hint="default"/>
      </w:rPr>
    </w:lvl>
    <w:lvl w:ilvl="4" w:tplc="8EC0BFDA">
      <w:start w:val="1"/>
      <w:numFmt w:val="bullet"/>
      <w:lvlText w:val="o"/>
      <w:lvlJc w:val="left"/>
      <w:pPr>
        <w:ind w:left="3240" w:hanging="360"/>
      </w:pPr>
      <w:rPr>
        <w:rFonts w:ascii="Courier New" w:hAnsi="Courier New" w:hint="default"/>
      </w:rPr>
    </w:lvl>
    <w:lvl w:ilvl="5" w:tplc="AD2E5140">
      <w:start w:val="1"/>
      <w:numFmt w:val="bullet"/>
      <w:lvlText w:val=""/>
      <w:lvlJc w:val="left"/>
      <w:pPr>
        <w:ind w:left="3960" w:hanging="360"/>
      </w:pPr>
      <w:rPr>
        <w:rFonts w:ascii="Wingdings" w:hAnsi="Wingdings" w:hint="default"/>
      </w:rPr>
    </w:lvl>
    <w:lvl w:ilvl="6" w:tplc="75B636A4">
      <w:start w:val="1"/>
      <w:numFmt w:val="bullet"/>
      <w:lvlText w:val=""/>
      <w:lvlJc w:val="left"/>
      <w:pPr>
        <w:ind w:left="4680" w:hanging="360"/>
      </w:pPr>
      <w:rPr>
        <w:rFonts w:ascii="Symbol" w:hAnsi="Symbol" w:hint="default"/>
      </w:rPr>
    </w:lvl>
    <w:lvl w:ilvl="7" w:tplc="9E0A8AEC">
      <w:start w:val="1"/>
      <w:numFmt w:val="bullet"/>
      <w:lvlText w:val="o"/>
      <w:lvlJc w:val="left"/>
      <w:pPr>
        <w:ind w:left="5400" w:hanging="360"/>
      </w:pPr>
      <w:rPr>
        <w:rFonts w:ascii="Courier New" w:hAnsi="Courier New" w:hint="default"/>
      </w:rPr>
    </w:lvl>
    <w:lvl w:ilvl="8" w:tplc="F9D050E4">
      <w:start w:val="1"/>
      <w:numFmt w:val="bullet"/>
      <w:lvlText w:val=""/>
      <w:lvlJc w:val="left"/>
      <w:pPr>
        <w:ind w:left="6120" w:hanging="360"/>
      </w:pPr>
      <w:rPr>
        <w:rFonts w:ascii="Wingdings" w:hAnsi="Wingdings" w:hint="default"/>
      </w:rPr>
    </w:lvl>
  </w:abstractNum>
  <w:abstractNum w:abstractNumId="42" w15:restartNumberingAfterBreak="0">
    <w:nsid w:val="7CFA099B"/>
    <w:multiLevelType w:val="hybridMultilevel"/>
    <w:tmpl w:val="303E2628"/>
    <w:lvl w:ilvl="0" w:tplc="0F7A1256">
      <w:start w:val="1"/>
      <w:numFmt w:val="bullet"/>
      <w:lvlText w:val=""/>
      <w:lvlJc w:val="left"/>
      <w:pPr>
        <w:ind w:left="720" w:hanging="360"/>
      </w:pPr>
      <w:rPr>
        <w:rFonts w:ascii="Symbol" w:hAnsi="Symbol" w:hint="default"/>
      </w:rPr>
    </w:lvl>
    <w:lvl w:ilvl="1" w:tplc="A9F23CB0">
      <w:start w:val="1"/>
      <w:numFmt w:val="bullet"/>
      <w:lvlText w:val="o"/>
      <w:lvlJc w:val="left"/>
      <w:pPr>
        <w:ind w:left="1440" w:hanging="360"/>
      </w:pPr>
      <w:rPr>
        <w:rFonts w:ascii="Courier New" w:hAnsi="Courier New" w:hint="default"/>
      </w:rPr>
    </w:lvl>
    <w:lvl w:ilvl="2" w:tplc="8B6E8734">
      <w:start w:val="1"/>
      <w:numFmt w:val="bullet"/>
      <w:lvlText w:val=""/>
      <w:lvlJc w:val="left"/>
      <w:pPr>
        <w:ind w:left="2160" w:hanging="360"/>
      </w:pPr>
      <w:rPr>
        <w:rFonts w:ascii="Wingdings" w:hAnsi="Wingdings" w:hint="default"/>
      </w:rPr>
    </w:lvl>
    <w:lvl w:ilvl="3" w:tplc="3A2AC34A">
      <w:start w:val="1"/>
      <w:numFmt w:val="bullet"/>
      <w:lvlText w:val=""/>
      <w:lvlJc w:val="left"/>
      <w:pPr>
        <w:ind w:left="2880" w:hanging="360"/>
      </w:pPr>
      <w:rPr>
        <w:rFonts w:ascii="Symbol" w:hAnsi="Symbol" w:hint="default"/>
      </w:rPr>
    </w:lvl>
    <w:lvl w:ilvl="4" w:tplc="69345BA6">
      <w:start w:val="1"/>
      <w:numFmt w:val="bullet"/>
      <w:lvlText w:val="o"/>
      <w:lvlJc w:val="left"/>
      <w:pPr>
        <w:ind w:left="3600" w:hanging="360"/>
      </w:pPr>
      <w:rPr>
        <w:rFonts w:ascii="Courier New" w:hAnsi="Courier New" w:hint="default"/>
      </w:rPr>
    </w:lvl>
    <w:lvl w:ilvl="5" w:tplc="65A499E6">
      <w:start w:val="1"/>
      <w:numFmt w:val="bullet"/>
      <w:lvlText w:val=""/>
      <w:lvlJc w:val="left"/>
      <w:pPr>
        <w:ind w:left="4320" w:hanging="360"/>
      </w:pPr>
      <w:rPr>
        <w:rFonts w:ascii="Wingdings" w:hAnsi="Wingdings" w:hint="default"/>
      </w:rPr>
    </w:lvl>
    <w:lvl w:ilvl="6" w:tplc="A49EE742">
      <w:start w:val="1"/>
      <w:numFmt w:val="bullet"/>
      <w:lvlText w:val=""/>
      <w:lvlJc w:val="left"/>
      <w:pPr>
        <w:ind w:left="5040" w:hanging="360"/>
      </w:pPr>
      <w:rPr>
        <w:rFonts w:ascii="Symbol" w:hAnsi="Symbol" w:hint="default"/>
      </w:rPr>
    </w:lvl>
    <w:lvl w:ilvl="7" w:tplc="58F66A6E">
      <w:start w:val="1"/>
      <w:numFmt w:val="bullet"/>
      <w:lvlText w:val="o"/>
      <w:lvlJc w:val="left"/>
      <w:pPr>
        <w:ind w:left="5760" w:hanging="360"/>
      </w:pPr>
      <w:rPr>
        <w:rFonts w:ascii="Courier New" w:hAnsi="Courier New" w:hint="default"/>
      </w:rPr>
    </w:lvl>
    <w:lvl w:ilvl="8" w:tplc="57C0D70E">
      <w:start w:val="1"/>
      <w:numFmt w:val="bullet"/>
      <w:lvlText w:val=""/>
      <w:lvlJc w:val="left"/>
      <w:pPr>
        <w:ind w:left="6480" w:hanging="360"/>
      </w:pPr>
      <w:rPr>
        <w:rFonts w:ascii="Wingdings" w:hAnsi="Wingdings" w:hint="default"/>
      </w:rPr>
    </w:lvl>
  </w:abstractNum>
  <w:num w:numId="1" w16cid:durableId="1727297733">
    <w:abstractNumId w:val="13"/>
  </w:num>
  <w:num w:numId="2" w16cid:durableId="558983990">
    <w:abstractNumId w:val="41"/>
  </w:num>
  <w:num w:numId="3" w16cid:durableId="1242176313">
    <w:abstractNumId w:val="8"/>
  </w:num>
  <w:num w:numId="4" w16cid:durableId="527260158">
    <w:abstractNumId w:val="42"/>
  </w:num>
  <w:num w:numId="5" w16cid:durableId="1552155599">
    <w:abstractNumId w:val="9"/>
  </w:num>
  <w:num w:numId="6" w16cid:durableId="485708368">
    <w:abstractNumId w:val="15"/>
  </w:num>
  <w:num w:numId="7" w16cid:durableId="2082095715">
    <w:abstractNumId w:val="2"/>
  </w:num>
  <w:num w:numId="8" w16cid:durableId="769282799">
    <w:abstractNumId w:val="10"/>
  </w:num>
  <w:num w:numId="9" w16cid:durableId="82268261">
    <w:abstractNumId w:val="14"/>
  </w:num>
  <w:num w:numId="10" w16cid:durableId="1977880241">
    <w:abstractNumId w:val="39"/>
  </w:num>
  <w:num w:numId="11" w16cid:durableId="2103262988">
    <w:abstractNumId w:val="24"/>
  </w:num>
  <w:num w:numId="12" w16cid:durableId="2019965439">
    <w:abstractNumId w:val="22"/>
  </w:num>
  <w:num w:numId="13" w16cid:durableId="262805839">
    <w:abstractNumId w:val="16"/>
  </w:num>
  <w:num w:numId="14" w16cid:durableId="1479492532">
    <w:abstractNumId w:val="4"/>
  </w:num>
  <w:num w:numId="15" w16cid:durableId="636955806">
    <w:abstractNumId w:val="35"/>
  </w:num>
  <w:num w:numId="16" w16cid:durableId="617297146">
    <w:abstractNumId w:val="12"/>
  </w:num>
  <w:num w:numId="17" w16cid:durableId="1533346771">
    <w:abstractNumId w:val="34"/>
  </w:num>
  <w:num w:numId="18" w16cid:durableId="1958364078">
    <w:abstractNumId w:val="31"/>
  </w:num>
  <w:num w:numId="19" w16cid:durableId="2118138412">
    <w:abstractNumId w:val="38"/>
  </w:num>
  <w:num w:numId="20" w16cid:durableId="1127166795">
    <w:abstractNumId w:val="6"/>
  </w:num>
  <w:num w:numId="21" w16cid:durableId="90199496">
    <w:abstractNumId w:val="11"/>
  </w:num>
  <w:num w:numId="22" w16cid:durableId="1342469982">
    <w:abstractNumId w:val="17"/>
  </w:num>
  <w:num w:numId="23" w16cid:durableId="2044211905">
    <w:abstractNumId w:val="32"/>
  </w:num>
  <w:num w:numId="24" w16cid:durableId="1169714641">
    <w:abstractNumId w:val="25"/>
  </w:num>
  <w:num w:numId="25" w16cid:durableId="933785049">
    <w:abstractNumId w:val="40"/>
  </w:num>
  <w:num w:numId="26" w16cid:durableId="1163931204">
    <w:abstractNumId w:val="19"/>
  </w:num>
  <w:num w:numId="27" w16cid:durableId="456338377">
    <w:abstractNumId w:val="23"/>
  </w:num>
  <w:num w:numId="28" w16cid:durableId="1440180233">
    <w:abstractNumId w:val="33"/>
  </w:num>
  <w:num w:numId="29" w16cid:durableId="1793205285">
    <w:abstractNumId w:val="5"/>
  </w:num>
  <w:num w:numId="30" w16cid:durableId="404492586">
    <w:abstractNumId w:val="21"/>
  </w:num>
  <w:num w:numId="31" w16cid:durableId="2007126446">
    <w:abstractNumId w:val="26"/>
  </w:num>
  <w:num w:numId="32" w16cid:durableId="1202011057">
    <w:abstractNumId w:val="29"/>
  </w:num>
  <w:num w:numId="33" w16cid:durableId="437020544">
    <w:abstractNumId w:val="37"/>
  </w:num>
  <w:num w:numId="34" w16cid:durableId="229928508">
    <w:abstractNumId w:val="30"/>
  </w:num>
  <w:num w:numId="35" w16cid:durableId="1149054064">
    <w:abstractNumId w:val="1"/>
  </w:num>
  <w:num w:numId="36" w16cid:durableId="864944277">
    <w:abstractNumId w:val="3"/>
  </w:num>
  <w:num w:numId="37" w16cid:durableId="2098090155">
    <w:abstractNumId w:val="7"/>
  </w:num>
  <w:num w:numId="38" w16cid:durableId="765879235">
    <w:abstractNumId w:val="0"/>
  </w:num>
  <w:num w:numId="39" w16cid:durableId="412045292">
    <w:abstractNumId w:val="27"/>
  </w:num>
  <w:num w:numId="40" w16cid:durableId="150293580">
    <w:abstractNumId w:val="36"/>
  </w:num>
  <w:num w:numId="41" w16cid:durableId="1920363161">
    <w:abstractNumId w:val="28"/>
  </w:num>
  <w:num w:numId="42" w16cid:durableId="56520575">
    <w:abstractNumId w:val="18"/>
  </w:num>
  <w:num w:numId="43" w16cid:durableId="794325831">
    <w:abstractNumId w:val="2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0" w:nlCheck="1" w:checkStyle="0"/>
  <w:activeWritingStyle w:appName="MSWord" w:lang="en-SG"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QwNzEwNbA0MzMyMjRW0lEKTi0uzszPAykwNKkFAAyae98tAAAA"/>
  </w:docVars>
  <w:rsids>
    <w:rsidRoot w:val="00B92907"/>
    <w:rsid w:val="0000311C"/>
    <w:rsid w:val="0001493D"/>
    <w:rsid w:val="00017501"/>
    <w:rsid w:val="00021051"/>
    <w:rsid w:val="000210CC"/>
    <w:rsid w:val="0002308B"/>
    <w:rsid w:val="00024C55"/>
    <w:rsid w:val="000262AD"/>
    <w:rsid w:val="00030222"/>
    <w:rsid w:val="000303DB"/>
    <w:rsid w:val="00030435"/>
    <w:rsid w:val="00030A79"/>
    <w:rsid w:val="00031E2D"/>
    <w:rsid w:val="00033B03"/>
    <w:rsid w:val="00035D5D"/>
    <w:rsid w:val="00036327"/>
    <w:rsid w:val="000364F1"/>
    <w:rsid w:val="0003668D"/>
    <w:rsid w:val="00036C39"/>
    <w:rsid w:val="00041F19"/>
    <w:rsid w:val="00042B80"/>
    <w:rsid w:val="00044C79"/>
    <w:rsid w:val="0004739F"/>
    <w:rsid w:val="00047696"/>
    <w:rsid w:val="00053371"/>
    <w:rsid w:val="00056D40"/>
    <w:rsid w:val="00061856"/>
    <w:rsid w:val="00061D24"/>
    <w:rsid w:val="000638F8"/>
    <w:rsid w:val="00065A5C"/>
    <w:rsid w:val="00066B77"/>
    <w:rsid w:val="000670DE"/>
    <w:rsid w:val="00067EA5"/>
    <w:rsid w:val="00070DA6"/>
    <w:rsid w:val="000725DC"/>
    <w:rsid w:val="00072DBF"/>
    <w:rsid w:val="00073FCE"/>
    <w:rsid w:val="0007494C"/>
    <w:rsid w:val="00082349"/>
    <w:rsid w:val="00082647"/>
    <w:rsid w:val="00082F65"/>
    <w:rsid w:val="00085E54"/>
    <w:rsid w:val="00087121"/>
    <w:rsid w:val="0009334F"/>
    <w:rsid w:val="000942FD"/>
    <w:rsid w:val="00095565"/>
    <w:rsid w:val="00096EC4"/>
    <w:rsid w:val="00096F78"/>
    <w:rsid w:val="00097CE4"/>
    <w:rsid w:val="000A22A7"/>
    <w:rsid w:val="000A31A9"/>
    <w:rsid w:val="000A3B4B"/>
    <w:rsid w:val="000A46B4"/>
    <w:rsid w:val="000A4F03"/>
    <w:rsid w:val="000A5A60"/>
    <w:rsid w:val="000A66A4"/>
    <w:rsid w:val="000B09A4"/>
    <w:rsid w:val="000B4DDF"/>
    <w:rsid w:val="000B6165"/>
    <w:rsid w:val="000B6A35"/>
    <w:rsid w:val="000C0C6E"/>
    <w:rsid w:val="000C2ACB"/>
    <w:rsid w:val="000C4077"/>
    <w:rsid w:val="000C4A78"/>
    <w:rsid w:val="000C599B"/>
    <w:rsid w:val="000C6672"/>
    <w:rsid w:val="000C6BA8"/>
    <w:rsid w:val="000C7A46"/>
    <w:rsid w:val="000D00A5"/>
    <w:rsid w:val="000D062D"/>
    <w:rsid w:val="000D0B10"/>
    <w:rsid w:val="000D4869"/>
    <w:rsid w:val="000D50AD"/>
    <w:rsid w:val="000D6A7A"/>
    <w:rsid w:val="000E15BB"/>
    <w:rsid w:val="000E5ADE"/>
    <w:rsid w:val="000E6FCC"/>
    <w:rsid w:val="000F2FD8"/>
    <w:rsid w:val="000F40CD"/>
    <w:rsid w:val="000F413A"/>
    <w:rsid w:val="000F75DF"/>
    <w:rsid w:val="000F7BBC"/>
    <w:rsid w:val="000F7FDE"/>
    <w:rsid w:val="00101304"/>
    <w:rsid w:val="00101C4F"/>
    <w:rsid w:val="00103385"/>
    <w:rsid w:val="001054E8"/>
    <w:rsid w:val="00110374"/>
    <w:rsid w:val="00110470"/>
    <w:rsid w:val="0011060C"/>
    <w:rsid w:val="00110F8E"/>
    <w:rsid w:val="00114DD9"/>
    <w:rsid w:val="00114EAA"/>
    <w:rsid w:val="001212F8"/>
    <w:rsid w:val="0012133A"/>
    <w:rsid w:val="00121D68"/>
    <w:rsid w:val="001229DC"/>
    <w:rsid w:val="001240D7"/>
    <w:rsid w:val="00126373"/>
    <w:rsid w:val="001276FB"/>
    <w:rsid w:val="001303BE"/>
    <w:rsid w:val="001319C0"/>
    <w:rsid w:val="00134A22"/>
    <w:rsid w:val="001351EC"/>
    <w:rsid w:val="0013539F"/>
    <w:rsid w:val="00135B98"/>
    <w:rsid w:val="00135C1C"/>
    <w:rsid w:val="001362A2"/>
    <w:rsid w:val="00136734"/>
    <w:rsid w:val="00136C82"/>
    <w:rsid w:val="00136D6A"/>
    <w:rsid w:val="0014363E"/>
    <w:rsid w:val="001447A6"/>
    <w:rsid w:val="00144A31"/>
    <w:rsid w:val="0015009F"/>
    <w:rsid w:val="00150CC6"/>
    <w:rsid w:val="001510C0"/>
    <w:rsid w:val="00151DAC"/>
    <w:rsid w:val="001542A4"/>
    <w:rsid w:val="00156D1C"/>
    <w:rsid w:val="0015752B"/>
    <w:rsid w:val="00160656"/>
    <w:rsid w:val="001608A1"/>
    <w:rsid w:val="00161FB0"/>
    <w:rsid w:val="001648D9"/>
    <w:rsid w:val="001661BF"/>
    <w:rsid w:val="00166262"/>
    <w:rsid w:val="001663BE"/>
    <w:rsid w:val="001667F6"/>
    <w:rsid w:val="00166B47"/>
    <w:rsid w:val="00166FB3"/>
    <w:rsid w:val="00167167"/>
    <w:rsid w:val="00167324"/>
    <w:rsid w:val="00170137"/>
    <w:rsid w:val="00170803"/>
    <w:rsid w:val="001748B3"/>
    <w:rsid w:val="001753BA"/>
    <w:rsid w:val="001758FF"/>
    <w:rsid w:val="001771AC"/>
    <w:rsid w:val="00177727"/>
    <w:rsid w:val="00177922"/>
    <w:rsid w:val="00180D81"/>
    <w:rsid w:val="0018126C"/>
    <w:rsid w:val="001812B7"/>
    <w:rsid w:val="00182C1D"/>
    <w:rsid w:val="00183790"/>
    <w:rsid w:val="001841FA"/>
    <w:rsid w:val="00184933"/>
    <w:rsid w:val="00184EDC"/>
    <w:rsid w:val="00185A4A"/>
    <w:rsid w:val="00186864"/>
    <w:rsid w:val="00190E76"/>
    <w:rsid w:val="001916EA"/>
    <w:rsid w:val="001924CB"/>
    <w:rsid w:val="001929D9"/>
    <w:rsid w:val="001929E2"/>
    <w:rsid w:val="001930C9"/>
    <w:rsid w:val="00193E49"/>
    <w:rsid w:val="00194011"/>
    <w:rsid w:val="00194260"/>
    <w:rsid w:val="00196953"/>
    <w:rsid w:val="0019700C"/>
    <w:rsid w:val="00197A5E"/>
    <w:rsid w:val="00197AAB"/>
    <w:rsid w:val="001A005B"/>
    <w:rsid w:val="001A0AF4"/>
    <w:rsid w:val="001A0DE1"/>
    <w:rsid w:val="001A3A94"/>
    <w:rsid w:val="001A3E8B"/>
    <w:rsid w:val="001A5954"/>
    <w:rsid w:val="001A5DFE"/>
    <w:rsid w:val="001A7868"/>
    <w:rsid w:val="001A7929"/>
    <w:rsid w:val="001B0D4F"/>
    <w:rsid w:val="001B0D59"/>
    <w:rsid w:val="001B1F50"/>
    <w:rsid w:val="001B3CF4"/>
    <w:rsid w:val="001B4677"/>
    <w:rsid w:val="001B5978"/>
    <w:rsid w:val="001B7C2E"/>
    <w:rsid w:val="001C0746"/>
    <w:rsid w:val="001C14F9"/>
    <w:rsid w:val="001C2BC3"/>
    <w:rsid w:val="001C4B14"/>
    <w:rsid w:val="001C573A"/>
    <w:rsid w:val="001C7E10"/>
    <w:rsid w:val="001D0934"/>
    <w:rsid w:val="001D15D9"/>
    <w:rsid w:val="001D7DE1"/>
    <w:rsid w:val="001E1549"/>
    <w:rsid w:val="001E20F1"/>
    <w:rsid w:val="001E3E7D"/>
    <w:rsid w:val="001E4B5B"/>
    <w:rsid w:val="001E5673"/>
    <w:rsid w:val="001E62A4"/>
    <w:rsid w:val="001E6FA7"/>
    <w:rsid w:val="001E74A1"/>
    <w:rsid w:val="001F2672"/>
    <w:rsid w:val="001F2873"/>
    <w:rsid w:val="001F2B97"/>
    <w:rsid w:val="001F2E01"/>
    <w:rsid w:val="001F68E2"/>
    <w:rsid w:val="001F7C6E"/>
    <w:rsid w:val="002007AE"/>
    <w:rsid w:val="00201160"/>
    <w:rsid w:val="0020576D"/>
    <w:rsid w:val="00210603"/>
    <w:rsid w:val="00210D39"/>
    <w:rsid w:val="002121AB"/>
    <w:rsid w:val="0021696A"/>
    <w:rsid w:val="00220341"/>
    <w:rsid w:val="002213B3"/>
    <w:rsid w:val="00222309"/>
    <w:rsid w:val="00226957"/>
    <w:rsid w:val="00226AF0"/>
    <w:rsid w:val="00230354"/>
    <w:rsid w:val="002323D7"/>
    <w:rsid w:val="00234E75"/>
    <w:rsid w:val="0023602B"/>
    <w:rsid w:val="00241BC8"/>
    <w:rsid w:val="00241EA9"/>
    <w:rsid w:val="0024248D"/>
    <w:rsid w:val="00242904"/>
    <w:rsid w:val="00243656"/>
    <w:rsid w:val="002436A1"/>
    <w:rsid w:val="002438B5"/>
    <w:rsid w:val="00244017"/>
    <w:rsid w:val="0024443A"/>
    <w:rsid w:val="002469C0"/>
    <w:rsid w:val="00251DBF"/>
    <w:rsid w:val="002535C3"/>
    <w:rsid w:val="0025453A"/>
    <w:rsid w:val="002575D1"/>
    <w:rsid w:val="002579D9"/>
    <w:rsid w:val="00260527"/>
    <w:rsid w:val="00261BB1"/>
    <w:rsid w:val="00262986"/>
    <w:rsid w:val="002655CC"/>
    <w:rsid w:val="00265CA8"/>
    <w:rsid w:val="0026600D"/>
    <w:rsid w:val="0026707A"/>
    <w:rsid w:val="0026750D"/>
    <w:rsid w:val="002703CE"/>
    <w:rsid w:val="00277B5C"/>
    <w:rsid w:val="00280E38"/>
    <w:rsid w:val="002817CD"/>
    <w:rsid w:val="002830F7"/>
    <w:rsid w:val="00283906"/>
    <w:rsid w:val="00283C0F"/>
    <w:rsid w:val="00284758"/>
    <w:rsid w:val="002853E2"/>
    <w:rsid w:val="002872DF"/>
    <w:rsid w:val="0028750B"/>
    <w:rsid w:val="002918B7"/>
    <w:rsid w:val="002923F2"/>
    <w:rsid w:val="00292896"/>
    <w:rsid w:val="002929C7"/>
    <w:rsid w:val="00293D73"/>
    <w:rsid w:val="00293F2A"/>
    <w:rsid w:val="0029425F"/>
    <w:rsid w:val="00296146"/>
    <w:rsid w:val="00296C6B"/>
    <w:rsid w:val="00297683"/>
    <w:rsid w:val="002A092F"/>
    <w:rsid w:val="002A0AF4"/>
    <w:rsid w:val="002A13DC"/>
    <w:rsid w:val="002A177A"/>
    <w:rsid w:val="002A178D"/>
    <w:rsid w:val="002A1B5C"/>
    <w:rsid w:val="002A2291"/>
    <w:rsid w:val="002A2CC0"/>
    <w:rsid w:val="002A2D24"/>
    <w:rsid w:val="002A3624"/>
    <w:rsid w:val="002A5929"/>
    <w:rsid w:val="002A795E"/>
    <w:rsid w:val="002A7EBE"/>
    <w:rsid w:val="002B0BDC"/>
    <w:rsid w:val="002B0E90"/>
    <w:rsid w:val="002B1BAA"/>
    <w:rsid w:val="002B494E"/>
    <w:rsid w:val="002B5FD9"/>
    <w:rsid w:val="002B6F08"/>
    <w:rsid w:val="002B7405"/>
    <w:rsid w:val="002B782E"/>
    <w:rsid w:val="002C095E"/>
    <w:rsid w:val="002C294C"/>
    <w:rsid w:val="002C34F1"/>
    <w:rsid w:val="002C505E"/>
    <w:rsid w:val="002C781F"/>
    <w:rsid w:val="002D04DE"/>
    <w:rsid w:val="002D2490"/>
    <w:rsid w:val="002D4B9E"/>
    <w:rsid w:val="002D5A49"/>
    <w:rsid w:val="002D6E98"/>
    <w:rsid w:val="002E0F94"/>
    <w:rsid w:val="002E16C4"/>
    <w:rsid w:val="002E4956"/>
    <w:rsid w:val="002E4A72"/>
    <w:rsid w:val="002E50CC"/>
    <w:rsid w:val="002E61F9"/>
    <w:rsid w:val="002F2E15"/>
    <w:rsid w:val="002F3577"/>
    <w:rsid w:val="002F3EFF"/>
    <w:rsid w:val="002F624B"/>
    <w:rsid w:val="002F64F0"/>
    <w:rsid w:val="002F664C"/>
    <w:rsid w:val="002F68D0"/>
    <w:rsid w:val="002F7333"/>
    <w:rsid w:val="00301885"/>
    <w:rsid w:val="00303ED9"/>
    <w:rsid w:val="00303F9B"/>
    <w:rsid w:val="00304ADF"/>
    <w:rsid w:val="00310B73"/>
    <w:rsid w:val="00316CFB"/>
    <w:rsid w:val="003179D1"/>
    <w:rsid w:val="00322B51"/>
    <w:rsid w:val="00322D1D"/>
    <w:rsid w:val="00322D7F"/>
    <w:rsid w:val="00323943"/>
    <w:rsid w:val="0032557D"/>
    <w:rsid w:val="00327FCD"/>
    <w:rsid w:val="00330834"/>
    <w:rsid w:val="00333497"/>
    <w:rsid w:val="003342AE"/>
    <w:rsid w:val="00334CB9"/>
    <w:rsid w:val="0033522C"/>
    <w:rsid w:val="0033528B"/>
    <w:rsid w:val="00341576"/>
    <w:rsid w:val="0034285D"/>
    <w:rsid w:val="003437FE"/>
    <w:rsid w:val="00343D13"/>
    <w:rsid w:val="003455D5"/>
    <w:rsid w:val="0035067F"/>
    <w:rsid w:val="0035075D"/>
    <w:rsid w:val="00350DBF"/>
    <w:rsid w:val="00353DB8"/>
    <w:rsid w:val="0035451C"/>
    <w:rsid w:val="00354F27"/>
    <w:rsid w:val="00354F94"/>
    <w:rsid w:val="00364338"/>
    <w:rsid w:val="00365658"/>
    <w:rsid w:val="0036603C"/>
    <w:rsid w:val="003673D5"/>
    <w:rsid w:val="00367DFF"/>
    <w:rsid w:val="00370163"/>
    <w:rsid w:val="00370931"/>
    <w:rsid w:val="003725FD"/>
    <w:rsid w:val="003726AC"/>
    <w:rsid w:val="003726D5"/>
    <w:rsid w:val="00373E13"/>
    <w:rsid w:val="00374003"/>
    <w:rsid w:val="00374861"/>
    <w:rsid w:val="003769C6"/>
    <w:rsid w:val="0038336F"/>
    <w:rsid w:val="003850D2"/>
    <w:rsid w:val="00385937"/>
    <w:rsid w:val="00385BE7"/>
    <w:rsid w:val="00386B99"/>
    <w:rsid w:val="00390852"/>
    <w:rsid w:val="00390FF9"/>
    <w:rsid w:val="003933B9"/>
    <w:rsid w:val="003948E6"/>
    <w:rsid w:val="00394C7E"/>
    <w:rsid w:val="00394DC7"/>
    <w:rsid w:val="0039661C"/>
    <w:rsid w:val="0039722F"/>
    <w:rsid w:val="00397399"/>
    <w:rsid w:val="003A004D"/>
    <w:rsid w:val="003A061B"/>
    <w:rsid w:val="003A091F"/>
    <w:rsid w:val="003A0E3E"/>
    <w:rsid w:val="003A1D26"/>
    <w:rsid w:val="003A1F38"/>
    <w:rsid w:val="003A2089"/>
    <w:rsid w:val="003A24C6"/>
    <w:rsid w:val="003A428D"/>
    <w:rsid w:val="003A64EF"/>
    <w:rsid w:val="003A69E4"/>
    <w:rsid w:val="003A75AC"/>
    <w:rsid w:val="003B14BC"/>
    <w:rsid w:val="003B19BA"/>
    <w:rsid w:val="003B1AE3"/>
    <w:rsid w:val="003B3082"/>
    <w:rsid w:val="003B3936"/>
    <w:rsid w:val="003B4C2C"/>
    <w:rsid w:val="003B5AD1"/>
    <w:rsid w:val="003B716A"/>
    <w:rsid w:val="003B78F6"/>
    <w:rsid w:val="003C0C93"/>
    <w:rsid w:val="003C1B72"/>
    <w:rsid w:val="003C1D35"/>
    <w:rsid w:val="003C2387"/>
    <w:rsid w:val="003C4632"/>
    <w:rsid w:val="003C4E71"/>
    <w:rsid w:val="003C6775"/>
    <w:rsid w:val="003C6B4F"/>
    <w:rsid w:val="003C7116"/>
    <w:rsid w:val="003C7DE1"/>
    <w:rsid w:val="003D0D80"/>
    <w:rsid w:val="003D15F4"/>
    <w:rsid w:val="003D21CA"/>
    <w:rsid w:val="003D5B6D"/>
    <w:rsid w:val="003D6B42"/>
    <w:rsid w:val="003D747A"/>
    <w:rsid w:val="003E0226"/>
    <w:rsid w:val="003E05E7"/>
    <w:rsid w:val="003E4319"/>
    <w:rsid w:val="003E5437"/>
    <w:rsid w:val="003E58C9"/>
    <w:rsid w:val="003E7079"/>
    <w:rsid w:val="003F0236"/>
    <w:rsid w:val="003F191F"/>
    <w:rsid w:val="003F1A60"/>
    <w:rsid w:val="003F357A"/>
    <w:rsid w:val="003F41A9"/>
    <w:rsid w:val="003F4D0C"/>
    <w:rsid w:val="003F5ED9"/>
    <w:rsid w:val="003F667D"/>
    <w:rsid w:val="003F6FA7"/>
    <w:rsid w:val="00400AE4"/>
    <w:rsid w:val="004014DB"/>
    <w:rsid w:val="0040190D"/>
    <w:rsid w:val="004045BE"/>
    <w:rsid w:val="004056CB"/>
    <w:rsid w:val="00410366"/>
    <w:rsid w:val="004103F8"/>
    <w:rsid w:val="00412C38"/>
    <w:rsid w:val="004139A9"/>
    <w:rsid w:val="00414DA3"/>
    <w:rsid w:val="00415255"/>
    <w:rsid w:val="004159A4"/>
    <w:rsid w:val="00415B36"/>
    <w:rsid w:val="00416C5B"/>
    <w:rsid w:val="00416D91"/>
    <w:rsid w:val="004200A6"/>
    <w:rsid w:val="004206CE"/>
    <w:rsid w:val="00421931"/>
    <w:rsid w:val="0042488E"/>
    <w:rsid w:val="00425AF8"/>
    <w:rsid w:val="0042639F"/>
    <w:rsid w:val="00427257"/>
    <w:rsid w:val="004275C2"/>
    <w:rsid w:val="00430616"/>
    <w:rsid w:val="00430787"/>
    <w:rsid w:val="0043101F"/>
    <w:rsid w:val="00431283"/>
    <w:rsid w:val="00432622"/>
    <w:rsid w:val="00432849"/>
    <w:rsid w:val="00433218"/>
    <w:rsid w:val="00433BED"/>
    <w:rsid w:val="0043613E"/>
    <w:rsid w:val="00440655"/>
    <w:rsid w:val="004432C8"/>
    <w:rsid w:val="004442D1"/>
    <w:rsid w:val="00444AB4"/>
    <w:rsid w:val="00445B7B"/>
    <w:rsid w:val="00446F2F"/>
    <w:rsid w:val="00455669"/>
    <w:rsid w:val="0045591B"/>
    <w:rsid w:val="004578F7"/>
    <w:rsid w:val="00457AA7"/>
    <w:rsid w:val="004605A5"/>
    <w:rsid w:val="00461786"/>
    <w:rsid w:val="00462FBB"/>
    <w:rsid w:val="004647D6"/>
    <w:rsid w:val="0046491B"/>
    <w:rsid w:val="004649A1"/>
    <w:rsid w:val="00465BA1"/>
    <w:rsid w:val="004660B7"/>
    <w:rsid w:val="00470EDD"/>
    <w:rsid w:val="00472AAB"/>
    <w:rsid w:val="00473280"/>
    <w:rsid w:val="0047444C"/>
    <w:rsid w:val="00474CDF"/>
    <w:rsid w:val="00475EBD"/>
    <w:rsid w:val="00476520"/>
    <w:rsid w:val="00476C6F"/>
    <w:rsid w:val="00477E16"/>
    <w:rsid w:val="00480C6F"/>
    <w:rsid w:val="00480C80"/>
    <w:rsid w:val="00482347"/>
    <w:rsid w:val="00482E88"/>
    <w:rsid w:val="0048336F"/>
    <w:rsid w:val="00484DBE"/>
    <w:rsid w:val="00485309"/>
    <w:rsid w:val="00485660"/>
    <w:rsid w:val="0049035B"/>
    <w:rsid w:val="0049305D"/>
    <w:rsid w:val="004946AC"/>
    <w:rsid w:val="0049609C"/>
    <w:rsid w:val="004967B0"/>
    <w:rsid w:val="004A0B98"/>
    <w:rsid w:val="004A2D1B"/>
    <w:rsid w:val="004A585C"/>
    <w:rsid w:val="004A5E0E"/>
    <w:rsid w:val="004A7378"/>
    <w:rsid w:val="004B10F8"/>
    <w:rsid w:val="004B231E"/>
    <w:rsid w:val="004B3A36"/>
    <w:rsid w:val="004B42EE"/>
    <w:rsid w:val="004B59AA"/>
    <w:rsid w:val="004B6300"/>
    <w:rsid w:val="004B7FCE"/>
    <w:rsid w:val="004C2765"/>
    <w:rsid w:val="004C5349"/>
    <w:rsid w:val="004C5D55"/>
    <w:rsid w:val="004D0D00"/>
    <w:rsid w:val="004D1800"/>
    <w:rsid w:val="004D1860"/>
    <w:rsid w:val="004D18DF"/>
    <w:rsid w:val="004D3607"/>
    <w:rsid w:val="004D3D47"/>
    <w:rsid w:val="004D5B39"/>
    <w:rsid w:val="004D60C8"/>
    <w:rsid w:val="004D7C95"/>
    <w:rsid w:val="004E0E6A"/>
    <w:rsid w:val="004E2645"/>
    <w:rsid w:val="004E2675"/>
    <w:rsid w:val="004E4292"/>
    <w:rsid w:val="004E4CDB"/>
    <w:rsid w:val="004E62EA"/>
    <w:rsid w:val="004F1651"/>
    <w:rsid w:val="004F1CAF"/>
    <w:rsid w:val="004F2DD5"/>
    <w:rsid w:val="004F3A56"/>
    <w:rsid w:val="004F3F87"/>
    <w:rsid w:val="004F46F0"/>
    <w:rsid w:val="004F7624"/>
    <w:rsid w:val="0050100A"/>
    <w:rsid w:val="00501981"/>
    <w:rsid w:val="005036D4"/>
    <w:rsid w:val="00503A4F"/>
    <w:rsid w:val="00504CAF"/>
    <w:rsid w:val="00506804"/>
    <w:rsid w:val="00510DE9"/>
    <w:rsid w:val="00513C5C"/>
    <w:rsid w:val="00513F20"/>
    <w:rsid w:val="005212E5"/>
    <w:rsid w:val="005219D1"/>
    <w:rsid w:val="00522840"/>
    <w:rsid w:val="00522A11"/>
    <w:rsid w:val="00522BAA"/>
    <w:rsid w:val="0052492F"/>
    <w:rsid w:val="00524CCA"/>
    <w:rsid w:val="005267BA"/>
    <w:rsid w:val="005269CE"/>
    <w:rsid w:val="00530438"/>
    <w:rsid w:val="00532219"/>
    <w:rsid w:val="00532C15"/>
    <w:rsid w:val="00534AC5"/>
    <w:rsid w:val="0053505B"/>
    <w:rsid w:val="0053614B"/>
    <w:rsid w:val="005373FE"/>
    <w:rsid w:val="0054262E"/>
    <w:rsid w:val="0054490C"/>
    <w:rsid w:val="00545BE0"/>
    <w:rsid w:val="00545CD2"/>
    <w:rsid w:val="005519B2"/>
    <w:rsid w:val="005525E6"/>
    <w:rsid w:val="0055278F"/>
    <w:rsid w:val="0055287A"/>
    <w:rsid w:val="00553189"/>
    <w:rsid w:val="00553AC3"/>
    <w:rsid w:val="00553DDD"/>
    <w:rsid w:val="00554157"/>
    <w:rsid w:val="00556464"/>
    <w:rsid w:val="00560AE2"/>
    <w:rsid w:val="0056246D"/>
    <w:rsid w:val="0056668E"/>
    <w:rsid w:val="005705D6"/>
    <w:rsid w:val="00573086"/>
    <w:rsid w:val="0057345A"/>
    <w:rsid w:val="00573540"/>
    <w:rsid w:val="005749D7"/>
    <w:rsid w:val="005762A9"/>
    <w:rsid w:val="005804EB"/>
    <w:rsid w:val="005814E6"/>
    <w:rsid w:val="005817FD"/>
    <w:rsid w:val="00581DBD"/>
    <w:rsid w:val="00583065"/>
    <w:rsid w:val="00585187"/>
    <w:rsid w:val="00585B0C"/>
    <w:rsid w:val="00591360"/>
    <w:rsid w:val="005950A7"/>
    <w:rsid w:val="005959C0"/>
    <w:rsid w:val="00595E3E"/>
    <w:rsid w:val="00596E2D"/>
    <w:rsid w:val="0059733B"/>
    <w:rsid w:val="005A0BF8"/>
    <w:rsid w:val="005A119C"/>
    <w:rsid w:val="005A3DE5"/>
    <w:rsid w:val="005A3E49"/>
    <w:rsid w:val="005A4BB6"/>
    <w:rsid w:val="005A7789"/>
    <w:rsid w:val="005B1A5C"/>
    <w:rsid w:val="005B2ADC"/>
    <w:rsid w:val="005B2E78"/>
    <w:rsid w:val="005B6FCE"/>
    <w:rsid w:val="005C06E5"/>
    <w:rsid w:val="005C22AB"/>
    <w:rsid w:val="005C37AD"/>
    <w:rsid w:val="005C3EDB"/>
    <w:rsid w:val="005C44DF"/>
    <w:rsid w:val="005C4604"/>
    <w:rsid w:val="005C50B3"/>
    <w:rsid w:val="005C5101"/>
    <w:rsid w:val="005C5A8E"/>
    <w:rsid w:val="005C6482"/>
    <w:rsid w:val="005C671C"/>
    <w:rsid w:val="005C6F4C"/>
    <w:rsid w:val="005D2FAB"/>
    <w:rsid w:val="005E0621"/>
    <w:rsid w:val="005E06B5"/>
    <w:rsid w:val="005E0F1B"/>
    <w:rsid w:val="005E15F1"/>
    <w:rsid w:val="005E198C"/>
    <w:rsid w:val="005E2E62"/>
    <w:rsid w:val="005E3EF3"/>
    <w:rsid w:val="005E66E4"/>
    <w:rsid w:val="005F0958"/>
    <w:rsid w:val="005F0E98"/>
    <w:rsid w:val="005F2728"/>
    <w:rsid w:val="005F38C6"/>
    <w:rsid w:val="005F46CF"/>
    <w:rsid w:val="005F47E2"/>
    <w:rsid w:val="005F6B9F"/>
    <w:rsid w:val="005F6C78"/>
    <w:rsid w:val="005F7649"/>
    <w:rsid w:val="00601B7A"/>
    <w:rsid w:val="0060293B"/>
    <w:rsid w:val="006040AF"/>
    <w:rsid w:val="0060530B"/>
    <w:rsid w:val="00605D29"/>
    <w:rsid w:val="0061014B"/>
    <w:rsid w:val="006104F3"/>
    <w:rsid w:val="00610EB6"/>
    <w:rsid w:val="00611580"/>
    <w:rsid w:val="006152C9"/>
    <w:rsid w:val="006169FD"/>
    <w:rsid w:val="00617162"/>
    <w:rsid w:val="00617250"/>
    <w:rsid w:val="006203E6"/>
    <w:rsid w:val="00621A8E"/>
    <w:rsid w:val="00622744"/>
    <w:rsid w:val="00624ED7"/>
    <w:rsid w:val="006267D5"/>
    <w:rsid w:val="00627950"/>
    <w:rsid w:val="00630C02"/>
    <w:rsid w:val="00631D11"/>
    <w:rsid w:val="00632518"/>
    <w:rsid w:val="00632C65"/>
    <w:rsid w:val="00632CBF"/>
    <w:rsid w:val="00632EB4"/>
    <w:rsid w:val="00633D14"/>
    <w:rsid w:val="00640086"/>
    <w:rsid w:val="00640C1B"/>
    <w:rsid w:val="00641F82"/>
    <w:rsid w:val="00642114"/>
    <w:rsid w:val="006533DB"/>
    <w:rsid w:val="00654845"/>
    <w:rsid w:val="00654B6A"/>
    <w:rsid w:val="00656386"/>
    <w:rsid w:val="006568BE"/>
    <w:rsid w:val="006569DC"/>
    <w:rsid w:val="00656B8F"/>
    <w:rsid w:val="006600F0"/>
    <w:rsid w:val="006605C5"/>
    <w:rsid w:val="00661B78"/>
    <w:rsid w:val="00664C47"/>
    <w:rsid w:val="00666216"/>
    <w:rsid w:val="0066646E"/>
    <w:rsid w:val="00673358"/>
    <w:rsid w:val="00674510"/>
    <w:rsid w:val="006758F5"/>
    <w:rsid w:val="00675CF9"/>
    <w:rsid w:val="00676666"/>
    <w:rsid w:val="0067677A"/>
    <w:rsid w:val="0068057C"/>
    <w:rsid w:val="00681CC7"/>
    <w:rsid w:val="006830E2"/>
    <w:rsid w:val="00683500"/>
    <w:rsid w:val="00685FED"/>
    <w:rsid w:val="0068632C"/>
    <w:rsid w:val="00686C45"/>
    <w:rsid w:val="0068702D"/>
    <w:rsid w:val="0068725D"/>
    <w:rsid w:val="00687E58"/>
    <w:rsid w:val="00690B57"/>
    <w:rsid w:val="00697846"/>
    <w:rsid w:val="00697F4E"/>
    <w:rsid w:val="006A026E"/>
    <w:rsid w:val="006A0887"/>
    <w:rsid w:val="006A260D"/>
    <w:rsid w:val="006A3629"/>
    <w:rsid w:val="006A59EF"/>
    <w:rsid w:val="006A6118"/>
    <w:rsid w:val="006A692A"/>
    <w:rsid w:val="006B0DD1"/>
    <w:rsid w:val="006B3E2F"/>
    <w:rsid w:val="006B40A0"/>
    <w:rsid w:val="006B48A0"/>
    <w:rsid w:val="006B7E6A"/>
    <w:rsid w:val="006C13B0"/>
    <w:rsid w:val="006C3517"/>
    <w:rsid w:val="006C581A"/>
    <w:rsid w:val="006C64E3"/>
    <w:rsid w:val="006C7DC3"/>
    <w:rsid w:val="006D0A15"/>
    <w:rsid w:val="006D128A"/>
    <w:rsid w:val="006D19E3"/>
    <w:rsid w:val="006D2EC1"/>
    <w:rsid w:val="006D34B0"/>
    <w:rsid w:val="006D34EE"/>
    <w:rsid w:val="006D385C"/>
    <w:rsid w:val="006D3E3C"/>
    <w:rsid w:val="006E18B3"/>
    <w:rsid w:val="006E228C"/>
    <w:rsid w:val="006E564D"/>
    <w:rsid w:val="006F34A0"/>
    <w:rsid w:val="006F4611"/>
    <w:rsid w:val="006F4ADE"/>
    <w:rsid w:val="006F587D"/>
    <w:rsid w:val="006F69E2"/>
    <w:rsid w:val="007038A1"/>
    <w:rsid w:val="007038FE"/>
    <w:rsid w:val="00704236"/>
    <w:rsid w:val="00704837"/>
    <w:rsid w:val="00704EFC"/>
    <w:rsid w:val="0070658F"/>
    <w:rsid w:val="007124CC"/>
    <w:rsid w:val="00712CEE"/>
    <w:rsid w:val="007131BE"/>
    <w:rsid w:val="0071525B"/>
    <w:rsid w:val="00721123"/>
    <w:rsid w:val="00723A8D"/>
    <w:rsid w:val="00724128"/>
    <w:rsid w:val="00724F6D"/>
    <w:rsid w:val="00725109"/>
    <w:rsid w:val="00727EF8"/>
    <w:rsid w:val="00731960"/>
    <w:rsid w:val="00731E93"/>
    <w:rsid w:val="00732154"/>
    <w:rsid w:val="00733FAC"/>
    <w:rsid w:val="00734254"/>
    <w:rsid w:val="0073434B"/>
    <w:rsid w:val="00735C1C"/>
    <w:rsid w:val="00735E90"/>
    <w:rsid w:val="0073631A"/>
    <w:rsid w:val="0074185B"/>
    <w:rsid w:val="00741936"/>
    <w:rsid w:val="00743D35"/>
    <w:rsid w:val="0074617B"/>
    <w:rsid w:val="00747A70"/>
    <w:rsid w:val="00750A18"/>
    <w:rsid w:val="00751A51"/>
    <w:rsid w:val="00752172"/>
    <w:rsid w:val="00752CAB"/>
    <w:rsid w:val="00754E46"/>
    <w:rsid w:val="0075605B"/>
    <w:rsid w:val="007568EF"/>
    <w:rsid w:val="007577D3"/>
    <w:rsid w:val="007600D0"/>
    <w:rsid w:val="007603CD"/>
    <w:rsid w:val="00761F2B"/>
    <w:rsid w:val="00766AD8"/>
    <w:rsid w:val="00766B37"/>
    <w:rsid w:val="007672AB"/>
    <w:rsid w:val="007677AC"/>
    <w:rsid w:val="00770390"/>
    <w:rsid w:val="007716EE"/>
    <w:rsid w:val="007744B5"/>
    <w:rsid w:val="00774786"/>
    <w:rsid w:val="00775760"/>
    <w:rsid w:val="00780AF8"/>
    <w:rsid w:val="007815AD"/>
    <w:rsid w:val="007828DB"/>
    <w:rsid w:val="00783DED"/>
    <w:rsid w:val="0078584A"/>
    <w:rsid w:val="0078691F"/>
    <w:rsid w:val="00787412"/>
    <w:rsid w:val="007922AC"/>
    <w:rsid w:val="0079462C"/>
    <w:rsid w:val="007946A6"/>
    <w:rsid w:val="00796226"/>
    <w:rsid w:val="00797286"/>
    <w:rsid w:val="00797807"/>
    <w:rsid w:val="007A1C51"/>
    <w:rsid w:val="007A2E44"/>
    <w:rsid w:val="007B1154"/>
    <w:rsid w:val="007B29FC"/>
    <w:rsid w:val="007B2E9C"/>
    <w:rsid w:val="007B305D"/>
    <w:rsid w:val="007B4D1C"/>
    <w:rsid w:val="007B4F2D"/>
    <w:rsid w:val="007B50AA"/>
    <w:rsid w:val="007C0303"/>
    <w:rsid w:val="007C0421"/>
    <w:rsid w:val="007C343D"/>
    <w:rsid w:val="007C49AE"/>
    <w:rsid w:val="007C5983"/>
    <w:rsid w:val="007C6EBB"/>
    <w:rsid w:val="007C7649"/>
    <w:rsid w:val="007D0EF2"/>
    <w:rsid w:val="007D242D"/>
    <w:rsid w:val="007D35AD"/>
    <w:rsid w:val="007D3A16"/>
    <w:rsid w:val="007D4480"/>
    <w:rsid w:val="007D5818"/>
    <w:rsid w:val="007D6C8C"/>
    <w:rsid w:val="007D7A52"/>
    <w:rsid w:val="007E0746"/>
    <w:rsid w:val="007E1337"/>
    <w:rsid w:val="007E1D98"/>
    <w:rsid w:val="007E47FC"/>
    <w:rsid w:val="007E4833"/>
    <w:rsid w:val="007E6678"/>
    <w:rsid w:val="007F1887"/>
    <w:rsid w:val="007F3C9B"/>
    <w:rsid w:val="007F53E6"/>
    <w:rsid w:val="008008F1"/>
    <w:rsid w:val="00800B6D"/>
    <w:rsid w:val="00801534"/>
    <w:rsid w:val="00801A12"/>
    <w:rsid w:val="00805D4B"/>
    <w:rsid w:val="00807983"/>
    <w:rsid w:val="008107CF"/>
    <w:rsid w:val="00811CCE"/>
    <w:rsid w:val="008172F7"/>
    <w:rsid w:val="00822F84"/>
    <w:rsid w:val="00824131"/>
    <w:rsid w:val="00826DFC"/>
    <w:rsid w:val="00833DE9"/>
    <w:rsid w:val="008357E9"/>
    <w:rsid w:val="00836169"/>
    <w:rsid w:val="00840B55"/>
    <w:rsid w:val="00842BAD"/>
    <w:rsid w:val="00844828"/>
    <w:rsid w:val="0084523D"/>
    <w:rsid w:val="00846F85"/>
    <w:rsid w:val="00850EFB"/>
    <w:rsid w:val="00854EDC"/>
    <w:rsid w:val="00855D9D"/>
    <w:rsid w:val="00860E4D"/>
    <w:rsid w:val="0086189C"/>
    <w:rsid w:val="00862A9E"/>
    <w:rsid w:val="00862CED"/>
    <w:rsid w:val="00864067"/>
    <w:rsid w:val="008643C2"/>
    <w:rsid w:val="008646B5"/>
    <w:rsid w:val="00864DA9"/>
    <w:rsid w:val="00865DFE"/>
    <w:rsid w:val="00866864"/>
    <w:rsid w:val="00870324"/>
    <w:rsid w:val="0087186F"/>
    <w:rsid w:val="00873F0A"/>
    <w:rsid w:val="00873F25"/>
    <w:rsid w:val="00873F35"/>
    <w:rsid w:val="008769C0"/>
    <w:rsid w:val="00877405"/>
    <w:rsid w:val="008829C0"/>
    <w:rsid w:val="00885E20"/>
    <w:rsid w:val="00887213"/>
    <w:rsid w:val="00892C09"/>
    <w:rsid w:val="00895FD8"/>
    <w:rsid w:val="008A0039"/>
    <w:rsid w:val="008A4BF6"/>
    <w:rsid w:val="008A5383"/>
    <w:rsid w:val="008A5E1D"/>
    <w:rsid w:val="008A62E8"/>
    <w:rsid w:val="008B0D33"/>
    <w:rsid w:val="008B1211"/>
    <w:rsid w:val="008B14A7"/>
    <w:rsid w:val="008B238F"/>
    <w:rsid w:val="008B2F62"/>
    <w:rsid w:val="008B385C"/>
    <w:rsid w:val="008B627E"/>
    <w:rsid w:val="008C1158"/>
    <w:rsid w:val="008C1761"/>
    <w:rsid w:val="008C17B7"/>
    <w:rsid w:val="008C26A5"/>
    <w:rsid w:val="008C3443"/>
    <w:rsid w:val="008C51FF"/>
    <w:rsid w:val="008C6CEB"/>
    <w:rsid w:val="008D0C71"/>
    <w:rsid w:val="008D1D1E"/>
    <w:rsid w:val="008D2407"/>
    <w:rsid w:val="008D2946"/>
    <w:rsid w:val="008D2C7D"/>
    <w:rsid w:val="008D31B5"/>
    <w:rsid w:val="008D4ED1"/>
    <w:rsid w:val="008D63C8"/>
    <w:rsid w:val="008D7D9C"/>
    <w:rsid w:val="008E40BC"/>
    <w:rsid w:val="008E56CC"/>
    <w:rsid w:val="008E57F3"/>
    <w:rsid w:val="008E648C"/>
    <w:rsid w:val="008F0351"/>
    <w:rsid w:val="008F12F5"/>
    <w:rsid w:val="008F1A77"/>
    <w:rsid w:val="008F2698"/>
    <w:rsid w:val="008F26D4"/>
    <w:rsid w:val="008F3BAF"/>
    <w:rsid w:val="008F4C11"/>
    <w:rsid w:val="008F52A1"/>
    <w:rsid w:val="009004F3"/>
    <w:rsid w:val="0090191C"/>
    <w:rsid w:val="009029D7"/>
    <w:rsid w:val="0090582D"/>
    <w:rsid w:val="00906A59"/>
    <w:rsid w:val="00907707"/>
    <w:rsid w:val="009105CA"/>
    <w:rsid w:val="0091062D"/>
    <w:rsid w:val="00911791"/>
    <w:rsid w:val="009123E0"/>
    <w:rsid w:val="00912474"/>
    <w:rsid w:val="00914303"/>
    <w:rsid w:val="00916FA6"/>
    <w:rsid w:val="00916FD6"/>
    <w:rsid w:val="009175B9"/>
    <w:rsid w:val="00917625"/>
    <w:rsid w:val="00922763"/>
    <w:rsid w:val="00923035"/>
    <w:rsid w:val="0092388F"/>
    <w:rsid w:val="0092395A"/>
    <w:rsid w:val="00924722"/>
    <w:rsid w:val="0092502E"/>
    <w:rsid w:val="0092608E"/>
    <w:rsid w:val="00927201"/>
    <w:rsid w:val="0093228F"/>
    <w:rsid w:val="0093386F"/>
    <w:rsid w:val="00933FB9"/>
    <w:rsid w:val="00935C4B"/>
    <w:rsid w:val="0094265E"/>
    <w:rsid w:val="0094451E"/>
    <w:rsid w:val="0094497A"/>
    <w:rsid w:val="00945B0A"/>
    <w:rsid w:val="0094669C"/>
    <w:rsid w:val="00951C0A"/>
    <w:rsid w:val="00953156"/>
    <w:rsid w:val="00953500"/>
    <w:rsid w:val="00953924"/>
    <w:rsid w:val="009549B4"/>
    <w:rsid w:val="009551AE"/>
    <w:rsid w:val="00955573"/>
    <w:rsid w:val="00956048"/>
    <w:rsid w:val="009568A6"/>
    <w:rsid w:val="00956AD9"/>
    <w:rsid w:val="009626AD"/>
    <w:rsid w:val="00963BE9"/>
    <w:rsid w:val="0096408F"/>
    <w:rsid w:val="00965351"/>
    <w:rsid w:val="00965B8C"/>
    <w:rsid w:val="00965F84"/>
    <w:rsid w:val="00966EAD"/>
    <w:rsid w:val="00973029"/>
    <w:rsid w:val="00974CB3"/>
    <w:rsid w:val="00974F04"/>
    <w:rsid w:val="0097787D"/>
    <w:rsid w:val="0098066F"/>
    <w:rsid w:val="00983310"/>
    <w:rsid w:val="00983F7D"/>
    <w:rsid w:val="0098467F"/>
    <w:rsid w:val="009849DA"/>
    <w:rsid w:val="00986AE8"/>
    <w:rsid w:val="00987060"/>
    <w:rsid w:val="00987651"/>
    <w:rsid w:val="00987778"/>
    <w:rsid w:val="009905E7"/>
    <w:rsid w:val="00990C77"/>
    <w:rsid w:val="00992280"/>
    <w:rsid w:val="0099268D"/>
    <w:rsid w:val="00993E9D"/>
    <w:rsid w:val="009950C1"/>
    <w:rsid w:val="009964D2"/>
    <w:rsid w:val="00996FAB"/>
    <w:rsid w:val="009A015A"/>
    <w:rsid w:val="009A0934"/>
    <w:rsid w:val="009A0DB9"/>
    <w:rsid w:val="009A1A10"/>
    <w:rsid w:val="009A339C"/>
    <w:rsid w:val="009A43D9"/>
    <w:rsid w:val="009A50D4"/>
    <w:rsid w:val="009A5A68"/>
    <w:rsid w:val="009A5FE9"/>
    <w:rsid w:val="009A61EB"/>
    <w:rsid w:val="009A6A87"/>
    <w:rsid w:val="009B240C"/>
    <w:rsid w:val="009B32C2"/>
    <w:rsid w:val="009B3458"/>
    <w:rsid w:val="009B3615"/>
    <w:rsid w:val="009B4580"/>
    <w:rsid w:val="009B56C6"/>
    <w:rsid w:val="009B6DE8"/>
    <w:rsid w:val="009B7F22"/>
    <w:rsid w:val="009C0894"/>
    <w:rsid w:val="009C6413"/>
    <w:rsid w:val="009C6828"/>
    <w:rsid w:val="009C6B82"/>
    <w:rsid w:val="009C7ECA"/>
    <w:rsid w:val="009D06D8"/>
    <w:rsid w:val="009D1A9C"/>
    <w:rsid w:val="009D2178"/>
    <w:rsid w:val="009D2ED7"/>
    <w:rsid w:val="009D3BDA"/>
    <w:rsid w:val="009D3DA4"/>
    <w:rsid w:val="009D6437"/>
    <w:rsid w:val="009D6CBA"/>
    <w:rsid w:val="009E000E"/>
    <w:rsid w:val="009E0B82"/>
    <w:rsid w:val="009E6080"/>
    <w:rsid w:val="009E7223"/>
    <w:rsid w:val="009F3440"/>
    <w:rsid w:val="009F611B"/>
    <w:rsid w:val="009F649A"/>
    <w:rsid w:val="009F6A5A"/>
    <w:rsid w:val="009F6B88"/>
    <w:rsid w:val="009F7416"/>
    <w:rsid w:val="009F7C1A"/>
    <w:rsid w:val="009F7EB2"/>
    <w:rsid w:val="00A0190C"/>
    <w:rsid w:val="00A01BE9"/>
    <w:rsid w:val="00A02161"/>
    <w:rsid w:val="00A022DB"/>
    <w:rsid w:val="00A04A78"/>
    <w:rsid w:val="00A04B6D"/>
    <w:rsid w:val="00A06008"/>
    <w:rsid w:val="00A06984"/>
    <w:rsid w:val="00A06AA3"/>
    <w:rsid w:val="00A06B57"/>
    <w:rsid w:val="00A075B9"/>
    <w:rsid w:val="00A12014"/>
    <w:rsid w:val="00A13182"/>
    <w:rsid w:val="00A131C1"/>
    <w:rsid w:val="00A13BDF"/>
    <w:rsid w:val="00A175B8"/>
    <w:rsid w:val="00A17D1E"/>
    <w:rsid w:val="00A21E14"/>
    <w:rsid w:val="00A23D4B"/>
    <w:rsid w:val="00A247E8"/>
    <w:rsid w:val="00A2685A"/>
    <w:rsid w:val="00A2699A"/>
    <w:rsid w:val="00A2789C"/>
    <w:rsid w:val="00A27E17"/>
    <w:rsid w:val="00A3524D"/>
    <w:rsid w:val="00A35C3A"/>
    <w:rsid w:val="00A37A6A"/>
    <w:rsid w:val="00A40A42"/>
    <w:rsid w:val="00A40FC9"/>
    <w:rsid w:val="00A41878"/>
    <w:rsid w:val="00A43AF6"/>
    <w:rsid w:val="00A45B17"/>
    <w:rsid w:val="00A46172"/>
    <w:rsid w:val="00A5263D"/>
    <w:rsid w:val="00A5314B"/>
    <w:rsid w:val="00A5391C"/>
    <w:rsid w:val="00A5480E"/>
    <w:rsid w:val="00A54CC9"/>
    <w:rsid w:val="00A56D3C"/>
    <w:rsid w:val="00A579EC"/>
    <w:rsid w:val="00A60DF7"/>
    <w:rsid w:val="00A62C2F"/>
    <w:rsid w:val="00A63B43"/>
    <w:rsid w:val="00A65DB5"/>
    <w:rsid w:val="00A66DC1"/>
    <w:rsid w:val="00A703EB"/>
    <w:rsid w:val="00A70A85"/>
    <w:rsid w:val="00A70CFC"/>
    <w:rsid w:val="00A713BA"/>
    <w:rsid w:val="00A71DD5"/>
    <w:rsid w:val="00A71EA2"/>
    <w:rsid w:val="00A72379"/>
    <w:rsid w:val="00A74167"/>
    <w:rsid w:val="00A75F3E"/>
    <w:rsid w:val="00A7649F"/>
    <w:rsid w:val="00A77E99"/>
    <w:rsid w:val="00A81AF4"/>
    <w:rsid w:val="00A81F89"/>
    <w:rsid w:val="00A8250B"/>
    <w:rsid w:val="00A82786"/>
    <w:rsid w:val="00A82FCF"/>
    <w:rsid w:val="00A84918"/>
    <w:rsid w:val="00A86059"/>
    <w:rsid w:val="00A8629D"/>
    <w:rsid w:val="00A86EE4"/>
    <w:rsid w:val="00A90F55"/>
    <w:rsid w:val="00A92CB4"/>
    <w:rsid w:val="00A934D4"/>
    <w:rsid w:val="00A93BB7"/>
    <w:rsid w:val="00A93D84"/>
    <w:rsid w:val="00AA0716"/>
    <w:rsid w:val="00AA1F89"/>
    <w:rsid w:val="00AA234B"/>
    <w:rsid w:val="00AA27C1"/>
    <w:rsid w:val="00AA34C9"/>
    <w:rsid w:val="00AA71FB"/>
    <w:rsid w:val="00AA73C5"/>
    <w:rsid w:val="00AB102E"/>
    <w:rsid w:val="00AB3024"/>
    <w:rsid w:val="00AB3631"/>
    <w:rsid w:val="00AB450D"/>
    <w:rsid w:val="00AB4F55"/>
    <w:rsid w:val="00AB5A28"/>
    <w:rsid w:val="00AB73BF"/>
    <w:rsid w:val="00AB792F"/>
    <w:rsid w:val="00AC191E"/>
    <w:rsid w:val="00AC38DB"/>
    <w:rsid w:val="00AC4479"/>
    <w:rsid w:val="00AC5294"/>
    <w:rsid w:val="00AD0EA5"/>
    <w:rsid w:val="00AD484B"/>
    <w:rsid w:val="00AD7203"/>
    <w:rsid w:val="00AE0C98"/>
    <w:rsid w:val="00AE66C1"/>
    <w:rsid w:val="00AE6866"/>
    <w:rsid w:val="00AE78AE"/>
    <w:rsid w:val="00AE7E1A"/>
    <w:rsid w:val="00AF0957"/>
    <w:rsid w:val="00AF248E"/>
    <w:rsid w:val="00AF31E3"/>
    <w:rsid w:val="00AF3C73"/>
    <w:rsid w:val="00AF77EC"/>
    <w:rsid w:val="00AF7ADE"/>
    <w:rsid w:val="00B02F50"/>
    <w:rsid w:val="00B05CB8"/>
    <w:rsid w:val="00B076DB"/>
    <w:rsid w:val="00B11C94"/>
    <w:rsid w:val="00B15196"/>
    <w:rsid w:val="00B17459"/>
    <w:rsid w:val="00B2207D"/>
    <w:rsid w:val="00B220CB"/>
    <w:rsid w:val="00B228A6"/>
    <w:rsid w:val="00B22B8F"/>
    <w:rsid w:val="00B22C8B"/>
    <w:rsid w:val="00B23DBD"/>
    <w:rsid w:val="00B24C93"/>
    <w:rsid w:val="00B2792E"/>
    <w:rsid w:val="00B302C1"/>
    <w:rsid w:val="00B30975"/>
    <w:rsid w:val="00B31B72"/>
    <w:rsid w:val="00B32FF9"/>
    <w:rsid w:val="00B35144"/>
    <w:rsid w:val="00B35FDD"/>
    <w:rsid w:val="00B37489"/>
    <w:rsid w:val="00B37888"/>
    <w:rsid w:val="00B37AE7"/>
    <w:rsid w:val="00B40F77"/>
    <w:rsid w:val="00B416C2"/>
    <w:rsid w:val="00B43473"/>
    <w:rsid w:val="00B437FE"/>
    <w:rsid w:val="00B44DA7"/>
    <w:rsid w:val="00B47592"/>
    <w:rsid w:val="00B5340D"/>
    <w:rsid w:val="00B53CF9"/>
    <w:rsid w:val="00B55C60"/>
    <w:rsid w:val="00B55DE9"/>
    <w:rsid w:val="00B57402"/>
    <w:rsid w:val="00B61761"/>
    <w:rsid w:val="00B62575"/>
    <w:rsid w:val="00B6328E"/>
    <w:rsid w:val="00B642E1"/>
    <w:rsid w:val="00B65BDC"/>
    <w:rsid w:val="00B67461"/>
    <w:rsid w:val="00B67580"/>
    <w:rsid w:val="00B67EFC"/>
    <w:rsid w:val="00B71FEA"/>
    <w:rsid w:val="00B745E7"/>
    <w:rsid w:val="00B74CAE"/>
    <w:rsid w:val="00B7592F"/>
    <w:rsid w:val="00B75F6A"/>
    <w:rsid w:val="00B76497"/>
    <w:rsid w:val="00B80608"/>
    <w:rsid w:val="00B81134"/>
    <w:rsid w:val="00B8194F"/>
    <w:rsid w:val="00B825E9"/>
    <w:rsid w:val="00B82D56"/>
    <w:rsid w:val="00B832F6"/>
    <w:rsid w:val="00B83845"/>
    <w:rsid w:val="00B8533E"/>
    <w:rsid w:val="00B87912"/>
    <w:rsid w:val="00B904D0"/>
    <w:rsid w:val="00B908F2"/>
    <w:rsid w:val="00B92907"/>
    <w:rsid w:val="00B92935"/>
    <w:rsid w:val="00B95D04"/>
    <w:rsid w:val="00B95DE7"/>
    <w:rsid w:val="00B969E1"/>
    <w:rsid w:val="00B97AE0"/>
    <w:rsid w:val="00BA19C1"/>
    <w:rsid w:val="00BA3A3A"/>
    <w:rsid w:val="00BA42E0"/>
    <w:rsid w:val="00BA5BE4"/>
    <w:rsid w:val="00BA7F0F"/>
    <w:rsid w:val="00BB0EFE"/>
    <w:rsid w:val="00BB2101"/>
    <w:rsid w:val="00BB26C0"/>
    <w:rsid w:val="00BB2F3A"/>
    <w:rsid w:val="00BB3475"/>
    <w:rsid w:val="00BB4715"/>
    <w:rsid w:val="00BB56F8"/>
    <w:rsid w:val="00BC1D6A"/>
    <w:rsid w:val="00BC2464"/>
    <w:rsid w:val="00BC2860"/>
    <w:rsid w:val="00BC2A5A"/>
    <w:rsid w:val="00BC3BD4"/>
    <w:rsid w:val="00BD04C2"/>
    <w:rsid w:val="00BD2BAC"/>
    <w:rsid w:val="00BD5F4E"/>
    <w:rsid w:val="00BD61D1"/>
    <w:rsid w:val="00BE191B"/>
    <w:rsid w:val="00BE1F86"/>
    <w:rsid w:val="00BE34E5"/>
    <w:rsid w:val="00BE4337"/>
    <w:rsid w:val="00BE5439"/>
    <w:rsid w:val="00BE55FF"/>
    <w:rsid w:val="00BE661B"/>
    <w:rsid w:val="00BE78C1"/>
    <w:rsid w:val="00BF0CE5"/>
    <w:rsid w:val="00BF1552"/>
    <w:rsid w:val="00BF15DC"/>
    <w:rsid w:val="00BF1DFB"/>
    <w:rsid w:val="00BF3F9D"/>
    <w:rsid w:val="00BF3FE1"/>
    <w:rsid w:val="00BF405C"/>
    <w:rsid w:val="00BF47DF"/>
    <w:rsid w:val="00BF4AF8"/>
    <w:rsid w:val="00BF6F29"/>
    <w:rsid w:val="00BF717D"/>
    <w:rsid w:val="00BF7FC4"/>
    <w:rsid w:val="00C01F92"/>
    <w:rsid w:val="00C022E6"/>
    <w:rsid w:val="00C0439B"/>
    <w:rsid w:val="00C04C95"/>
    <w:rsid w:val="00C07D6D"/>
    <w:rsid w:val="00C10029"/>
    <w:rsid w:val="00C1042D"/>
    <w:rsid w:val="00C12234"/>
    <w:rsid w:val="00C142AD"/>
    <w:rsid w:val="00C14710"/>
    <w:rsid w:val="00C14A09"/>
    <w:rsid w:val="00C15016"/>
    <w:rsid w:val="00C1513E"/>
    <w:rsid w:val="00C20624"/>
    <w:rsid w:val="00C211E2"/>
    <w:rsid w:val="00C21E17"/>
    <w:rsid w:val="00C220E8"/>
    <w:rsid w:val="00C224A0"/>
    <w:rsid w:val="00C22AAB"/>
    <w:rsid w:val="00C22CDA"/>
    <w:rsid w:val="00C24C0E"/>
    <w:rsid w:val="00C25A92"/>
    <w:rsid w:val="00C27F24"/>
    <w:rsid w:val="00C304AE"/>
    <w:rsid w:val="00C30C8F"/>
    <w:rsid w:val="00C30EB9"/>
    <w:rsid w:val="00C3139E"/>
    <w:rsid w:val="00C31520"/>
    <w:rsid w:val="00C35678"/>
    <w:rsid w:val="00C35D85"/>
    <w:rsid w:val="00C36B07"/>
    <w:rsid w:val="00C40ED6"/>
    <w:rsid w:val="00C43185"/>
    <w:rsid w:val="00C43F1F"/>
    <w:rsid w:val="00C4498A"/>
    <w:rsid w:val="00C4518A"/>
    <w:rsid w:val="00C466F9"/>
    <w:rsid w:val="00C46AEF"/>
    <w:rsid w:val="00C50301"/>
    <w:rsid w:val="00C5304B"/>
    <w:rsid w:val="00C5357D"/>
    <w:rsid w:val="00C56BB4"/>
    <w:rsid w:val="00C6151C"/>
    <w:rsid w:val="00C61FBC"/>
    <w:rsid w:val="00C63A86"/>
    <w:rsid w:val="00C64B56"/>
    <w:rsid w:val="00C64D9F"/>
    <w:rsid w:val="00C65738"/>
    <w:rsid w:val="00C675DD"/>
    <w:rsid w:val="00C71765"/>
    <w:rsid w:val="00C72A1E"/>
    <w:rsid w:val="00C730B1"/>
    <w:rsid w:val="00C732C4"/>
    <w:rsid w:val="00C7367E"/>
    <w:rsid w:val="00C75D7F"/>
    <w:rsid w:val="00C76A83"/>
    <w:rsid w:val="00C7741D"/>
    <w:rsid w:val="00C77661"/>
    <w:rsid w:val="00C82FA8"/>
    <w:rsid w:val="00C842A5"/>
    <w:rsid w:val="00C84867"/>
    <w:rsid w:val="00C849A9"/>
    <w:rsid w:val="00C85E45"/>
    <w:rsid w:val="00C8601F"/>
    <w:rsid w:val="00C8793C"/>
    <w:rsid w:val="00C9254E"/>
    <w:rsid w:val="00C934D1"/>
    <w:rsid w:val="00C955FF"/>
    <w:rsid w:val="00C96C9C"/>
    <w:rsid w:val="00CA0F2E"/>
    <w:rsid w:val="00CA163A"/>
    <w:rsid w:val="00CA2110"/>
    <w:rsid w:val="00CA2D20"/>
    <w:rsid w:val="00CA4B38"/>
    <w:rsid w:val="00CA7FD6"/>
    <w:rsid w:val="00CB0EC1"/>
    <w:rsid w:val="00CB1601"/>
    <w:rsid w:val="00CB4217"/>
    <w:rsid w:val="00CB4714"/>
    <w:rsid w:val="00CB4EDE"/>
    <w:rsid w:val="00CB5252"/>
    <w:rsid w:val="00CB5861"/>
    <w:rsid w:val="00CB5BF3"/>
    <w:rsid w:val="00CB6051"/>
    <w:rsid w:val="00CB6CF9"/>
    <w:rsid w:val="00CB7D3F"/>
    <w:rsid w:val="00CB7F0F"/>
    <w:rsid w:val="00CC0085"/>
    <w:rsid w:val="00CC0589"/>
    <w:rsid w:val="00CC1313"/>
    <w:rsid w:val="00CC23FF"/>
    <w:rsid w:val="00CC253A"/>
    <w:rsid w:val="00CC2BF7"/>
    <w:rsid w:val="00CC382A"/>
    <w:rsid w:val="00CC41E8"/>
    <w:rsid w:val="00CD00BD"/>
    <w:rsid w:val="00CD189B"/>
    <w:rsid w:val="00CD3645"/>
    <w:rsid w:val="00CD3DC7"/>
    <w:rsid w:val="00CD4206"/>
    <w:rsid w:val="00CD53B1"/>
    <w:rsid w:val="00CD562E"/>
    <w:rsid w:val="00CD6005"/>
    <w:rsid w:val="00CD69CB"/>
    <w:rsid w:val="00CE05EA"/>
    <w:rsid w:val="00CE110B"/>
    <w:rsid w:val="00CE55EA"/>
    <w:rsid w:val="00CE57A9"/>
    <w:rsid w:val="00CF0330"/>
    <w:rsid w:val="00CF2BD6"/>
    <w:rsid w:val="00CF5CE3"/>
    <w:rsid w:val="00D026ED"/>
    <w:rsid w:val="00D02D2E"/>
    <w:rsid w:val="00D03E64"/>
    <w:rsid w:val="00D05390"/>
    <w:rsid w:val="00D059E9"/>
    <w:rsid w:val="00D05D83"/>
    <w:rsid w:val="00D07406"/>
    <w:rsid w:val="00D103EB"/>
    <w:rsid w:val="00D1429C"/>
    <w:rsid w:val="00D16913"/>
    <w:rsid w:val="00D16A76"/>
    <w:rsid w:val="00D17887"/>
    <w:rsid w:val="00D21315"/>
    <w:rsid w:val="00D23B1F"/>
    <w:rsid w:val="00D25032"/>
    <w:rsid w:val="00D25313"/>
    <w:rsid w:val="00D27731"/>
    <w:rsid w:val="00D27744"/>
    <w:rsid w:val="00D304A9"/>
    <w:rsid w:val="00D30919"/>
    <w:rsid w:val="00D31A96"/>
    <w:rsid w:val="00D327F9"/>
    <w:rsid w:val="00D32B16"/>
    <w:rsid w:val="00D342DA"/>
    <w:rsid w:val="00D34C65"/>
    <w:rsid w:val="00D37071"/>
    <w:rsid w:val="00D37625"/>
    <w:rsid w:val="00D414C4"/>
    <w:rsid w:val="00D43361"/>
    <w:rsid w:val="00D462CA"/>
    <w:rsid w:val="00D47CA0"/>
    <w:rsid w:val="00D52E48"/>
    <w:rsid w:val="00D53A68"/>
    <w:rsid w:val="00D54A6C"/>
    <w:rsid w:val="00D55E64"/>
    <w:rsid w:val="00D604B8"/>
    <w:rsid w:val="00D606B3"/>
    <w:rsid w:val="00D6077A"/>
    <w:rsid w:val="00D60FE3"/>
    <w:rsid w:val="00D62F38"/>
    <w:rsid w:val="00D637D7"/>
    <w:rsid w:val="00D63A6E"/>
    <w:rsid w:val="00D655B9"/>
    <w:rsid w:val="00D6645A"/>
    <w:rsid w:val="00D71438"/>
    <w:rsid w:val="00D71458"/>
    <w:rsid w:val="00D72062"/>
    <w:rsid w:val="00D747EB"/>
    <w:rsid w:val="00D74B42"/>
    <w:rsid w:val="00D81AF2"/>
    <w:rsid w:val="00D81D59"/>
    <w:rsid w:val="00D8227C"/>
    <w:rsid w:val="00D828B1"/>
    <w:rsid w:val="00D82EEA"/>
    <w:rsid w:val="00D87D44"/>
    <w:rsid w:val="00D9061E"/>
    <w:rsid w:val="00D90A11"/>
    <w:rsid w:val="00D91499"/>
    <w:rsid w:val="00D93085"/>
    <w:rsid w:val="00D93BC1"/>
    <w:rsid w:val="00D93CC4"/>
    <w:rsid w:val="00D9689B"/>
    <w:rsid w:val="00D979D4"/>
    <w:rsid w:val="00D97D6D"/>
    <w:rsid w:val="00DA07F6"/>
    <w:rsid w:val="00DA0813"/>
    <w:rsid w:val="00DA236A"/>
    <w:rsid w:val="00DA371A"/>
    <w:rsid w:val="00DA51D7"/>
    <w:rsid w:val="00DA6FE9"/>
    <w:rsid w:val="00DB075B"/>
    <w:rsid w:val="00DB0A67"/>
    <w:rsid w:val="00DB0D46"/>
    <w:rsid w:val="00DB16B1"/>
    <w:rsid w:val="00DB2E90"/>
    <w:rsid w:val="00DB3466"/>
    <w:rsid w:val="00DB67E1"/>
    <w:rsid w:val="00DB697D"/>
    <w:rsid w:val="00DC1D53"/>
    <w:rsid w:val="00DC2916"/>
    <w:rsid w:val="00DC3100"/>
    <w:rsid w:val="00DC44A3"/>
    <w:rsid w:val="00DC5A62"/>
    <w:rsid w:val="00DC5AD1"/>
    <w:rsid w:val="00DC5F80"/>
    <w:rsid w:val="00DC6E17"/>
    <w:rsid w:val="00DD2B06"/>
    <w:rsid w:val="00DD767C"/>
    <w:rsid w:val="00DD773D"/>
    <w:rsid w:val="00DE0796"/>
    <w:rsid w:val="00DE0FEA"/>
    <w:rsid w:val="00DE17D0"/>
    <w:rsid w:val="00DE2250"/>
    <w:rsid w:val="00DE2481"/>
    <w:rsid w:val="00DE567A"/>
    <w:rsid w:val="00DE65AB"/>
    <w:rsid w:val="00DF07A5"/>
    <w:rsid w:val="00DF1BFA"/>
    <w:rsid w:val="00DF342D"/>
    <w:rsid w:val="00DF397E"/>
    <w:rsid w:val="00E003D0"/>
    <w:rsid w:val="00E02211"/>
    <w:rsid w:val="00E02E4F"/>
    <w:rsid w:val="00E04664"/>
    <w:rsid w:val="00E04820"/>
    <w:rsid w:val="00E06E65"/>
    <w:rsid w:val="00E07CD7"/>
    <w:rsid w:val="00E108E1"/>
    <w:rsid w:val="00E11A9B"/>
    <w:rsid w:val="00E1210B"/>
    <w:rsid w:val="00E140D0"/>
    <w:rsid w:val="00E1588F"/>
    <w:rsid w:val="00E166D1"/>
    <w:rsid w:val="00E213E1"/>
    <w:rsid w:val="00E22A89"/>
    <w:rsid w:val="00E23668"/>
    <w:rsid w:val="00E241BC"/>
    <w:rsid w:val="00E257BC"/>
    <w:rsid w:val="00E258EF"/>
    <w:rsid w:val="00E268AD"/>
    <w:rsid w:val="00E268F9"/>
    <w:rsid w:val="00E3359D"/>
    <w:rsid w:val="00E362A4"/>
    <w:rsid w:val="00E366BD"/>
    <w:rsid w:val="00E37117"/>
    <w:rsid w:val="00E37FC5"/>
    <w:rsid w:val="00E4240C"/>
    <w:rsid w:val="00E434AC"/>
    <w:rsid w:val="00E44F4E"/>
    <w:rsid w:val="00E475CA"/>
    <w:rsid w:val="00E5007E"/>
    <w:rsid w:val="00E51BA3"/>
    <w:rsid w:val="00E5480C"/>
    <w:rsid w:val="00E561EC"/>
    <w:rsid w:val="00E571C1"/>
    <w:rsid w:val="00E57AF8"/>
    <w:rsid w:val="00E626F1"/>
    <w:rsid w:val="00E64F20"/>
    <w:rsid w:val="00E672E2"/>
    <w:rsid w:val="00E70B43"/>
    <w:rsid w:val="00E71962"/>
    <w:rsid w:val="00E71DD3"/>
    <w:rsid w:val="00E75FC3"/>
    <w:rsid w:val="00E76CAA"/>
    <w:rsid w:val="00E77FB1"/>
    <w:rsid w:val="00E80A11"/>
    <w:rsid w:val="00E83B3B"/>
    <w:rsid w:val="00E83BC4"/>
    <w:rsid w:val="00E87DF4"/>
    <w:rsid w:val="00E92EE4"/>
    <w:rsid w:val="00E93095"/>
    <w:rsid w:val="00E967F4"/>
    <w:rsid w:val="00E96918"/>
    <w:rsid w:val="00E97471"/>
    <w:rsid w:val="00EA03A8"/>
    <w:rsid w:val="00EA0593"/>
    <w:rsid w:val="00EA25DD"/>
    <w:rsid w:val="00EA28DD"/>
    <w:rsid w:val="00EA3165"/>
    <w:rsid w:val="00EA6C21"/>
    <w:rsid w:val="00EA7ED9"/>
    <w:rsid w:val="00EB0D16"/>
    <w:rsid w:val="00EB2950"/>
    <w:rsid w:val="00EB31CB"/>
    <w:rsid w:val="00EB3BB8"/>
    <w:rsid w:val="00EB5926"/>
    <w:rsid w:val="00EB605B"/>
    <w:rsid w:val="00EB6E5F"/>
    <w:rsid w:val="00EC0B93"/>
    <w:rsid w:val="00EC19D5"/>
    <w:rsid w:val="00EC3CE3"/>
    <w:rsid w:val="00EC4A95"/>
    <w:rsid w:val="00EC6213"/>
    <w:rsid w:val="00EC65B8"/>
    <w:rsid w:val="00ED0B33"/>
    <w:rsid w:val="00ED1ACE"/>
    <w:rsid w:val="00ED2131"/>
    <w:rsid w:val="00ED2A46"/>
    <w:rsid w:val="00ED3C05"/>
    <w:rsid w:val="00ED5C53"/>
    <w:rsid w:val="00ED6210"/>
    <w:rsid w:val="00ED6891"/>
    <w:rsid w:val="00ED7BD6"/>
    <w:rsid w:val="00EE1C9E"/>
    <w:rsid w:val="00EE2282"/>
    <w:rsid w:val="00EE2939"/>
    <w:rsid w:val="00EE3169"/>
    <w:rsid w:val="00EE33FF"/>
    <w:rsid w:val="00EE4ACF"/>
    <w:rsid w:val="00EE53B8"/>
    <w:rsid w:val="00EE6C85"/>
    <w:rsid w:val="00EE6F85"/>
    <w:rsid w:val="00EE6FEF"/>
    <w:rsid w:val="00EF0922"/>
    <w:rsid w:val="00EF1F5E"/>
    <w:rsid w:val="00EF3A43"/>
    <w:rsid w:val="00EF5180"/>
    <w:rsid w:val="00EF5D77"/>
    <w:rsid w:val="00EF7753"/>
    <w:rsid w:val="00F03585"/>
    <w:rsid w:val="00F03CAF"/>
    <w:rsid w:val="00F054C2"/>
    <w:rsid w:val="00F06BC8"/>
    <w:rsid w:val="00F0778F"/>
    <w:rsid w:val="00F10DAC"/>
    <w:rsid w:val="00F11EE0"/>
    <w:rsid w:val="00F15497"/>
    <w:rsid w:val="00F158F1"/>
    <w:rsid w:val="00F17B55"/>
    <w:rsid w:val="00F21CB9"/>
    <w:rsid w:val="00F22505"/>
    <w:rsid w:val="00F240D7"/>
    <w:rsid w:val="00F24859"/>
    <w:rsid w:val="00F25341"/>
    <w:rsid w:val="00F25A6E"/>
    <w:rsid w:val="00F25CFD"/>
    <w:rsid w:val="00F26AD3"/>
    <w:rsid w:val="00F278D0"/>
    <w:rsid w:val="00F31138"/>
    <w:rsid w:val="00F332E4"/>
    <w:rsid w:val="00F33425"/>
    <w:rsid w:val="00F35219"/>
    <w:rsid w:val="00F35253"/>
    <w:rsid w:val="00F407A5"/>
    <w:rsid w:val="00F40B3E"/>
    <w:rsid w:val="00F40D2C"/>
    <w:rsid w:val="00F40E0D"/>
    <w:rsid w:val="00F4107E"/>
    <w:rsid w:val="00F4202C"/>
    <w:rsid w:val="00F4308A"/>
    <w:rsid w:val="00F43B9C"/>
    <w:rsid w:val="00F44BDF"/>
    <w:rsid w:val="00F44E8B"/>
    <w:rsid w:val="00F51268"/>
    <w:rsid w:val="00F525DE"/>
    <w:rsid w:val="00F55D7A"/>
    <w:rsid w:val="00F568D3"/>
    <w:rsid w:val="00F5789C"/>
    <w:rsid w:val="00F62D26"/>
    <w:rsid w:val="00F71044"/>
    <w:rsid w:val="00F711E5"/>
    <w:rsid w:val="00F712D0"/>
    <w:rsid w:val="00F74970"/>
    <w:rsid w:val="00F74D33"/>
    <w:rsid w:val="00F75C5D"/>
    <w:rsid w:val="00F80155"/>
    <w:rsid w:val="00F81247"/>
    <w:rsid w:val="00F85A1F"/>
    <w:rsid w:val="00F869AA"/>
    <w:rsid w:val="00F86B3F"/>
    <w:rsid w:val="00F86B8F"/>
    <w:rsid w:val="00F91DCD"/>
    <w:rsid w:val="00F92EC3"/>
    <w:rsid w:val="00F93D5D"/>
    <w:rsid w:val="00F93D9B"/>
    <w:rsid w:val="00F96298"/>
    <w:rsid w:val="00F97A29"/>
    <w:rsid w:val="00F97D88"/>
    <w:rsid w:val="00FA0F6D"/>
    <w:rsid w:val="00FA2427"/>
    <w:rsid w:val="00FA2616"/>
    <w:rsid w:val="00FA4DB1"/>
    <w:rsid w:val="00FA61EE"/>
    <w:rsid w:val="00FA6A72"/>
    <w:rsid w:val="00FB01D3"/>
    <w:rsid w:val="00FB2DBB"/>
    <w:rsid w:val="00FB3DE3"/>
    <w:rsid w:val="00FB40FD"/>
    <w:rsid w:val="00FB4142"/>
    <w:rsid w:val="00FB5956"/>
    <w:rsid w:val="00FB7D9C"/>
    <w:rsid w:val="00FC0A83"/>
    <w:rsid w:val="00FC1403"/>
    <w:rsid w:val="00FC3A19"/>
    <w:rsid w:val="00FC4DF8"/>
    <w:rsid w:val="00FC5D7A"/>
    <w:rsid w:val="00FC69BF"/>
    <w:rsid w:val="00FC6A89"/>
    <w:rsid w:val="00FD08B7"/>
    <w:rsid w:val="00FD14C5"/>
    <w:rsid w:val="00FD4251"/>
    <w:rsid w:val="00FD4C72"/>
    <w:rsid w:val="00FD55FF"/>
    <w:rsid w:val="00FD60B3"/>
    <w:rsid w:val="00FD630A"/>
    <w:rsid w:val="00FD681C"/>
    <w:rsid w:val="00FD6B02"/>
    <w:rsid w:val="00FE295D"/>
    <w:rsid w:val="00FE2DD8"/>
    <w:rsid w:val="00FE2EB3"/>
    <w:rsid w:val="00FE2F19"/>
    <w:rsid w:val="00FE3060"/>
    <w:rsid w:val="00FE6A4E"/>
    <w:rsid w:val="00FE70FF"/>
    <w:rsid w:val="00FF05B8"/>
    <w:rsid w:val="00FF1E5E"/>
    <w:rsid w:val="00FF50C8"/>
    <w:rsid w:val="00FF63CC"/>
    <w:rsid w:val="00FF75D6"/>
    <w:rsid w:val="00FF7C1B"/>
    <w:rsid w:val="012623DB"/>
    <w:rsid w:val="013FFC6C"/>
    <w:rsid w:val="018E0F0E"/>
    <w:rsid w:val="01B44E87"/>
    <w:rsid w:val="01BEFA93"/>
    <w:rsid w:val="02033C31"/>
    <w:rsid w:val="026AC708"/>
    <w:rsid w:val="02F5011D"/>
    <w:rsid w:val="032FDDFE"/>
    <w:rsid w:val="03775471"/>
    <w:rsid w:val="03C79779"/>
    <w:rsid w:val="03E8A460"/>
    <w:rsid w:val="03F54D99"/>
    <w:rsid w:val="044F8A9F"/>
    <w:rsid w:val="059F6361"/>
    <w:rsid w:val="05C91308"/>
    <w:rsid w:val="0663A316"/>
    <w:rsid w:val="06CBFE07"/>
    <w:rsid w:val="077E09A3"/>
    <w:rsid w:val="082DC222"/>
    <w:rsid w:val="086B486C"/>
    <w:rsid w:val="0889BB4D"/>
    <w:rsid w:val="09200324"/>
    <w:rsid w:val="0A57ACE7"/>
    <w:rsid w:val="0AE936C1"/>
    <w:rsid w:val="0B9FEBDF"/>
    <w:rsid w:val="0BE1C584"/>
    <w:rsid w:val="0C6B88FB"/>
    <w:rsid w:val="0D72B421"/>
    <w:rsid w:val="0D87D0FB"/>
    <w:rsid w:val="0D9FA370"/>
    <w:rsid w:val="0DE41BDF"/>
    <w:rsid w:val="0E0C5672"/>
    <w:rsid w:val="0E51338A"/>
    <w:rsid w:val="0EA46C64"/>
    <w:rsid w:val="0ED1610F"/>
    <w:rsid w:val="0F604E86"/>
    <w:rsid w:val="1010C94B"/>
    <w:rsid w:val="1053E7CB"/>
    <w:rsid w:val="11550174"/>
    <w:rsid w:val="117670A3"/>
    <w:rsid w:val="117F8E69"/>
    <w:rsid w:val="11B4298A"/>
    <w:rsid w:val="1213AEC8"/>
    <w:rsid w:val="121FDE36"/>
    <w:rsid w:val="1229764C"/>
    <w:rsid w:val="12528B65"/>
    <w:rsid w:val="12A63148"/>
    <w:rsid w:val="13315AE0"/>
    <w:rsid w:val="1386D2F0"/>
    <w:rsid w:val="13BFFC2E"/>
    <w:rsid w:val="145C33F1"/>
    <w:rsid w:val="1461528B"/>
    <w:rsid w:val="147024B8"/>
    <w:rsid w:val="14FBB120"/>
    <w:rsid w:val="15E75EB5"/>
    <w:rsid w:val="16090901"/>
    <w:rsid w:val="17EA7EBE"/>
    <w:rsid w:val="1893D468"/>
    <w:rsid w:val="18C73F58"/>
    <w:rsid w:val="18F166BB"/>
    <w:rsid w:val="199166EB"/>
    <w:rsid w:val="19CDB201"/>
    <w:rsid w:val="19DF13C6"/>
    <w:rsid w:val="1A0A2DF2"/>
    <w:rsid w:val="1A64E30C"/>
    <w:rsid w:val="1AC351C7"/>
    <w:rsid w:val="1ACDCB93"/>
    <w:rsid w:val="1B10AC8E"/>
    <w:rsid w:val="1B55D6E7"/>
    <w:rsid w:val="1B6EC0FC"/>
    <w:rsid w:val="1B904257"/>
    <w:rsid w:val="1C3FAFFE"/>
    <w:rsid w:val="1C5B2123"/>
    <w:rsid w:val="1C6DB456"/>
    <w:rsid w:val="1C74AE8D"/>
    <w:rsid w:val="1C7E0D56"/>
    <w:rsid w:val="1CA50A9E"/>
    <w:rsid w:val="1D0814A6"/>
    <w:rsid w:val="1D96B953"/>
    <w:rsid w:val="1DC0E892"/>
    <w:rsid w:val="1DE2A39C"/>
    <w:rsid w:val="1E7C532F"/>
    <w:rsid w:val="1EAA614D"/>
    <w:rsid w:val="1FD99677"/>
    <w:rsid w:val="2097322C"/>
    <w:rsid w:val="20CDFC1D"/>
    <w:rsid w:val="218691C8"/>
    <w:rsid w:val="21CE4682"/>
    <w:rsid w:val="22E6220E"/>
    <w:rsid w:val="2342082A"/>
    <w:rsid w:val="2356AEB8"/>
    <w:rsid w:val="23605A05"/>
    <w:rsid w:val="23775FAA"/>
    <w:rsid w:val="23C1A4F2"/>
    <w:rsid w:val="23EB13D6"/>
    <w:rsid w:val="2484A388"/>
    <w:rsid w:val="24959092"/>
    <w:rsid w:val="24C0A2B9"/>
    <w:rsid w:val="24F29DEB"/>
    <w:rsid w:val="24FA0B9A"/>
    <w:rsid w:val="253BB08F"/>
    <w:rsid w:val="25DFB506"/>
    <w:rsid w:val="26D5C73B"/>
    <w:rsid w:val="2704F88C"/>
    <w:rsid w:val="2729A3E0"/>
    <w:rsid w:val="275AB611"/>
    <w:rsid w:val="276040FB"/>
    <w:rsid w:val="279519D9"/>
    <w:rsid w:val="2803137A"/>
    <w:rsid w:val="28290B52"/>
    <w:rsid w:val="283467B6"/>
    <w:rsid w:val="288BF007"/>
    <w:rsid w:val="28955A1B"/>
    <w:rsid w:val="291C68BB"/>
    <w:rsid w:val="294653F4"/>
    <w:rsid w:val="29D68F7B"/>
    <w:rsid w:val="2A204ACB"/>
    <w:rsid w:val="2A21A66B"/>
    <w:rsid w:val="2A316823"/>
    <w:rsid w:val="2A533EAD"/>
    <w:rsid w:val="2ADCC433"/>
    <w:rsid w:val="2B14F95D"/>
    <w:rsid w:val="2D0EF5DE"/>
    <w:rsid w:val="2D20E79A"/>
    <w:rsid w:val="2D3C7488"/>
    <w:rsid w:val="2E03DD48"/>
    <w:rsid w:val="2E7B7D74"/>
    <w:rsid w:val="2E7BC06E"/>
    <w:rsid w:val="2F48C4D7"/>
    <w:rsid w:val="3086329D"/>
    <w:rsid w:val="30BE1EFF"/>
    <w:rsid w:val="3275BF32"/>
    <w:rsid w:val="32F337D7"/>
    <w:rsid w:val="334D20F1"/>
    <w:rsid w:val="33641693"/>
    <w:rsid w:val="33A546CF"/>
    <w:rsid w:val="33B168D8"/>
    <w:rsid w:val="34093CF3"/>
    <w:rsid w:val="34813CEE"/>
    <w:rsid w:val="34FFE6F4"/>
    <w:rsid w:val="3532BD76"/>
    <w:rsid w:val="35865E91"/>
    <w:rsid w:val="35E8055B"/>
    <w:rsid w:val="35F127F3"/>
    <w:rsid w:val="36B23B9F"/>
    <w:rsid w:val="37075DF3"/>
    <w:rsid w:val="375A917F"/>
    <w:rsid w:val="381FDFB9"/>
    <w:rsid w:val="389E5CE2"/>
    <w:rsid w:val="38FACEF0"/>
    <w:rsid w:val="39FE17D4"/>
    <w:rsid w:val="3A49B2DC"/>
    <w:rsid w:val="3AA3622D"/>
    <w:rsid w:val="3BE2AC62"/>
    <w:rsid w:val="3C591FD3"/>
    <w:rsid w:val="3CEB200B"/>
    <w:rsid w:val="3D2505E0"/>
    <w:rsid w:val="3D7C6F07"/>
    <w:rsid w:val="3DC46362"/>
    <w:rsid w:val="3E116F4F"/>
    <w:rsid w:val="3E4B8E27"/>
    <w:rsid w:val="3E4D9705"/>
    <w:rsid w:val="3E8B7F5C"/>
    <w:rsid w:val="3FC7E0DA"/>
    <w:rsid w:val="3FC86596"/>
    <w:rsid w:val="40A06EA1"/>
    <w:rsid w:val="40C7D8EC"/>
    <w:rsid w:val="40F089C8"/>
    <w:rsid w:val="41749184"/>
    <w:rsid w:val="41C41B9D"/>
    <w:rsid w:val="41F8EFEC"/>
    <w:rsid w:val="427985CA"/>
    <w:rsid w:val="4306A6F1"/>
    <w:rsid w:val="43667D92"/>
    <w:rsid w:val="446E3021"/>
    <w:rsid w:val="44BA7DB5"/>
    <w:rsid w:val="44F59951"/>
    <w:rsid w:val="45BAEC5B"/>
    <w:rsid w:val="45BF564C"/>
    <w:rsid w:val="4623DAB8"/>
    <w:rsid w:val="46EA5487"/>
    <w:rsid w:val="46FDEAB3"/>
    <w:rsid w:val="476C3B76"/>
    <w:rsid w:val="4781B4DA"/>
    <w:rsid w:val="47CE1C53"/>
    <w:rsid w:val="47CFC4BA"/>
    <w:rsid w:val="47DB542E"/>
    <w:rsid w:val="4846C671"/>
    <w:rsid w:val="484EAD75"/>
    <w:rsid w:val="487FAAFD"/>
    <w:rsid w:val="48B43FBA"/>
    <w:rsid w:val="48D3AAFE"/>
    <w:rsid w:val="48E97B2B"/>
    <w:rsid w:val="498B6A42"/>
    <w:rsid w:val="49D6CE0C"/>
    <w:rsid w:val="49F0641A"/>
    <w:rsid w:val="4A27B814"/>
    <w:rsid w:val="4AD1675F"/>
    <w:rsid w:val="4B52054D"/>
    <w:rsid w:val="4C7C04CD"/>
    <w:rsid w:val="4CF0A2E4"/>
    <w:rsid w:val="4D40944F"/>
    <w:rsid w:val="4D8C916B"/>
    <w:rsid w:val="4DBCA1A6"/>
    <w:rsid w:val="4E2990F9"/>
    <w:rsid w:val="4E538AF8"/>
    <w:rsid w:val="4F12A6C9"/>
    <w:rsid w:val="4F55BFAB"/>
    <w:rsid w:val="502317CC"/>
    <w:rsid w:val="5035A832"/>
    <w:rsid w:val="50360146"/>
    <w:rsid w:val="50DEADCC"/>
    <w:rsid w:val="50F56496"/>
    <w:rsid w:val="5108E0A3"/>
    <w:rsid w:val="518465B2"/>
    <w:rsid w:val="51D6C0F0"/>
    <w:rsid w:val="5290F284"/>
    <w:rsid w:val="53C42E95"/>
    <w:rsid w:val="53D99DEA"/>
    <w:rsid w:val="53DB9CEF"/>
    <w:rsid w:val="543A532D"/>
    <w:rsid w:val="5466FBA4"/>
    <w:rsid w:val="54901BED"/>
    <w:rsid w:val="54B58031"/>
    <w:rsid w:val="54FF75F5"/>
    <w:rsid w:val="550CD3DE"/>
    <w:rsid w:val="55125A22"/>
    <w:rsid w:val="55444586"/>
    <w:rsid w:val="556EA5ED"/>
    <w:rsid w:val="55AFC40D"/>
    <w:rsid w:val="55FCF217"/>
    <w:rsid w:val="56098237"/>
    <w:rsid w:val="5691A0CD"/>
    <w:rsid w:val="5693F521"/>
    <w:rsid w:val="56B52140"/>
    <w:rsid w:val="578615C2"/>
    <w:rsid w:val="5796B26B"/>
    <w:rsid w:val="579CAD7D"/>
    <w:rsid w:val="57E1706C"/>
    <w:rsid w:val="584B4B63"/>
    <w:rsid w:val="58CB4003"/>
    <w:rsid w:val="58D8C57A"/>
    <w:rsid w:val="596740AD"/>
    <w:rsid w:val="597470EE"/>
    <w:rsid w:val="59DF92FE"/>
    <w:rsid w:val="5A2ECA57"/>
    <w:rsid w:val="5A9EEC52"/>
    <w:rsid w:val="5AA4EF71"/>
    <w:rsid w:val="5AB9C8D4"/>
    <w:rsid w:val="5ABD14CB"/>
    <w:rsid w:val="5AD01541"/>
    <w:rsid w:val="5B344D8B"/>
    <w:rsid w:val="5BB812EA"/>
    <w:rsid w:val="5C0BF222"/>
    <w:rsid w:val="5C4116B0"/>
    <w:rsid w:val="5D16640C"/>
    <w:rsid w:val="5D1BD8DE"/>
    <w:rsid w:val="5D70BCE3"/>
    <w:rsid w:val="5D81DB6F"/>
    <w:rsid w:val="5DFAD9C3"/>
    <w:rsid w:val="5E075817"/>
    <w:rsid w:val="5E7B9FED"/>
    <w:rsid w:val="5E7FB56F"/>
    <w:rsid w:val="5E910AFB"/>
    <w:rsid w:val="5EA26222"/>
    <w:rsid w:val="5EC74189"/>
    <w:rsid w:val="5F03F38F"/>
    <w:rsid w:val="5F05604D"/>
    <w:rsid w:val="5F1BCE89"/>
    <w:rsid w:val="5F483DF5"/>
    <w:rsid w:val="5F597E6F"/>
    <w:rsid w:val="5FAF997B"/>
    <w:rsid w:val="5FC324A1"/>
    <w:rsid w:val="601826EA"/>
    <w:rsid w:val="604DACD0"/>
    <w:rsid w:val="609B8AB0"/>
    <w:rsid w:val="60E04B65"/>
    <w:rsid w:val="6116B1CD"/>
    <w:rsid w:val="61342CB4"/>
    <w:rsid w:val="614379A4"/>
    <w:rsid w:val="61519C1C"/>
    <w:rsid w:val="61F11633"/>
    <w:rsid w:val="62079EF3"/>
    <w:rsid w:val="62324B98"/>
    <w:rsid w:val="624B27CA"/>
    <w:rsid w:val="627B7237"/>
    <w:rsid w:val="62B92389"/>
    <w:rsid w:val="630FAD98"/>
    <w:rsid w:val="63435730"/>
    <w:rsid w:val="63997CFB"/>
    <w:rsid w:val="64E41586"/>
    <w:rsid w:val="64EEB60A"/>
    <w:rsid w:val="6568FCD5"/>
    <w:rsid w:val="65874EDF"/>
    <w:rsid w:val="65B5B8DD"/>
    <w:rsid w:val="65D86553"/>
    <w:rsid w:val="65FC22A6"/>
    <w:rsid w:val="66612B74"/>
    <w:rsid w:val="667FB1A1"/>
    <w:rsid w:val="66EC8D9E"/>
    <w:rsid w:val="6708CD08"/>
    <w:rsid w:val="676DB725"/>
    <w:rsid w:val="6792EA75"/>
    <w:rsid w:val="67D1950F"/>
    <w:rsid w:val="68164058"/>
    <w:rsid w:val="687E0533"/>
    <w:rsid w:val="68895B34"/>
    <w:rsid w:val="688F3616"/>
    <w:rsid w:val="68AC3F12"/>
    <w:rsid w:val="68BB0AD4"/>
    <w:rsid w:val="690E65F2"/>
    <w:rsid w:val="695C107E"/>
    <w:rsid w:val="69AB4B1A"/>
    <w:rsid w:val="6A8E8D5A"/>
    <w:rsid w:val="6ABD698A"/>
    <w:rsid w:val="6B2D6D12"/>
    <w:rsid w:val="6B69D3E5"/>
    <w:rsid w:val="6B6E5DA9"/>
    <w:rsid w:val="6B878C5F"/>
    <w:rsid w:val="6BD06433"/>
    <w:rsid w:val="6CF41F48"/>
    <w:rsid w:val="6D7EFEF8"/>
    <w:rsid w:val="6DE894C0"/>
    <w:rsid w:val="6E40309A"/>
    <w:rsid w:val="6E8D1BF4"/>
    <w:rsid w:val="6EC4D6FC"/>
    <w:rsid w:val="6F268089"/>
    <w:rsid w:val="6F3F5706"/>
    <w:rsid w:val="6F846DD5"/>
    <w:rsid w:val="6FABCBA0"/>
    <w:rsid w:val="6FC6E769"/>
    <w:rsid w:val="6FFA57C3"/>
    <w:rsid w:val="7018AE75"/>
    <w:rsid w:val="702991BA"/>
    <w:rsid w:val="70389025"/>
    <w:rsid w:val="7042B755"/>
    <w:rsid w:val="709686F1"/>
    <w:rsid w:val="70F7500F"/>
    <w:rsid w:val="71C542CC"/>
    <w:rsid w:val="7214EFDF"/>
    <w:rsid w:val="72789BF8"/>
    <w:rsid w:val="72E8A27A"/>
    <w:rsid w:val="739E1A2A"/>
    <w:rsid w:val="753A1D16"/>
    <w:rsid w:val="75B4A204"/>
    <w:rsid w:val="75FA1E29"/>
    <w:rsid w:val="76028DF5"/>
    <w:rsid w:val="7614CEEF"/>
    <w:rsid w:val="76CF6631"/>
    <w:rsid w:val="76F085D2"/>
    <w:rsid w:val="7711ED58"/>
    <w:rsid w:val="77553A02"/>
    <w:rsid w:val="7757E172"/>
    <w:rsid w:val="7773B86C"/>
    <w:rsid w:val="778641DB"/>
    <w:rsid w:val="77CAAF75"/>
    <w:rsid w:val="783FB583"/>
    <w:rsid w:val="78970502"/>
    <w:rsid w:val="78B1692F"/>
    <w:rsid w:val="79390530"/>
    <w:rsid w:val="798B443E"/>
    <w:rsid w:val="7A2CC1D6"/>
    <w:rsid w:val="7A9D0A3E"/>
    <w:rsid w:val="7AB0F08D"/>
    <w:rsid w:val="7B1FB168"/>
    <w:rsid w:val="7B2CC040"/>
    <w:rsid w:val="7B3E7A8F"/>
    <w:rsid w:val="7BB2A13A"/>
    <w:rsid w:val="7BD3FD17"/>
    <w:rsid w:val="7C081896"/>
    <w:rsid w:val="7C8B9686"/>
    <w:rsid w:val="7C9F9AA2"/>
    <w:rsid w:val="7CA40B41"/>
    <w:rsid w:val="7CD27A6C"/>
    <w:rsid w:val="7D1C511F"/>
    <w:rsid w:val="7D910C58"/>
    <w:rsid w:val="7EFF6F54"/>
    <w:rsid w:val="7F87075A"/>
    <w:rsid w:val="7FCA8114"/>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A0E4AB"/>
  <w15:chartTrackingRefBased/>
  <w15:docId w15:val="{0FFCFDDC-081E-474C-9CE7-51BDDE870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SG"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uiPriority="20" w:qFormat="1"/>
    <w:lsdException w:name="Plain Text" w:uiPriority="99"/>
    <w:lsdException w:name="Normal (Web)" w:uiPriority="99"/>
    <w:lsdException w:name="HTML Definition"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7AB0F08D"/>
    <w:rPr>
      <w:sz w:val="24"/>
      <w:szCs w:val="24"/>
      <w:lang w:val="en-US"/>
    </w:rPr>
  </w:style>
  <w:style w:type="paragraph" w:styleId="Heading1">
    <w:name w:val="heading 1"/>
    <w:basedOn w:val="Normal"/>
    <w:next w:val="Normal"/>
    <w:uiPriority w:val="9"/>
    <w:qFormat/>
    <w:rsid w:val="7AB0F08D"/>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uiPriority w:val="9"/>
    <w:unhideWhenUsed/>
    <w:qFormat/>
    <w:rsid w:val="7AB0F08D"/>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uiPriority w:val="9"/>
    <w:unhideWhenUsed/>
    <w:qFormat/>
    <w:rsid w:val="7AB0F08D"/>
    <w:pPr>
      <w:keepNext/>
      <w:keepLines/>
      <w:spacing w:before="40"/>
      <w:outlineLvl w:val="2"/>
    </w:pPr>
    <w:rPr>
      <w:rFonts w:asciiTheme="majorHAnsi" w:eastAsiaTheme="majorEastAsia" w:hAnsiTheme="majorHAnsi" w:cstheme="majorBidi"/>
      <w:color w:val="1F4D78"/>
    </w:rPr>
  </w:style>
  <w:style w:type="paragraph" w:styleId="Heading4">
    <w:name w:val="heading 4"/>
    <w:basedOn w:val="Normal"/>
    <w:next w:val="Normal"/>
    <w:uiPriority w:val="9"/>
    <w:unhideWhenUsed/>
    <w:qFormat/>
    <w:rsid w:val="7AB0F08D"/>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uiPriority w:val="9"/>
    <w:unhideWhenUsed/>
    <w:qFormat/>
    <w:rsid w:val="7AB0F08D"/>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uiPriority w:val="9"/>
    <w:unhideWhenUsed/>
    <w:qFormat/>
    <w:rsid w:val="7AB0F08D"/>
    <w:pPr>
      <w:keepNext/>
      <w:keepLines/>
      <w:spacing w:before="40"/>
      <w:outlineLvl w:val="5"/>
    </w:pPr>
    <w:rPr>
      <w:rFonts w:asciiTheme="majorHAnsi" w:eastAsiaTheme="majorEastAsia" w:hAnsiTheme="majorHAnsi" w:cstheme="majorBidi"/>
      <w:color w:val="1F4D78"/>
    </w:rPr>
  </w:style>
  <w:style w:type="paragraph" w:styleId="Heading7">
    <w:name w:val="heading 7"/>
    <w:basedOn w:val="Normal"/>
    <w:next w:val="Normal"/>
    <w:uiPriority w:val="9"/>
    <w:unhideWhenUsed/>
    <w:qFormat/>
    <w:rsid w:val="7AB0F08D"/>
    <w:pPr>
      <w:keepNext/>
      <w:keepLines/>
      <w:spacing w:before="40"/>
      <w:outlineLvl w:val="6"/>
    </w:pPr>
    <w:rPr>
      <w:rFonts w:asciiTheme="majorHAnsi" w:eastAsiaTheme="majorEastAsia" w:hAnsiTheme="majorHAnsi" w:cstheme="majorBidi"/>
      <w:i/>
      <w:iCs/>
      <w:color w:val="1F4D78"/>
    </w:rPr>
  </w:style>
  <w:style w:type="paragraph" w:styleId="Heading8">
    <w:name w:val="heading 8"/>
    <w:basedOn w:val="Normal"/>
    <w:next w:val="Normal"/>
    <w:uiPriority w:val="9"/>
    <w:unhideWhenUsed/>
    <w:qFormat/>
    <w:rsid w:val="7AB0F08D"/>
    <w:pPr>
      <w:keepNext/>
      <w:keepLines/>
      <w:spacing w:before="40"/>
      <w:outlineLvl w:val="7"/>
    </w:pPr>
    <w:rPr>
      <w:rFonts w:asciiTheme="majorHAnsi" w:eastAsiaTheme="majorEastAsia" w:hAnsiTheme="majorHAnsi" w:cstheme="majorBidi"/>
      <w:color w:val="272727"/>
      <w:sz w:val="21"/>
      <w:szCs w:val="21"/>
    </w:rPr>
  </w:style>
  <w:style w:type="paragraph" w:styleId="Heading9">
    <w:name w:val="heading 9"/>
    <w:basedOn w:val="Normal"/>
    <w:next w:val="Normal"/>
    <w:uiPriority w:val="9"/>
    <w:unhideWhenUsed/>
    <w:qFormat/>
    <w:rsid w:val="7AB0F08D"/>
    <w:pPr>
      <w:keepNext/>
      <w:keepLines/>
      <w:spacing w:before="4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qFormat/>
    <w:rsid w:val="00B92907"/>
    <w:rPr>
      <w:b/>
      <w:bCs/>
    </w:rPr>
  </w:style>
  <w:style w:type="character" w:styleId="Emphasis">
    <w:name w:val="Emphasis"/>
    <w:uiPriority w:val="20"/>
    <w:qFormat/>
    <w:rsid w:val="00B92907"/>
    <w:rPr>
      <w:i/>
      <w:iCs/>
    </w:rPr>
  </w:style>
  <w:style w:type="character" w:styleId="Hyperlink">
    <w:name w:val="Hyperlink"/>
    <w:uiPriority w:val="99"/>
    <w:rsid w:val="00B92907"/>
    <w:rPr>
      <w:color w:val="0000FF"/>
      <w:u w:val="single"/>
    </w:rPr>
  </w:style>
  <w:style w:type="paragraph" w:customStyle="1" w:styleId="Default">
    <w:name w:val="Default"/>
    <w:rsid w:val="005762A9"/>
    <w:pPr>
      <w:widowControl w:val="0"/>
      <w:autoSpaceDE w:val="0"/>
      <w:autoSpaceDN w:val="0"/>
      <w:adjustRightInd w:val="0"/>
    </w:pPr>
    <w:rPr>
      <w:rFonts w:ascii="Times" w:hAnsi="Times" w:cs="Times"/>
      <w:color w:val="000000"/>
      <w:sz w:val="24"/>
      <w:szCs w:val="24"/>
      <w:lang w:val="en-US"/>
    </w:rPr>
  </w:style>
  <w:style w:type="character" w:customStyle="1" w:styleId="content1">
    <w:name w:val="content1"/>
    <w:rsid w:val="00184933"/>
    <w:rPr>
      <w:sz w:val="24"/>
      <w:szCs w:val="24"/>
    </w:rPr>
  </w:style>
  <w:style w:type="paragraph" w:styleId="NormalWeb">
    <w:name w:val="Normal (Web)"/>
    <w:basedOn w:val="Normal"/>
    <w:uiPriority w:val="99"/>
    <w:rsid w:val="7AB0F08D"/>
  </w:style>
  <w:style w:type="paragraph" w:styleId="BodyText">
    <w:name w:val="Body Text"/>
    <w:basedOn w:val="Normal"/>
    <w:link w:val="BodyTextChar"/>
    <w:uiPriority w:val="1"/>
    <w:rsid w:val="7AB0F08D"/>
    <w:pPr>
      <w:spacing w:before="240"/>
      <w:ind w:left="720"/>
      <w:jc w:val="both"/>
    </w:pPr>
    <w:rPr>
      <w:rFonts w:eastAsia="SimHei"/>
      <w:lang w:eastAsia="en-GB"/>
    </w:rPr>
  </w:style>
  <w:style w:type="character" w:customStyle="1" w:styleId="BodyTextChar">
    <w:name w:val="Body Text Char"/>
    <w:link w:val="BodyText"/>
    <w:locked/>
    <w:rsid w:val="00061856"/>
    <w:rPr>
      <w:rFonts w:eastAsia="SimHei"/>
      <w:sz w:val="24"/>
      <w:lang w:val="en-US" w:eastAsia="en-GB" w:bidi="ar-SA"/>
    </w:rPr>
  </w:style>
  <w:style w:type="character" w:customStyle="1" w:styleId="apple-style-span">
    <w:name w:val="apple-style-span"/>
    <w:basedOn w:val="DefaultParagraphFont"/>
    <w:rsid w:val="00DB3466"/>
  </w:style>
  <w:style w:type="paragraph" w:styleId="ListParagraph">
    <w:name w:val="List Paragraph"/>
    <w:basedOn w:val="Normal"/>
    <w:uiPriority w:val="34"/>
    <w:qFormat/>
    <w:rsid w:val="7AB0F08D"/>
    <w:pPr>
      <w:ind w:left="720"/>
    </w:pPr>
    <w:rPr>
      <w:rFonts w:ascii="Calibri" w:hAnsi="Calibri"/>
      <w:sz w:val="22"/>
      <w:szCs w:val="22"/>
    </w:rPr>
  </w:style>
  <w:style w:type="paragraph" w:styleId="PlainText">
    <w:name w:val="Plain Text"/>
    <w:basedOn w:val="Normal"/>
    <w:link w:val="PlainTextChar"/>
    <w:uiPriority w:val="99"/>
    <w:unhideWhenUsed/>
    <w:rsid w:val="7AB0F08D"/>
    <w:rPr>
      <w:rFonts w:ascii="Calibri" w:hAnsi="Calibri" w:cs="Consolas"/>
      <w:sz w:val="22"/>
      <w:szCs w:val="22"/>
    </w:rPr>
  </w:style>
  <w:style w:type="character" w:customStyle="1" w:styleId="PlainTextChar">
    <w:name w:val="Plain Text Char"/>
    <w:link w:val="PlainText"/>
    <w:uiPriority w:val="99"/>
    <w:rsid w:val="00945B0A"/>
    <w:rPr>
      <w:rFonts w:ascii="Calibri" w:hAnsi="Calibri" w:cs="Consolas"/>
      <w:sz w:val="22"/>
      <w:szCs w:val="21"/>
    </w:rPr>
  </w:style>
  <w:style w:type="paragraph" w:styleId="BalloonText">
    <w:name w:val="Balloon Text"/>
    <w:basedOn w:val="Normal"/>
    <w:link w:val="BalloonTextChar"/>
    <w:uiPriority w:val="1"/>
    <w:rsid w:val="7AB0F08D"/>
    <w:rPr>
      <w:rFonts w:ascii="Tahoma" w:hAnsi="Tahoma" w:cs="Tahoma"/>
      <w:sz w:val="16"/>
      <w:szCs w:val="16"/>
    </w:rPr>
  </w:style>
  <w:style w:type="character" w:customStyle="1" w:styleId="BalloonTextChar">
    <w:name w:val="Balloon Text Char"/>
    <w:link w:val="BalloonText"/>
    <w:rsid w:val="002F664C"/>
    <w:rPr>
      <w:rFonts w:ascii="Tahoma" w:hAnsi="Tahoma" w:cs="Tahoma"/>
      <w:sz w:val="16"/>
      <w:szCs w:val="16"/>
    </w:rPr>
  </w:style>
  <w:style w:type="character" w:customStyle="1" w:styleId="apple-converted-space">
    <w:name w:val="apple-converted-space"/>
    <w:rsid w:val="009E0B82"/>
  </w:style>
  <w:style w:type="paragraph" w:styleId="Revision">
    <w:name w:val="Revision"/>
    <w:hidden/>
    <w:uiPriority w:val="99"/>
    <w:semiHidden/>
    <w:rsid w:val="00FD681C"/>
    <w:rPr>
      <w:sz w:val="24"/>
      <w:szCs w:val="24"/>
      <w:lang w:val="en-US"/>
    </w:rPr>
  </w:style>
  <w:style w:type="paragraph" w:customStyle="1" w:styleId="font9">
    <w:name w:val="font_9"/>
    <w:basedOn w:val="Normal"/>
    <w:uiPriority w:val="1"/>
    <w:rsid w:val="7AB0F08D"/>
    <w:pPr>
      <w:spacing w:beforeAutospacing="1" w:afterAutospacing="1"/>
    </w:pPr>
    <w:rPr>
      <w:rFonts w:eastAsia="Times New Roman"/>
      <w:lang w:val="en-SG"/>
    </w:rPr>
  </w:style>
  <w:style w:type="paragraph" w:styleId="Footer">
    <w:name w:val="footer"/>
    <w:basedOn w:val="Normal"/>
    <w:link w:val="FooterChar"/>
    <w:uiPriority w:val="99"/>
    <w:rsid w:val="7AB0F08D"/>
    <w:pPr>
      <w:tabs>
        <w:tab w:val="center" w:pos="4320"/>
        <w:tab w:val="right" w:pos="8640"/>
      </w:tabs>
    </w:pPr>
  </w:style>
  <w:style w:type="character" w:customStyle="1" w:styleId="FooterChar">
    <w:name w:val="Footer Char"/>
    <w:link w:val="Footer"/>
    <w:uiPriority w:val="99"/>
    <w:rsid w:val="0014363E"/>
    <w:rPr>
      <w:sz w:val="24"/>
      <w:szCs w:val="24"/>
      <w:lang w:val="en-US"/>
    </w:rPr>
  </w:style>
  <w:style w:type="character" w:styleId="FollowedHyperlink">
    <w:name w:val="FollowedHyperlink"/>
    <w:rsid w:val="00DD767C"/>
    <w:rPr>
      <w:color w:val="954F72"/>
      <w:u w:val="single"/>
    </w:rPr>
  </w:style>
  <w:style w:type="paragraph" w:styleId="Header">
    <w:name w:val="header"/>
    <w:basedOn w:val="Normal"/>
    <w:link w:val="HeaderChar"/>
    <w:uiPriority w:val="1"/>
    <w:rsid w:val="7AB0F08D"/>
    <w:pPr>
      <w:tabs>
        <w:tab w:val="center" w:pos="4513"/>
        <w:tab w:val="right" w:pos="9026"/>
      </w:tabs>
    </w:pPr>
  </w:style>
  <w:style w:type="character" w:customStyle="1" w:styleId="HeaderChar">
    <w:name w:val="Header Char"/>
    <w:link w:val="Header"/>
    <w:rsid w:val="008D2C7D"/>
    <w:rPr>
      <w:sz w:val="24"/>
      <w:szCs w:val="24"/>
      <w:lang w:val="en-US"/>
    </w:rPr>
  </w:style>
  <w:style w:type="character" w:customStyle="1" w:styleId="ListLabel4">
    <w:name w:val="ListLabel 4"/>
    <w:uiPriority w:val="99"/>
    <w:rsid w:val="00AA1F89"/>
  </w:style>
  <w:style w:type="character" w:customStyle="1" w:styleId="normaltextrun">
    <w:name w:val="normaltextrun"/>
    <w:basedOn w:val="DefaultParagraphFont"/>
    <w:rsid w:val="007B305D"/>
  </w:style>
  <w:style w:type="paragraph" w:customStyle="1" w:styleId="paragraph">
    <w:name w:val="paragraph"/>
    <w:basedOn w:val="Normal"/>
    <w:uiPriority w:val="1"/>
    <w:rsid w:val="7AB0F08D"/>
    <w:pPr>
      <w:spacing w:beforeAutospacing="1" w:afterAutospacing="1"/>
    </w:pPr>
    <w:rPr>
      <w:rFonts w:eastAsia="Times New Roman"/>
      <w:lang w:val="en-SG" w:eastAsia="en-SG"/>
    </w:rPr>
  </w:style>
  <w:style w:type="character" w:customStyle="1" w:styleId="eop">
    <w:name w:val="eop"/>
    <w:basedOn w:val="DefaultParagraphFont"/>
    <w:rsid w:val="007B305D"/>
  </w:style>
  <w:style w:type="character" w:customStyle="1" w:styleId="spellingerror">
    <w:name w:val="spellingerror"/>
    <w:basedOn w:val="DefaultParagraphFont"/>
    <w:rsid w:val="007B305D"/>
  </w:style>
  <w:style w:type="character" w:customStyle="1" w:styleId="scxw237516523">
    <w:name w:val="scxw237516523"/>
    <w:basedOn w:val="DefaultParagraphFont"/>
    <w:rsid w:val="00654845"/>
  </w:style>
  <w:style w:type="character" w:customStyle="1" w:styleId="scxw97483354">
    <w:name w:val="scxw97483354"/>
    <w:basedOn w:val="DefaultParagraphFont"/>
    <w:rsid w:val="00C7741D"/>
  </w:style>
  <w:style w:type="character" w:customStyle="1" w:styleId="bcx0">
    <w:name w:val="bcx0"/>
    <w:basedOn w:val="DefaultParagraphFont"/>
    <w:rsid w:val="00C7741D"/>
  </w:style>
  <w:style w:type="character" w:customStyle="1" w:styleId="scxw250711033">
    <w:name w:val="scxw250711033"/>
    <w:basedOn w:val="DefaultParagraphFont"/>
    <w:rsid w:val="000D4869"/>
  </w:style>
  <w:style w:type="character" w:styleId="UnresolvedMention">
    <w:name w:val="Unresolved Mention"/>
    <w:basedOn w:val="DefaultParagraphFont"/>
    <w:uiPriority w:val="99"/>
    <w:semiHidden/>
    <w:unhideWhenUsed/>
    <w:rsid w:val="008B14A7"/>
    <w:rPr>
      <w:color w:val="605E5C"/>
      <w:shd w:val="clear" w:color="auto" w:fill="E1DFDD"/>
    </w:rPr>
  </w:style>
  <w:style w:type="paragraph" w:customStyle="1" w:styleId="Body">
    <w:name w:val="Body"/>
    <w:rsid w:val="00632518"/>
    <w:pPr>
      <w:pBdr>
        <w:top w:val="nil"/>
        <w:left w:val="nil"/>
        <w:bottom w:val="nil"/>
        <w:right w:val="nil"/>
        <w:between w:val="nil"/>
        <w:bar w:val="nil"/>
      </w:pBdr>
    </w:pPr>
    <w:rPr>
      <w:rFonts w:eastAsia="Arial Unicode MS" w:cs="Arial Unicode MS"/>
      <w:color w:val="000000"/>
      <w:sz w:val="24"/>
      <w:szCs w:val="24"/>
      <w:u w:color="000000"/>
      <w:bdr w:val="nil"/>
      <w:lang w:val="en-US" w:eastAsia="en-SG"/>
      <w14:textOutline w14:w="0" w14:cap="flat" w14:cmpd="sng" w14:algn="ctr">
        <w14:noFill/>
        <w14:prstDash w14:val="solid"/>
        <w14:bevel/>
      </w14:textOutline>
    </w:rPr>
  </w:style>
  <w:style w:type="character" w:styleId="CommentReference">
    <w:name w:val="annotation reference"/>
    <w:basedOn w:val="DefaultParagraphFont"/>
    <w:rsid w:val="00E87DF4"/>
    <w:rPr>
      <w:sz w:val="16"/>
      <w:szCs w:val="16"/>
    </w:rPr>
  </w:style>
  <w:style w:type="paragraph" w:styleId="CommentText">
    <w:name w:val="annotation text"/>
    <w:basedOn w:val="Normal"/>
    <w:link w:val="CommentTextChar"/>
    <w:uiPriority w:val="1"/>
    <w:rsid w:val="7AB0F08D"/>
    <w:rPr>
      <w:sz w:val="20"/>
      <w:szCs w:val="20"/>
    </w:rPr>
  </w:style>
  <w:style w:type="character" w:customStyle="1" w:styleId="CommentTextChar">
    <w:name w:val="Comment Text Char"/>
    <w:basedOn w:val="DefaultParagraphFont"/>
    <w:link w:val="CommentText"/>
    <w:rsid w:val="00E87DF4"/>
    <w:rPr>
      <w:lang w:val="en-US"/>
    </w:rPr>
  </w:style>
  <w:style w:type="paragraph" w:styleId="CommentSubject">
    <w:name w:val="annotation subject"/>
    <w:basedOn w:val="CommentText"/>
    <w:next w:val="CommentText"/>
    <w:link w:val="CommentSubjectChar"/>
    <w:semiHidden/>
    <w:unhideWhenUsed/>
    <w:rsid w:val="00E87DF4"/>
    <w:rPr>
      <w:b/>
      <w:bCs/>
    </w:rPr>
  </w:style>
  <w:style w:type="character" w:customStyle="1" w:styleId="CommentSubjectChar">
    <w:name w:val="Comment Subject Char"/>
    <w:basedOn w:val="CommentTextChar"/>
    <w:link w:val="CommentSubject"/>
    <w:semiHidden/>
    <w:rsid w:val="00E87DF4"/>
    <w:rPr>
      <w:b/>
      <w:bCs/>
      <w:lang w:val="en-US"/>
    </w:rPr>
  </w:style>
  <w:style w:type="character" w:styleId="Mention">
    <w:name w:val="Mention"/>
    <w:basedOn w:val="DefaultParagraphFont"/>
    <w:uiPriority w:val="99"/>
    <w:unhideWhenUsed/>
    <w:rsid w:val="00E87DF4"/>
    <w:rPr>
      <w:color w:val="2B579A"/>
      <w:shd w:val="clear" w:color="auto" w:fill="E1DFDD"/>
    </w:rPr>
  </w:style>
  <w:style w:type="paragraph" w:styleId="Title">
    <w:name w:val="Title"/>
    <w:basedOn w:val="Normal"/>
    <w:next w:val="Normal"/>
    <w:uiPriority w:val="10"/>
    <w:qFormat/>
    <w:rsid w:val="7AB0F08D"/>
    <w:pPr>
      <w:contextualSpacing/>
    </w:pPr>
    <w:rPr>
      <w:rFonts w:asciiTheme="majorHAnsi" w:eastAsiaTheme="majorEastAsia" w:hAnsiTheme="majorHAnsi" w:cstheme="majorBidi"/>
      <w:sz w:val="56"/>
      <w:szCs w:val="56"/>
    </w:rPr>
  </w:style>
  <w:style w:type="paragraph" w:styleId="Subtitle">
    <w:name w:val="Subtitle"/>
    <w:basedOn w:val="Normal"/>
    <w:next w:val="Normal"/>
    <w:uiPriority w:val="11"/>
    <w:qFormat/>
    <w:rsid w:val="7AB0F08D"/>
    <w:rPr>
      <w:rFonts w:eastAsiaTheme="minorEastAsia"/>
      <w:color w:val="5A5A5A"/>
    </w:rPr>
  </w:style>
  <w:style w:type="paragraph" w:styleId="Quote">
    <w:name w:val="Quote"/>
    <w:basedOn w:val="Normal"/>
    <w:next w:val="Normal"/>
    <w:uiPriority w:val="29"/>
    <w:qFormat/>
    <w:rsid w:val="7AB0F08D"/>
    <w:pPr>
      <w:spacing w:before="200"/>
      <w:ind w:left="864" w:right="864"/>
      <w:jc w:val="center"/>
    </w:pPr>
    <w:rPr>
      <w:i/>
      <w:iCs/>
      <w:color w:val="404040" w:themeColor="text1" w:themeTint="BF"/>
    </w:rPr>
  </w:style>
  <w:style w:type="paragraph" w:styleId="IntenseQuote">
    <w:name w:val="Intense Quote"/>
    <w:basedOn w:val="Normal"/>
    <w:next w:val="Normal"/>
    <w:uiPriority w:val="30"/>
    <w:qFormat/>
    <w:rsid w:val="7AB0F08D"/>
    <w:pPr>
      <w:spacing w:before="360" w:after="360"/>
      <w:ind w:left="864" w:right="864"/>
      <w:jc w:val="center"/>
    </w:pPr>
    <w:rPr>
      <w:i/>
      <w:iCs/>
      <w:color w:val="5B9BD5" w:themeColor="accent1"/>
    </w:rPr>
  </w:style>
  <w:style w:type="paragraph" w:styleId="TOC1">
    <w:name w:val="toc 1"/>
    <w:basedOn w:val="Normal"/>
    <w:next w:val="Normal"/>
    <w:uiPriority w:val="39"/>
    <w:unhideWhenUsed/>
    <w:rsid w:val="7AB0F08D"/>
    <w:pPr>
      <w:spacing w:after="100"/>
    </w:pPr>
  </w:style>
  <w:style w:type="paragraph" w:styleId="TOC2">
    <w:name w:val="toc 2"/>
    <w:basedOn w:val="Normal"/>
    <w:next w:val="Normal"/>
    <w:uiPriority w:val="39"/>
    <w:unhideWhenUsed/>
    <w:rsid w:val="7AB0F08D"/>
    <w:pPr>
      <w:spacing w:after="100"/>
      <w:ind w:left="220"/>
    </w:pPr>
  </w:style>
  <w:style w:type="paragraph" w:styleId="TOC3">
    <w:name w:val="toc 3"/>
    <w:basedOn w:val="Normal"/>
    <w:next w:val="Normal"/>
    <w:uiPriority w:val="39"/>
    <w:unhideWhenUsed/>
    <w:rsid w:val="7AB0F08D"/>
    <w:pPr>
      <w:spacing w:after="100"/>
      <w:ind w:left="440"/>
    </w:pPr>
  </w:style>
  <w:style w:type="paragraph" w:styleId="TOC4">
    <w:name w:val="toc 4"/>
    <w:basedOn w:val="Normal"/>
    <w:next w:val="Normal"/>
    <w:uiPriority w:val="39"/>
    <w:unhideWhenUsed/>
    <w:rsid w:val="7AB0F08D"/>
    <w:pPr>
      <w:spacing w:after="100"/>
      <w:ind w:left="660"/>
    </w:pPr>
  </w:style>
  <w:style w:type="paragraph" w:styleId="TOC5">
    <w:name w:val="toc 5"/>
    <w:basedOn w:val="Normal"/>
    <w:next w:val="Normal"/>
    <w:uiPriority w:val="39"/>
    <w:unhideWhenUsed/>
    <w:rsid w:val="7AB0F08D"/>
    <w:pPr>
      <w:spacing w:after="100"/>
      <w:ind w:left="880"/>
    </w:pPr>
  </w:style>
  <w:style w:type="paragraph" w:styleId="TOC6">
    <w:name w:val="toc 6"/>
    <w:basedOn w:val="Normal"/>
    <w:next w:val="Normal"/>
    <w:uiPriority w:val="39"/>
    <w:unhideWhenUsed/>
    <w:rsid w:val="7AB0F08D"/>
    <w:pPr>
      <w:spacing w:after="100"/>
      <w:ind w:left="1100"/>
    </w:pPr>
  </w:style>
  <w:style w:type="paragraph" w:styleId="TOC7">
    <w:name w:val="toc 7"/>
    <w:basedOn w:val="Normal"/>
    <w:next w:val="Normal"/>
    <w:uiPriority w:val="39"/>
    <w:unhideWhenUsed/>
    <w:rsid w:val="7AB0F08D"/>
    <w:pPr>
      <w:spacing w:after="100"/>
      <w:ind w:left="1320"/>
    </w:pPr>
  </w:style>
  <w:style w:type="paragraph" w:styleId="TOC8">
    <w:name w:val="toc 8"/>
    <w:basedOn w:val="Normal"/>
    <w:next w:val="Normal"/>
    <w:uiPriority w:val="39"/>
    <w:unhideWhenUsed/>
    <w:rsid w:val="7AB0F08D"/>
    <w:pPr>
      <w:spacing w:after="100"/>
      <w:ind w:left="1540"/>
    </w:pPr>
  </w:style>
  <w:style w:type="paragraph" w:styleId="TOC9">
    <w:name w:val="toc 9"/>
    <w:basedOn w:val="Normal"/>
    <w:next w:val="Normal"/>
    <w:uiPriority w:val="39"/>
    <w:unhideWhenUsed/>
    <w:rsid w:val="7AB0F08D"/>
    <w:pPr>
      <w:spacing w:after="100"/>
      <w:ind w:left="1760"/>
    </w:pPr>
  </w:style>
  <w:style w:type="paragraph" w:styleId="EndnoteText">
    <w:name w:val="endnote text"/>
    <w:basedOn w:val="Normal"/>
    <w:uiPriority w:val="99"/>
    <w:semiHidden/>
    <w:unhideWhenUsed/>
    <w:rsid w:val="7AB0F08D"/>
    <w:rPr>
      <w:sz w:val="20"/>
      <w:szCs w:val="20"/>
    </w:rPr>
  </w:style>
  <w:style w:type="paragraph" w:styleId="FootnoteText">
    <w:name w:val="footnote text"/>
    <w:basedOn w:val="Normal"/>
    <w:uiPriority w:val="99"/>
    <w:semiHidden/>
    <w:unhideWhenUsed/>
    <w:rsid w:val="7AB0F08D"/>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841770">
      <w:bodyDiv w:val="1"/>
      <w:marLeft w:val="0"/>
      <w:marRight w:val="0"/>
      <w:marTop w:val="0"/>
      <w:marBottom w:val="0"/>
      <w:divBdr>
        <w:top w:val="none" w:sz="0" w:space="0" w:color="auto"/>
        <w:left w:val="none" w:sz="0" w:space="0" w:color="auto"/>
        <w:bottom w:val="none" w:sz="0" w:space="0" w:color="auto"/>
        <w:right w:val="none" w:sz="0" w:space="0" w:color="auto"/>
      </w:divBdr>
    </w:div>
    <w:div w:id="9920515">
      <w:bodyDiv w:val="1"/>
      <w:marLeft w:val="0"/>
      <w:marRight w:val="0"/>
      <w:marTop w:val="0"/>
      <w:marBottom w:val="0"/>
      <w:divBdr>
        <w:top w:val="none" w:sz="0" w:space="0" w:color="auto"/>
        <w:left w:val="none" w:sz="0" w:space="0" w:color="auto"/>
        <w:bottom w:val="none" w:sz="0" w:space="0" w:color="auto"/>
        <w:right w:val="none" w:sz="0" w:space="0" w:color="auto"/>
      </w:divBdr>
    </w:div>
    <w:div w:id="200167880">
      <w:bodyDiv w:val="1"/>
      <w:marLeft w:val="0"/>
      <w:marRight w:val="0"/>
      <w:marTop w:val="0"/>
      <w:marBottom w:val="0"/>
      <w:divBdr>
        <w:top w:val="none" w:sz="0" w:space="0" w:color="auto"/>
        <w:left w:val="none" w:sz="0" w:space="0" w:color="auto"/>
        <w:bottom w:val="none" w:sz="0" w:space="0" w:color="auto"/>
        <w:right w:val="none" w:sz="0" w:space="0" w:color="auto"/>
      </w:divBdr>
    </w:div>
    <w:div w:id="343092101">
      <w:bodyDiv w:val="1"/>
      <w:marLeft w:val="0"/>
      <w:marRight w:val="0"/>
      <w:marTop w:val="0"/>
      <w:marBottom w:val="0"/>
      <w:divBdr>
        <w:top w:val="none" w:sz="0" w:space="0" w:color="auto"/>
        <w:left w:val="none" w:sz="0" w:space="0" w:color="auto"/>
        <w:bottom w:val="none" w:sz="0" w:space="0" w:color="auto"/>
        <w:right w:val="none" w:sz="0" w:space="0" w:color="auto"/>
      </w:divBdr>
    </w:div>
    <w:div w:id="400759744">
      <w:bodyDiv w:val="1"/>
      <w:marLeft w:val="0"/>
      <w:marRight w:val="0"/>
      <w:marTop w:val="0"/>
      <w:marBottom w:val="0"/>
      <w:divBdr>
        <w:top w:val="none" w:sz="0" w:space="0" w:color="auto"/>
        <w:left w:val="none" w:sz="0" w:space="0" w:color="auto"/>
        <w:bottom w:val="none" w:sz="0" w:space="0" w:color="auto"/>
        <w:right w:val="none" w:sz="0" w:space="0" w:color="auto"/>
      </w:divBdr>
    </w:div>
    <w:div w:id="504055559">
      <w:bodyDiv w:val="1"/>
      <w:marLeft w:val="0"/>
      <w:marRight w:val="0"/>
      <w:marTop w:val="0"/>
      <w:marBottom w:val="0"/>
      <w:divBdr>
        <w:top w:val="none" w:sz="0" w:space="0" w:color="auto"/>
        <w:left w:val="none" w:sz="0" w:space="0" w:color="auto"/>
        <w:bottom w:val="none" w:sz="0" w:space="0" w:color="auto"/>
        <w:right w:val="none" w:sz="0" w:space="0" w:color="auto"/>
      </w:divBdr>
    </w:div>
    <w:div w:id="506988709">
      <w:bodyDiv w:val="1"/>
      <w:marLeft w:val="0"/>
      <w:marRight w:val="0"/>
      <w:marTop w:val="0"/>
      <w:marBottom w:val="0"/>
      <w:divBdr>
        <w:top w:val="none" w:sz="0" w:space="0" w:color="auto"/>
        <w:left w:val="none" w:sz="0" w:space="0" w:color="auto"/>
        <w:bottom w:val="none" w:sz="0" w:space="0" w:color="auto"/>
        <w:right w:val="none" w:sz="0" w:space="0" w:color="auto"/>
      </w:divBdr>
    </w:div>
    <w:div w:id="520290431">
      <w:bodyDiv w:val="1"/>
      <w:marLeft w:val="0"/>
      <w:marRight w:val="0"/>
      <w:marTop w:val="0"/>
      <w:marBottom w:val="0"/>
      <w:divBdr>
        <w:top w:val="none" w:sz="0" w:space="0" w:color="auto"/>
        <w:left w:val="none" w:sz="0" w:space="0" w:color="auto"/>
        <w:bottom w:val="none" w:sz="0" w:space="0" w:color="auto"/>
        <w:right w:val="none" w:sz="0" w:space="0" w:color="auto"/>
      </w:divBdr>
    </w:div>
    <w:div w:id="629093369">
      <w:bodyDiv w:val="1"/>
      <w:marLeft w:val="0"/>
      <w:marRight w:val="0"/>
      <w:marTop w:val="0"/>
      <w:marBottom w:val="0"/>
      <w:divBdr>
        <w:top w:val="none" w:sz="0" w:space="0" w:color="auto"/>
        <w:left w:val="none" w:sz="0" w:space="0" w:color="auto"/>
        <w:bottom w:val="none" w:sz="0" w:space="0" w:color="auto"/>
        <w:right w:val="none" w:sz="0" w:space="0" w:color="auto"/>
      </w:divBdr>
    </w:div>
    <w:div w:id="647712857">
      <w:bodyDiv w:val="1"/>
      <w:marLeft w:val="0"/>
      <w:marRight w:val="0"/>
      <w:marTop w:val="0"/>
      <w:marBottom w:val="0"/>
      <w:divBdr>
        <w:top w:val="none" w:sz="0" w:space="0" w:color="auto"/>
        <w:left w:val="none" w:sz="0" w:space="0" w:color="auto"/>
        <w:bottom w:val="none" w:sz="0" w:space="0" w:color="auto"/>
        <w:right w:val="none" w:sz="0" w:space="0" w:color="auto"/>
      </w:divBdr>
      <w:divsChild>
        <w:div w:id="1767529993">
          <w:marLeft w:val="0"/>
          <w:marRight w:val="0"/>
          <w:marTop w:val="0"/>
          <w:marBottom w:val="0"/>
          <w:divBdr>
            <w:top w:val="none" w:sz="0" w:space="0" w:color="auto"/>
            <w:left w:val="none" w:sz="0" w:space="0" w:color="auto"/>
            <w:bottom w:val="none" w:sz="0" w:space="0" w:color="auto"/>
            <w:right w:val="none" w:sz="0" w:space="0" w:color="auto"/>
          </w:divBdr>
          <w:divsChild>
            <w:div w:id="617218164">
              <w:marLeft w:val="0"/>
              <w:marRight w:val="0"/>
              <w:marTop w:val="0"/>
              <w:marBottom w:val="0"/>
              <w:divBdr>
                <w:top w:val="none" w:sz="0" w:space="0" w:color="auto"/>
                <w:left w:val="none" w:sz="0" w:space="0" w:color="auto"/>
                <w:bottom w:val="none" w:sz="0" w:space="0" w:color="auto"/>
                <w:right w:val="none" w:sz="0" w:space="0" w:color="auto"/>
              </w:divBdr>
              <w:divsChild>
                <w:div w:id="817192514">
                  <w:marLeft w:val="0"/>
                  <w:marRight w:val="0"/>
                  <w:marTop w:val="0"/>
                  <w:marBottom w:val="0"/>
                  <w:divBdr>
                    <w:top w:val="none" w:sz="0" w:space="0" w:color="auto"/>
                    <w:left w:val="none" w:sz="0" w:space="0" w:color="auto"/>
                    <w:bottom w:val="none" w:sz="0" w:space="0" w:color="auto"/>
                    <w:right w:val="none" w:sz="0" w:space="0" w:color="auto"/>
                  </w:divBdr>
                  <w:divsChild>
                    <w:div w:id="686714555">
                      <w:marLeft w:val="0"/>
                      <w:marRight w:val="0"/>
                      <w:marTop w:val="0"/>
                      <w:marBottom w:val="0"/>
                      <w:divBdr>
                        <w:top w:val="none" w:sz="0" w:space="0" w:color="auto"/>
                        <w:left w:val="none" w:sz="0" w:space="0" w:color="auto"/>
                        <w:bottom w:val="none" w:sz="0" w:space="0" w:color="auto"/>
                        <w:right w:val="none" w:sz="0" w:space="0" w:color="auto"/>
                      </w:divBdr>
                      <w:divsChild>
                        <w:div w:id="524712062">
                          <w:marLeft w:val="0"/>
                          <w:marRight w:val="0"/>
                          <w:marTop w:val="0"/>
                          <w:marBottom w:val="0"/>
                          <w:divBdr>
                            <w:top w:val="none" w:sz="0" w:space="0" w:color="auto"/>
                            <w:left w:val="none" w:sz="0" w:space="0" w:color="auto"/>
                            <w:bottom w:val="none" w:sz="0" w:space="0" w:color="auto"/>
                            <w:right w:val="none" w:sz="0" w:space="0" w:color="auto"/>
                          </w:divBdr>
                          <w:divsChild>
                            <w:div w:id="2047944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1878424">
      <w:bodyDiv w:val="1"/>
      <w:marLeft w:val="0"/>
      <w:marRight w:val="0"/>
      <w:marTop w:val="0"/>
      <w:marBottom w:val="0"/>
      <w:divBdr>
        <w:top w:val="none" w:sz="0" w:space="0" w:color="auto"/>
        <w:left w:val="none" w:sz="0" w:space="0" w:color="auto"/>
        <w:bottom w:val="none" w:sz="0" w:space="0" w:color="auto"/>
        <w:right w:val="none" w:sz="0" w:space="0" w:color="auto"/>
      </w:divBdr>
    </w:div>
    <w:div w:id="802430551">
      <w:bodyDiv w:val="1"/>
      <w:marLeft w:val="0"/>
      <w:marRight w:val="0"/>
      <w:marTop w:val="0"/>
      <w:marBottom w:val="0"/>
      <w:divBdr>
        <w:top w:val="none" w:sz="0" w:space="0" w:color="auto"/>
        <w:left w:val="none" w:sz="0" w:space="0" w:color="auto"/>
        <w:bottom w:val="none" w:sz="0" w:space="0" w:color="auto"/>
        <w:right w:val="none" w:sz="0" w:space="0" w:color="auto"/>
      </w:divBdr>
    </w:div>
    <w:div w:id="820191858">
      <w:bodyDiv w:val="1"/>
      <w:marLeft w:val="0"/>
      <w:marRight w:val="0"/>
      <w:marTop w:val="0"/>
      <w:marBottom w:val="0"/>
      <w:divBdr>
        <w:top w:val="none" w:sz="0" w:space="0" w:color="auto"/>
        <w:left w:val="none" w:sz="0" w:space="0" w:color="auto"/>
        <w:bottom w:val="none" w:sz="0" w:space="0" w:color="auto"/>
        <w:right w:val="none" w:sz="0" w:space="0" w:color="auto"/>
      </w:divBdr>
    </w:div>
    <w:div w:id="867447538">
      <w:bodyDiv w:val="1"/>
      <w:marLeft w:val="0"/>
      <w:marRight w:val="0"/>
      <w:marTop w:val="0"/>
      <w:marBottom w:val="0"/>
      <w:divBdr>
        <w:top w:val="none" w:sz="0" w:space="0" w:color="auto"/>
        <w:left w:val="none" w:sz="0" w:space="0" w:color="auto"/>
        <w:bottom w:val="none" w:sz="0" w:space="0" w:color="auto"/>
        <w:right w:val="none" w:sz="0" w:space="0" w:color="auto"/>
      </w:divBdr>
    </w:div>
    <w:div w:id="880944423">
      <w:bodyDiv w:val="1"/>
      <w:marLeft w:val="0"/>
      <w:marRight w:val="0"/>
      <w:marTop w:val="0"/>
      <w:marBottom w:val="0"/>
      <w:divBdr>
        <w:top w:val="none" w:sz="0" w:space="0" w:color="auto"/>
        <w:left w:val="none" w:sz="0" w:space="0" w:color="auto"/>
        <w:bottom w:val="none" w:sz="0" w:space="0" w:color="auto"/>
        <w:right w:val="none" w:sz="0" w:space="0" w:color="auto"/>
      </w:divBdr>
    </w:div>
    <w:div w:id="925192120">
      <w:bodyDiv w:val="1"/>
      <w:marLeft w:val="0"/>
      <w:marRight w:val="0"/>
      <w:marTop w:val="0"/>
      <w:marBottom w:val="0"/>
      <w:divBdr>
        <w:top w:val="none" w:sz="0" w:space="0" w:color="auto"/>
        <w:left w:val="none" w:sz="0" w:space="0" w:color="auto"/>
        <w:bottom w:val="none" w:sz="0" w:space="0" w:color="auto"/>
        <w:right w:val="none" w:sz="0" w:space="0" w:color="auto"/>
      </w:divBdr>
      <w:divsChild>
        <w:div w:id="177158776">
          <w:marLeft w:val="0"/>
          <w:marRight w:val="0"/>
          <w:marTop w:val="0"/>
          <w:marBottom w:val="0"/>
          <w:divBdr>
            <w:top w:val="none" w:sz="0" w:space="0" w:color="auto"/>
            <w:left w:val="none" w:sz="0" w:space="0" w:color="auto"/>
            <w:bottom w:val="none" w:sz="0" w:space="0" w:color="auto"/>
            <w:right w:val="none" w:sz="0" w:space="0" w:color="auto"/>
          </w:divBdr>
        </w:div>
        <w:div w:id="391973436">
          <w:marLeft w:val="0"/>
          <w:marRight w:val="0"/>
          <w:marTop w:val="0"/>
          <w:marBottom w:val="0"/>
          <w:divBdr>
            <w:top w:val="none" w:sz="0" w:space="0" w:color="auto"/>
            <w:left w:val="none" w:sz="0" w:space="0" w:color="auto"/>
            <w:bottom w:val="none" w:sz="0" w:space="0" w:color="auto"/>
            <w:right w:val="none" w:sz="0" w:space="0" w:color="auto"/>
          </w:divBdr>
        </w:div>
        <w:div w:id="1393190873">
          <w:marLeft w:val="0"/>
          <w:marRight w:val="0"/>
          <w:marTop w:val="0"/>
          <w:marBottom w:val="0"/>
          <w:divBdr>
            <w:top w:val="none" w:sz="0" w:space="0" w:color="auto"/>
            <w:left w:val="none" w:sz="0" w:space="0" w:color="auto"/>
            <w:bottom w:val="none" w:sz="0" w:space="0" w:color="auto"/>
            <w:right w:val="none" w:sz="0" w:space="0" w:color="auto"/>
          </w:divBdr>
        </w:div>
      </w:divsChild>
    </w:div>
    <w:div w:id="930970651">
      <w:bodyDiv w:val="1"/>
      <w:marLeft w:val="0"/>
      <w:marRight w:val="0"/>
      <w:marTop w:val="0"/>
      <w:marBottom w:val="0"/>
      <w:divBdr>
        <w:top w:val="none" w:sz="0" w:space="0" w:color="auto"/>
        <w:left w:val="none" w:sz="0" w:space="0" w:color="auto"/>
        <w:bottom w:val="none" w:sz="0" w:space="0" w:color="auto"/>
        <w:right w:val="none" w:sz="0" w:space="0" w:color="auto"/>
      </w:divBdr>
    </w:div>
    <w:div w:id="932740098">
      <w:bodyDiv w:val="1"/>
      <w:marLeft w:val="0"/>
      <w:marRight w:val="0"/>
      <w:marTop w:val="0"/>
      <w:marBottom w:val="0"/>
      <w:divBdr>
        <w:top w:val="none" w:sz="0" w:space="0" w:color="auto"/>
        <w:left w:val="none" w:sz="0" w:space="0" w:color="auto"/>
        <w:bottom w:val="none" w:sz="0" w:space="0" w:color="auto"/>
        <w:right w:val="none" w:sz="0" w:space="0" w:color="auto"/>
      </w:divBdr>
    </w:div>
    <w:div w:id="964118617">
      <w:bodyDiv w:val="1"/>
      <w:marLeft w:val="0"/>
      <w:marRight w:val="0"/>
      <w:marTop w:val="0"/>
      <w:marBottom w:val="0"/>
      <w:divBdr>
        <w:top w:val="none" w:sz="0" w:space="0" w:color="auto"/>
        <w:left w:val="none" w:sz="0" w:space="0" w:color="auto"/>
        <w:bottom w:val="none" w:sz="0" w:space="0" w:color="auto"/>
        <w:right w:val="none" w:sz="0" w:space="0" w:color="auto"/>
      </w:divBdr>
    </w:div>
    <w:div w:id="994261669">
      <w:bodyDiv w:val="1"/>
      <w:marLeft w:val="0"/>
      <w:marRight w:val="0"/>
      <w:marTop w:val="0"/>
      <w:marBottom w:val="0"/>
      <w:divBdr>
        <w:top w:val="none" w:sz="0" w:space="0" w:color="auto"/>
        <w:left w:val="none" w:sz="0" w:space="0" w:color="auto"/>
        <w:bottom w:val="none" w:sz="0" w:space="0" w:color="auto"/>
        <w:right w:val="none" w:sz="0" w:space="0" w:color="auto"/>
      </w:divBdr>
      <w:divsChild>
        <w:div w:id="1554271710">
          <w:marLeft w:val="0"/>
          <w:marRight w:val="0"/>
          <w:marTop w:val="0"/>
          <w:marBottom w:val="0"/>
          <w:divBdr>
            <w:top w:val="none" w:sz="0" w:space="0" w:color="auto"/>
            <w:left w:val="none" w:sz="0" w:space="0" w:color="auto"/>
            <w:bottom w:val="none" w:sz="0" w:space="0" w:color="auto"/>
            <w:right w:val="none" w:sz="0" w:space="0" w:color="auto"/>
          </w:divBdr>
        </w:div>
        <w:div w:id="1635409233">
          <w:marLeft w:val="0"/>
          <w:marRight w:val="0"/>
          <w:marTop w:val="0"/>
          <w:marBottom w:val="0"/>
          <w:divBdr>
            <w:top w:val="none" w:sz="0" w:space="0" w:color="auto"/>
            <w:left w:val="none" w:sz="0" w:space="0" w:color="auto"/>
            <w:bottom w:val="none" w:sz="0" w:space="0" w:color="auto"/>
            <w:right w:val="none" w:sz="0" w:space="0" w:color="auto"/>
          </w:divBdr>
        </w:div>
        <w:div w:id="1699233317">
          <w:marLeft w:val="0"/>
          <w:marRight w:val="0"/>
          <w:marTop w:val="0"/>
          <w:marBottom w:val="0"/>
          <w:divBdr>
            <w:top w:val="none" w:sz="0" w:space="0" w:color="auto"/>
            <w:left w:val="none" w:sz="0" w:space="0" w:color="auto"/>
            <w:bottom w:val="none" w:sz="0" w:space="0" w:color="auto"/>
            <w:right w:val="none" w:sz="0" w:space="0" w:color="auto"/>
          </w:divBdr>
        </w:div>
        <w:div w:id="1936665929">
          <w:marLeft w:val="0"/>
          <w:marRight w:val="0"/>
          <w:marTop w:val="0"/>
          <w:marBottom w:val="0"/>
          <w:divBdr>
            <w:top w:val="none" w:sz="0" w:space="0" w:color="auto"/>
            <w:left w:val="none" w:sz="0" w:space="0" w:color="auto"/>
            <w:bottom w:val="none" w:sz="0" w:space="0" w:color="auto"/>
            <w:right w:val="none" w:sz="0" w:space="0" w:color="auto"/>
          </w:divBdr>
        </w:div>
        <w:div w:id="2112160484">
          <w:marLeft w:val="0"/>
          <w:marRight w:val="0"/>
          <w:marTop w:val="0"/>
          <w:marBottom w:val="0"/>
          <w:divBdr>
            <w:top w:val="none" w:sz="0" w:space="0" w:color="auto"/>
            <w:left w:val="none" w:sz="0" w:space="0" w:color="auto"/>
            <w:bottom w:val="none" w:sz="0" w:space="0" w:color="auto"/>
            <w:right w:val="none" w:sz="0" w:space="0" w:color="auto"/>
          </w:divBdr>
        </w:div>
      </w:divsChild>
    </w:div>
    <w:div w:id="1027178204">
      <w:bodyDiv w:val="1"/>
      <w:marLeft w:val="0"/>
      <w:marRight w:val="0"/>
      <w:marTop w:val="0"/>
      <w:marBottom w:val="0"/>
      <w:divBdr>
        <w:top w:val="none" w:sz="0" w:space="0" w:color="auto"/>
        <w:left w:val="none" w:sz="0" w:space="0" w:color="auto"/>
        <w:bottom w:val="none" w:sz="0" w:space="0" w:color="auto"/>
        <w:right w:val="none" w:sz="0" w:space="0" w:color="auto"/>
      </w:divBdr>
    </w:div>
    <w:div w:id="1047072141">
      <w:bodyDiv w:val="1"/>
      <w:marLeft w:val="0"/>
      <w:marRight w:val="0"/>
      <w:marTop w:val="0"/>
      <w:marBottom w:val="0"/>
      <w:divBdr>
        <w:top w:val="none" w:sz="0" w:space="0" w:color="auto"/>
        <w:left w:val="none" w:sz="0" w:space="0" w:color="auto"/>
        <w:bottom w:val="none" w:sz="0" w:space="0" w:color="auto"/>
        <w:right w:val="none" w:sz="0" w:space="0" w:color="auto"/>
      </w:divBdr>
    </w:div>
    <w:div w:id="1104302525">
      <w:bodyDiv w:val="1"/>
      <w:marLeft w:val="0"/>
      <w:marRight w:val="0"/>
      <w:marTop w:val="0"/>
      <w:marBottom w:val="0"/>
      <w:divBdr>
        <w:top w:val="none" w:sz="0" w:space="0" w:color="auto"/>
        <w:left w:val="none" w:sz="0" w:space="0" w:color="auto"/>
        <w:bottom w:val="none" w:sz="0" w:space="0" w:color="auto"/>
        <w:right w:val="none" w:sz="0" w:space="0" w:color="auto"/>
      </w:divBdr>
      <w:divsChild>
        <w:div w:id="710807158">
          <w:marLeft w:val="0"/>
          <w:marRight w:val="0"/>
          <w:marTop w:val="0"/>
          <w:marBottom w:val="0"/>
          <w:divBdr>
            <w:top w:val="none" w:sz="0" w:space="0" w:color="auto"/>
            <w:left w:val="none" w:sz="0" w:space="0" w:color="auto"/>
            <w:bottom w:val="none" w:sz="0" w:space="0" w:color="auto"/>
            <w:right w:val="none" w:sz="0" w:space="0" w:color="auto"/>
          </w:divBdr>
        </w:div>
        <w:div w:id="1439064515">
          <w:marLeft w:val="0"/>
          <w:marRight w:val="0"/>
          <w:marTop w:val="0"/>
          <w:marBottom w:val="0"/>
          <w:divBdr>
            <w:top w:val="none" w:sz="0" w:space="0" w:color="auto"/>
            <w:left w:val="none" w:sz="0" w:space="0" w:color="auto"/>
            <w:bottom w:val="none" w:sz="0" w:space="0" w:color="auto"/>
            <w:right w:val="none" w:sz="0" w:space="0" w:color="auto"/>
          </w:divBdr>
        </w:div>
      </w:divsChild>
    </w:div>
    <w:div w:id="1130630438">
      <w:bodyDiv w:val="1"/>
      <w:marLeft w:val="0"/>
      <w:marRight w:val="0"/>
      <w:marTop w:val="0"/>
      <w:marBottom w:val="0"/>
      <w:divBdr>
        <w:top w:val="none" w:sz="0" w:space="0" w:color="auto"/>
        <w:left w:val="none" w:sz="0" w:space="0" w:color="auto"/>
        <w:bottom w:val="none" w:sz="0" w:space="0" w:color="auto"/>
        <w:right w:val="none" w:sz="0" w:space="0" w:color="auto"/>
      </w:divBdr>
    </w:div>
    <w:div w:id="1244949288">
      <w:bodyDiv w:val="1"/>
      <w:marLeft w:val="0"/>
      <w:marRight w:val="0"/>
      <w:marTop w:val="0"/>
      <w:marBottom w:val="0"/>
      <w:divBdr>
        <w:top w:val="none" w:sz="0" w:space="0" w:color="auto"/>
        <w:left w:val="none" w:sz="0" w:space="0" w:color="auto"/>
        <w:bottom w:val="none" w:sz="0" w:space="0" w:color="auto"/>
        <w:right w:val="none" w:sz="0" w:space="0" w:color="auto"/>
      </w:divBdr>
    </w:div>
    <w:div w:id="1344432496">
      <w:bodyDiv w:val="1"/>
      <w:marLeft w:val="0"/>
      <w:marRight w:val="0"/>
      <w:marTop w:val="0"/>
      <w:marBottom w:val="0"/>
      <w:divBdr>
        <w:top w:val="none" w:sz="0" w:space="0" w:color="auto"/>
        <w:left w:val="none" w:sz="0" w:space="0" w:color="auto"/>
        <w:bottom w:val="none" w:sz="0" w:space="0" w:color="auto"/>
        <w:right w:val="none" w:sz="0" w:space="0" w:color="auto"/>
      </w:divBdr>
    </w:div>
    <w:div w:id="1362821334">
      <w:bodyDiv w:val="1"/>
      <w:marLeft w:val="0"/>
      <w:marRight w:val="0"/>
      <w:marTop w:val="0"/>
      <w:marBottom w:val="0"/>
      <w:divBdr>
        <w:top w:val="none" w:sz="0" w:space="0" w:color="auto"/>
        <w:left w:val="none" w:sz="0" w:space="0" w:color="auto"/>
        <w:bottom w:val="none" w:sz="0" w:space="0" w:color="auto"/>
        <w:right w:val="none" w:sz="0" w:space="0" w:color="auto"/>
      </w:divBdr>
    </w:div>
    <w:div w:id="1440563939">
      <w:bodyDiv w:val="1"/>
      <w:marLeft w:val="0"/>
      <w:marRight w:val="0"/>
      <w:marTop w:val="0"/>
      <w:marBottom w:val="0"/>
      <w:divBdr>
        <w:top w:val="none" w:sz="0" w:space="0" w:color="auto"/>
        <w:left w:val="none" w:sz="0" w:space="0" w:color="auto"/>
        <w:bottom w:val="none" w:sz="0" w:space="0" w:color="auto"/>
        <w:right w:val="none" w:sz="0" w:space="0" w:color="auto"/>
      </w:divBdr>
    </w:div>
    <w:div w:id="1513303755">
      <w:bodyDiv w:val="1"/>
      <w:marLeft w:val="0"/>
      <w:marRight w:val="0"/>
      <w:marTop w:val="0"/>
      <w:marBottom w:val="0"/>
      <w:divBdr>
        <w:top w:val="none" w:sz="0" w:space="0" w:color="auto"/>
        <w:left w:val="none" w:sz="0" w:space="0" w:color="auto"/>
        <w:bottom w:val="none" w:sz="0" w:space="0" w:color="auto"/>
        <w:right w:val="none" w:sz="0" w:space="0" w:color="auto"/>
      </w:divBdr>
      <w:divsChild>
        <w:div w:id="1475949974">
          <w:marLeft w:val="0"/>
          <w:marRight w:val="0"/>
          <w:marTop w:val="0"/>
          <w:marBottom w:val="0"/>
          <w:divBdr>
            <w:top w:val="none" w:sz="0" w:space="0" w:color="auto"/>
            <w:left w:val="none" w:sz="0" w:space="0" w:color="auto"/>
            <w:bottom w:val="none" w:sz="0" w:space="0" w:color="auto"/>
            <w:right w:val="none" w:sz="0" w:space="0" w:color="auto"/>
          </w:divBdr>
        </w:div>
        <w:div w:id="252007207">
          <w:marLeft w:val="0"/>
          <w:marRight w:val="0"/>
          <w:marTop w:val="0"/>
          <w:marBottom w:val="0"/>
          <w:divBdr>
            <w:top w:val="none" w:sz="0" w:space="0" w:color="auto"/>
            <w:left w:val="none" w:sz="0" w:space="0" w:color="auto"/>
            <w:bottom w:val="none" w:sz="0" w:space="0" w:color="auto"/>
            <w:right w:val="none" w:sz="0" w:space="0" w:color="auto"/>
          </w:divBdr>
        </w:div>
        <w:div w:id="91829584">
          <w:marLeft w:val="0"/>
          <w:marRight w:val="0"/>
          <w:marTop w:val="0"/>
          <w:marBottom w:val="0"/>
          <w:divBdr>
            <w:top w:val="none" w:sz="0" w:space="0" w:color="auto"/>
            <w:left w:val="none" w:sz="0" w:space="0" w:color="auto"/>
            <w:bottom w:val="none" w:sz="0" w:space="0" w:color="auto"/>
            <w:right w:val="none" w:sz="0" w:space="0" w:color="auto"/>
          </w:divBdr>
        </w:div>
        <w:div w:id="1403481722">
          <w:marLeft w:val="0"/>
          <w:marRight w:val="0"/>
          <w:marTop w:val="0"/>
          <w:marBottom w:val="0"/>
          <w:divBdr>
            <w:top w:val="none" w:sz="0" w:space="0" w:color="auto"/>
            <w:left w:val="none" w:sz="0" w:space="0" w:color="auto"/>
            <w:bottom w:val="none" w:sz="0" w:space="0" w:color="auto"/>
            <w:right w:val="none" w:sz="0" w:space="0" w:color="auto"/>
          </w:divBdr>
        </w:div>
        <w:div w:id="1900899858">
          <w:marLeft w:val="0"/>
          <w:marRight w:val="0"/>
          <w:marTop w:val="0"/>
          <w:marBottom w:val="0"/>
          <w:divBdr>
            <w:top w:val="none" w:sz="0" w:space="0" w:color="auto"/>
            <w:left w:val="none" w:sz="0" w:space="0" w:color="auto"/>
            <w:bottom w:val="none" w:sz="0" w:space="0" w:color="auto"/>
            <w:right w:val="none" w:sz="0" w:space="0" w:color="auto"/>
          </w:divBdr>
        </w:div>
      </w:divsChild>
    </w:div>
    <w:div w:id="1524442105">
      <w:bodyDiv w:val="1"/>
      <w:marLeft w:val="0"/>
      <w:marRight w:val="0"/>
      <w:marTop w:val="0"/>
      <w:marBottom w:val="0"/>
      <w:divBdr>
        <w:top w:val="none" w:sz="0" w:space="0" w:color="auto"/>
        <w:left w:val="none" w:sz="0" w:space="0" w:color="auto"/>
        <w:bottom w:val="none" w:sz="0" w:space="0" w:color="auto"/>
        <w:right w:val="none" w:sz="0" w:space="0" w:color="auto"/>
      </w:divBdr>
    </w:div>
    <w:div w:id="1531186814">
      <w:bodyDiv w:val="1"/>
      <w:marLeft w:val="0"/>
      <w:marRight w:val="0"/>
      <w:marTop w:val="0"/>
      <w:marBottom w:val="0"/>
      <w:divBdr>
        <w:top w:val="none" w:sz="0" w:space="0" w:color="auto"/>
        <w:left w:val="none" w:sz="0" w:space="0" w:color="auto"/>
        <w:bottom w:val="none" w:sz="0" w:space="0" w:color="auto"/>
        <w:right w:val="none" w:sz="0" w:space="0" w:color="auto"/>
      </w:divBdr>
      <w:divsChild>
        <w:div w:id="900600198">
          <w:marLeft w:val="0"/>
          <w:marRight w:val="0"/>
          <w:marTop w:val="0"/>
          <w:marBottom w:val="0"/>
          <w:divBdr>
            <w:top w:val="none" w:sz="0" w:space="0" w:color="auto"/>
            <w:left w:val="none" w:sz="0" w:space="0" w:color="auto"/>
            <w:bottom w:val="none" w:sz="0" w:space="0" w:color="auto"/>
            <w:right w:val="none" w:sz="0" w:space="0" w:color="auto"/>
          </w:divBdr>
        </w:div>
      </w:divsChild>
    </w:div>
    <w:div w:id="1559853938">
      <w:bodyDiv w:val="1"/>
      <w:marLeft w:val="0"/>
      <w:marRight w:val="0"/>
      <w:marTop w:val="0"/>
      <w:marBottom w:val="0"/>
      <w:divBdr>
        <w:top w:val="none" w:sz="0" w:space="0" w:color="auto"/>
        <w:left w:val="none" w:sz="0" w:space="0" w:color="auto"/>
        <w:bottom w:val="none" w:sz="0" w:space="0" w:color="auto"/>
        <w:right w:val="none" w:sz="0" w:space="0" w:color="auto"/>
      </w:divBdr>
    </w:div>
    <w:div w:id="1591499966">
      <w:bodyDiv w:val="1"/>
      <w:marLeft w:val="0"/>
      <w:marRight w:val="0"/>
      <w:marTop w:val="0"/>
      <w:marBottom w:val="0"/>
      <w:divBdr>
        <w:top w:val="none" w:sz="0" w:space="0" w:color="auto"/>
        <w:left w:val="none" w:sz="0" w:space="0" w:color="auto"/>
        <w:bottom w:val="none" w:sz="0" w:space="0" w:color="auto"/>
        <w:right w:val="none" w:sz="0" w:space="0" w:color="auto"/>
      </w:divBdr>
    </w:div>
    <w:div w:id="1595090202">
      <w:bodyDiv w:val="1"/>
      <w:marLeft w:val="0"/>
      <w:marRight w:val="0"/>
      <w:marTop w:val="0"/>
      <w:marBottom w:val="0"/>
      <w:divBdr>
        <w:top w:val="none" w:sz="0" w:space="0" w:color="auto"/>
        <w:left w:val="none" w:sz="0" w:space="0" w:color="auto"/>
        <w:bottom w:val="none" w:sz="0" w:space="0" w:color="auto"/>
        <w:right w:val="none" w:sz="0" w:space="0" w:color="auto"/>
      </w:divBdr>
    </w:div>
    <w:div w:id="1599295179">
      <w:bodyDiv w:val="1"/>
      <w:marLeft w:val="0"/>
      <w:marRight w:val="0"/>
      <w:marTop w:val="0"/>
      <w:marBottom w:val="0"/>
      <w:divBdr>
        <w:top w:val="none" w:sz="0" w:space="0" w:color="auto"/>
        <w:left w:val="none" w:sz="0" w:space="0" w:color="auto"/>
        <w:bottom w:val="none" w:sz="0" w:space="0" w:color="auto"/>
        <w:right w:val="none" w:sz="0" w:space="0" w:color="auto"/>
      </w:divBdr>
    </w:div>
    <w:div w:id="1654485189">
      <w:bodyDiv w:val="1"/>
      <w:marLeft w:val="0"/>
      <w:marRight w:val="0"/>
      <w:marTop w:val="0"/>
      <w:marBottom w:val="0"/>
      <w:divBdr>
        <w:top w:val="none" w:sz="0" w:space="0" w:color="auto"/>
        <w:left w:val="none" w:sz="0" w:space="0" w:color="auto"/>
        <w:bottom w:val="none" w:sz="0" w:space="0" w:color="auto"/>
        <w:right w:val="none" w:sz="0" w:space="0" w:color="auto"/>
      </w:divBdr>
    </w:div>
    <w:div w:id="1660618468">
      <w:bodyDiv w:val="1"/>
      <w:marLeft w:val="0"/>
      <w:marRight w:val="0"/>
      <w:marTop w:val="0"/>
      <w:marBottom w:val="0"/>
      <w:divBdr>
        <w:top w:val="none" w:sz="0" w:space="0" w:color="auto"/>
        <w:left w:val="none" w:sz="0" w:space="0" w:color="auto"/>
        <w:bottom w:val="none" w:sz="0" w:space="0" w:color="auto"/>
        <w:right w:val="none" w:sz="0" w:space="0" w:color="auto"/>
      </w:divBdr>
    </w:div>
    <w:div w:id="1678338655">
      <w:bodyDiv w:val="1"/>
      <w:marLeft w:val="0"/>
      <w:marRight w:val="0"/>
      <w:marTop w:val="0"/>
      <w:marBottom w:val="0"/>
      <w:divBdr>
        <w:top w:val="none" w:sz="0" w:space="0" w:color="auto"/>
        <w:left w:val="none" w:sz="0" w:space="0" w:color="auto"/>
        <w:bottom w:val="none" w:sz="0" w:space="0" w:color="auto"/>
        <w:right w:val="none" w:sz="0" w:space="0" w:color="auto"/>
      </w:divBdr>
      <w:divsChild>
        <w:div w:id="848757085">
          <w:marLeft w:val="0"/>
          <w:marRight w:val="0"/>
          <w:marTop w:val="0"/>
          <w:marBottom w:val="0"/>
          <w:divBdr>
            <w:top w:val="none" w:sz="0" w:space="0" w:color="auto"/>
            <w:left w:val="none" w:sz="0" w:space="0" w:color="auto"/>
            <w:bottom w:val="none" w:sz="0" w:space="0" w:color="auto"/>
            <w:right w:val="none" w:sz="0" w:space="0" w:color="auto"/>
          </w:divBdr>
        </w:div>
      </w:divsChild>
    </w:div>
    <w:div w:id="1686980924">
      <w:bodyDiv w:val="1"/>
      <w:marLeft w:val="0"/>
      <w:marRight w:val="0"/>
      <w:marTop w:val="0"/>
      <w:marBottom w:val="0"/>
      <w:divBdr>
        <w:top w:val="none" w:sz="0" w:space="0" w:color="auto"/>
        <w:left w:val="none" w:sz="0" w:space="0" w:color="auto"/>
        <w:bottom w:val="none" w:sz="0" w:space="0" w:color="auto"/>
        <w:right w:val="none" w:sz="0" w:space="0" w:color="auto"/>
      </w:divBdr>
    </w:div>
    <w:div w:id="1796439906">
      <w:bodyDiv w:val="1"/>
      <w:marLeft w:val="0"/>
      <w:marRight w:val="0"/>
      <w:marTop w:val="0"/>
      <w:marBottom w:val="0"/>
      <w:divBdr>
        <w:top w:val="none" w:sz="0" w:space="0" w:color="auto"/>
        <w:left w:val="none" w:sz="0" w:space="0" w:color="auto"/>
        <w:bottom w:val="none" w:sz="0" w:space="0" w:color="auto"/>
        <w:right w:val="none" w:sz="0" w:space="0" w:color="auto"/>
      </w:divBdr>
    </w:div>
    <w:div w:id="1809739347">
      <w:bodyDiv w:val="1"/>
      <w:marLeft w:val="0"/>
      <w:marRight w:val="0"/>
      <w:marTop w:val="0"/>
      <w:marBottom w:val="0"/>
      <w:divBdr>
        <w:top w:val="none" w:sz="0" w:space="0" w:color="auto"/>
        <w:left w:val="none" w:sz="0" w:space="0" w:color="auto"/>
        <w:bottom w:val="none" w:sz="0" w:space="0" w:color="auto"/>
        <w:right w:val="none" w:sz="0" w:space="0" w:color="auto"/>
      </w:divBdr>
    </w:div>
    <w:div w:id="1901482293">
      <w:bodyDiv w:val="1"/>
      <w:marLeft w:val="0"/>
      <w:marRight w:val="0"/>
      <w:marTop w:val="0"/>
      <w:marBottom w:val="0"/>
      <w:divBdr>
        <w:top w:val="none" w:sz="0" w:space="0" w:color="auto"/>
        <w:left w:val="none" w:sz="0" w:space="0" w:color="auto"/>
        <w:bottom w:val="none" w:sz="0" w:space="0" w:color="auto"/>
        <w:right w:val="none" w:sz="0" w:space="0" w:color="auto"/>
      </w:divBdr>
    </w:div>
    <w:div w:id="1911385500">
      <w:bodyDiv w:val="1"/>
      <w:marLeft w:val="0"/>
      <w:marRight w:val="0"/>
      <w:marTop w:val="0"/>
      <w:marBottom w:val="0"/>
      <w:divBdr>
        <w:top w:val="none" w:sz="0" w:space="0" w:color="auto"/>
        <w:left w:val="none" w:sz="0" w:space="0" w:color="auto"/>
        <w:bottom w:val="none" w:sz="0" w:space="0" w:color="auto"/>
        <w:right w:val="none" w:sz="0" w:space="0" w:color="auto"/>
      </w:divBdr>
      <w:divsChild>
        <w:div w:id="329796572">
          <w:marLeft w:val="0"/>
          <w:marRight w:val="0"/>
          <w:marTop w:val="0"/>
          <w:marBottom w:val="0"/>
          <w:divBdr>
            <w:top w:val="none" w:sz="0" w:space="0" w:color="auto"/>
            <w:left w:val="none" w:sz="0" w:space="0" w:color="auto"/>
            <w:bottom w:val="none" w:sz="0" w:space="0" w:color="auto"/>
            <w:right w:val="none" w:sz="0" w:space="0" w:color="auto"/>
          </w:divBdr>
        </w:div>
        <w:div w:id="1157769899">
          <w:marLeft w:val="0"/>
          <w:marRight w:val="0"/>
          <w:marTop w:val="0"/>
          <w:marBottom w:val="0"/>
          <w:divBdr>
            <w:top w:val="none" w:sz="0" w:space="0" w:color="auto"/>
            <w:left w:val="none" w:sz="0" w:space="0" w:color="auto"/>
            <w:bottom w:val="none" w:sz="0" w:space="0" w:color="auto"/>
            <w:right w:val="none" w:sz="0" w:space="0" w:color="auto"/>
          </w:divBdr>
        </w:div>
        <w:div w:id="1481844425">
          <w:marLeft w:val="0"/>
          <w:marRight w:val="0"/>
          <w:marTop w:val="0"/>
          <w:marBottom w:val="0"/>
          <w:divBdr>
            <w:top w:val="none" w:sz="0" w:space="0" w:color="auto"/>
            <w:left w:val="none" w:sz="0" w:space="0" w:color="auto"/>
            <w:bottom w:val="none" w:sz="0" w:space="0" w:color="auto"/>
            <w:right w:val="none" w:sz="0" w:space="0" w:color="auto"/>
          </w:divBdr>
        </w:div>
        <w:div w:id="1626885294">
          <w:marLeft w:val="0"/>
          <w:marRight w:val="0"/>
          <w:marTop w:val="0"/>
          <w:marBottom w:val="0"/>
          <w:divBdr>
            <w:top w:val="none" w:sz="0" w:space="0" w:color="auto"/>
            <w:left w:val="none" w:sz="0" w:space="0" w:color="auto"/>
            <w:bottom w:val="none" w:sz="0" w:space="0" w:color="auto"/>
            <w:right w:val="none" w:sz="0" w:space="0" w:color="auto"/>
          </w:divBdr>
        </w:div>
      </w:divsChild>
    </w:div>
    <w:div w:id="1922833202">
      <w:bodyDiv w:val="1"/>
      <w:marLeft w:val="0"/>
      <w:marRight w:val="0"/>
      <w:marTop w:val="0"/>
      <w:marBottom w:val="0"/>
      <w:divBdr>
        <w:top w:val="none" w:sz="0" w:space="0" w:color="auto"/>
        <w:left w:val="none" w:sz="0" w:space="0" w:color="auto"/>
        <w:bottom w:val="none" w:sz="0" w:space="0" w:color="auto"/>
        <w:right w:val="none" w:sz="0" w:space="0" w:color="auto"/>
      </w:divBdr>
    </w:div>
    <w:div w:id="2027172913">
      <w:bodyDiv w:val="1"/>
      <w:marLeft w:val="0"/>
      <w:marRight w:val="0"/>
      <w:marTop w:val="0"/>
      <w:marBottom w:val="0"/>
      <w:divBdr>
        <w:top w:val="none" w:sz="0" w:space="0" w:color="auto"/>
        <w:left w:val="none" w:sz="0" w:space="0" w:color="auto"/>
        <w:bottom w:val="none" w:sz="0" w:space="0" w:color="auto"/>
        <w:right w:val="none" w:sz="0" w:space="0" w:color="auto"/>
      </w:divBdr>
    </w:div>
    <w:div w:id="2050521574">
      <w:bodyDiv w:val="1"/>
      <w:marLeft w:val="0"/>
      <w:marRight w:val="0"/>
      <w:marTop w:val="0"/>
      <w:marBottom w:val="0"/>
      <w:divBdr>
        <w:top w:val="none" w:sz="0" w:space="0" w:color="auto"/>
        <w:left w:val="none" w:sz="0" w:space="0" w:color="auto"/>
        <w:bottom w:val="none" w:sz="0" w:space="0" w:color="auto"/>
        <w:right w:val="none" w:sz="0" w:space="0" w:color="auto"/>
      </w:divBdr>
      <w:divsChild>
        <w:div w:id="667057504">
          <w:marLeft w:val="0"/>
          <w:marRight w:val="0"/>
          <w:marTop w:val="0"/>
          <w:marBottom w:val="0"/>
          <w:divBdr>
            <w:top w:val="none" w:sz="0" w:space="0" w:color="auto"/>
            <w:left w:val="none" w:sz="0" w:space="0" w:color="auto"/>
            <w:bottom w:val="none" w:sz="0" w:space="0" w:color="auto"/>
            <w:right w:val="none" w:sz="0" w:space="0" w:color="auto"/>
          </w:divBdr>
        </w:div>
      </w:divsChild>
    </w:div>
    <w:div w:id="2067291263">
      <w:bodyDiv w:val="1"/>
      <w:marLeft w:val="0"/>
      <w:marRight w:val="0"/>
      <w:marTop w:val="0"/>
      <w:marBottom w:val="0"/>
      <w:divBdr>
        <w:top w:val="none" w:sz="0" w:space="0" w:color="auto"/>
        <w:left w:val="none" w:sz="0" w:space="0" w:color="auto"/>
        <w:bottom w:val="none" w:sz="0" w:space="0" w:color="auto"/>
        <w:right w:val="none" w:sz="0" w:space="0" w:color="auto"/>
      </w:divBdr>
    </w:div>
    <w:div w:id="2072919301">
      <w:bodyDiv w:val="1"/>
      <w:marLeft w:val="0"/>
      <w:marRight w:val="0"/>
      <w:marTop w:val="0"/>
      <w:marBottom w:val="0"/>
      <w:divBdr>
        <w:top w:val="none" w:sz="0" w:space="0" w:color="auto"/>
        <w:left w:val="none" w:sz="0" w:space="0" w:color="auto"/>
        <w:bottom w:val="none" w:sz="0" w:space="0" w:color="auto"/>
        <w:right w:val="none" w:sz="0" w:space="0" w:color="auto"/>
      </w:divBdr>
      <w:divsChild>
        <w:div w:id="15083704">
          <w:marLeft w:val="0"/>
          <w:marRight w:val="0"/>
          <w:marTop w:val="0"/>
          <w:marBottom w:val="0"/>
          <w:divBdr>
            <w:top w:val="none" w:sz="0" w:space="0" w:color="auto"/>
            <w:left w:val="none" w:sz="0" w:space="0" w:color="auto"/>
            <w:bottom w:val="none" w:sz="0" w:space="0" w:color="auto"/>
            <w:right w:val="none" w:sz="0" w:space="0" w:color="auto"/>
          </w:divBdr>
        </w:div>
        <w:div w:id="668365508">
          <w:marLeft w:val="0"/>
          <w:marRight w:val="0"/>
          <w:marTop w:val="0"/>
          <w:marBottom w:val="0"/>
          <w:divBdr>
            <w:top w:val="none" w:sz="0" w:space="0" w:color="auto"/>
            <w:left w:val="none" w:sz="0" w:space="0" w:color="auto"/>
            <w:bottom w:val="none" w:sz="0" w:space="0" w:color="auto"/>
            <w:right w:val="none" w:sz="0" w:space="0" w:color="auto"/>
          </w:divBdr>
        </w:div>
        <w:div w:id="755713592">
          <w:marLeft w:val="0"/>
          <w:marRight w:val="0"/>
          <w:marTop w:val="0"/>
          <w:marBottom w:val="0"/>
          <w:divBdr>
            <w:top w:val="none" w:sz="0" w:space="0" w:color="auto"/>
            <w:left w:val="none" w:sz="0" w:space="0" w:color="auto"/>
            <w:bottom w:val="none" w:sz="0" w:space="0" w:color="auto"/>
            <w:right w:val="none" w:sz="0" w:space="0" w:color="auto"/>
          </w:divBdr>
        </w:div>
        <w:div w:id="862745092">
          <w:marLeft w:val="0"/>
          <w:marRight w:val="0"/>
          <w:marTop w:val="0"/>
          <w:marBottom w:val="0"/>
          <w:divBdr>
            <w:top w:val="none" w:sz="0" w:space="0" w:color="auto"/>
            <w:left w:val="none" w:sz="0" w:space="0" w:color="auto"/>
            <w:bottom w:val="none" w:sz="0" w:space="0" w:color="auto"/>
            <w:right w:val="none" w:sz="0" w:space="0" w:color="auto"/>
          </w:divBdr>
        </w:div>
        <w:div w:id="2093235471">
          <w:marLeft w:val="0"/>
          <w:marRight w:val="0"/>
          <w:marTop w:val="0"/>
          <w:marBottom w:val="0"/>
          <w:divBdr>
            <w:top w:val="none" w:sz="0" w:space="0" w:color="auto"/>
            <w:left w:val="none" w:sz="0" w:space="0" w:color="auto"/>
            <w:bottom w:val="none" w:sz="0" w:space="0" w:color="auto"/>
            <w:right w:val="none" w:sz="0" w:space="0" w:color="auto"/>
          </w:divBdr>
        </w:div>
      </w:divsChild>
    </w:div>
    <w:div w:id="2088185691">
      <w:bodyDiv w:val="1"/>
      <w:marLeft w:val="0"/>
      <w:marRight w:val="0"/>
      <w:marTop w:val="0"/>
      <w:marBottom w:val="0"/>
      <w:divBdr>
        <w:top w:val="none" w:sz="0" w:space="0" w:color="auto"/>
        <w:left w:val="none" w:sz="0" w:space="0" w:color="auto"/>
        <w:bottom w:val="none" w:sz="0" w:space="0" w:color="auto"/>
        <w:right w:val="none" w:sz="0" w:space="0" w:color="auto"/>
      </w:divBdr>
      <w:divsChild>
        <w:div w:id="896817000">
          <w:marLeft w:val="0"/>
          <w:marRight w:val="0"/>
          <w:marTop w:val="0"/>
          <w:marBottom w:val="0"/>
          <w:divBdr>
            <w:top w:val="none" w:sz="0" w:space="0" w:color="auto"/>
            <w:left w:val="none" w:sz="0" w:space="0" w:color="auto"/>
            <w:bottom w:val="none" w:sz="0" w:space="0" w:color="auto"/>
            <w:right w:val="none" w:sz="0" w:space="0" w:color="auto"/>
          </w:divBdr>
        </w:div>
        <w:div w:id="1367632430">
          <w:marLeft w:val="0"/>
          <w:marRight w:val="0"/>
          <w:marTop w:val="0"/>
          <w:marBottom w:val="0"/>
          <w:divBdr>
            <w:top w:val="none" w:sz="0" w:space="0" w:color="auto"/>
            <w:left w:val="none" w:sz="0" w:space="0" w:color="auto"/>
            <w:bottom w:val="none" w:sz="0" w:space="0" w:color="auto"/>
            <w:right w:val="none" w:sz="0" w:space="0" w:color="auto"/>
          </w:divBdr>
        </w:div>
      </w:divsChild>
    </w:div>
    <w:div w:id="2097047946">
      <w:bodyDiv w:val="1"/>
      <w:marLeft w:val="0"/>
      <w:marRight w:val="0"/>
      <w:marTop w:val="0"/>
      <w:marBottom w:val="0"/>
      <w:divBdr>
        <w:top w:val="none" w:sz="0" w:space="0" w:color="auto"/>
        <w:left w:val="none" w:sz="0" w:space="0" w:color="auto"/>
        <w:bottom w:val="none" w:sz="0" w:space="0" w:color="auto"/>
        <w:right w:val="none" w:sz="0" w:space="0" w:color="auto"/>
      </w:divBdr>
      <w:divsChild>
        <w:div w:id="1627807881">
          <w:marLeft w:val="0"/>
          <w:marRight w:val="0"/>
          <w:marTop w:val="0"/>
          <w:marBottom w:val="0"/>
          <w:divBdr>
            <w:top w:val="none" w:sz="0" w:space="0" w:color="auto"/>
            <w:left w:val="none" w:sz="0" w:space="0" w:color="auto"/>
            <w:bottom w:val="none" w:sz="0" w:space="0" w:color="auto"/>
            <w:right w:val="none" w:sz="0" w:space="0" w:color="auto"/>
          </w:divBdr>
        </w:div>
      </w:divsChild>
    </w:div>
    <w:div w:id="2114745022">
      <w:bodyDiv w:val="1"/>
      <w:marLeft w:val="0"/>
      <w:marRight w:val="0"/>
      <w:marTop w:val="0"/>
      <w:marBottom w:val="0"/>
      <w:divBdr>
        <w:top w:val="none" w:sz="0" w:space="0" w:color="auto"/>
        <w:left w:val="none" w:sz="0" w:space="0" w:color="auto"/>
        <w:bottom w:val="none" w:sz="0" w:space="0" w:color="auto"/>
        <w:right w:val="none" w:sz="0" w:space="0" w:color="auto"/>
      </w:divBdr>
      <w:divsChild>
        <w:div w:id="790826930">
          <w:marLeft w:val="0"/>
          <w:marRight w:val="0"/>
          <w:marTop w:val="0"/>
          <w:marBottom w:val="0"/>
          <w:divBdr>
            <w:top w:val="none" w:sz="0" w:space="0" w:color="auto"/>
            <w:left w:val="none" w:sz="0" w:space="0" w:color="auto"/>
            <w:bottom w:val="none" w:sz="0" w:space="0" w:color="auto"/>
            <w:right w:val="none" w:sz="0" w:space="0" w:color="auto"/>
          </w:divBdr>
        </w:div>
        <w:div w:id="2098942467">
          <w:marLeft w:val="0"/>
          <w:marRight w:val="0"/>
          <w:marTop w:val="0"/>
          <w:marBottom w:val="0"/>
          <w:divBdr>
            <w:top w:val="none" w:sz="0" w:space="0" w:color="auto"/>
            <w:left w:val="none" w:sz="0" w:space="0" w:color="auto"/>
            <w:bottom w:val="none" w:sz="0" w:space="0" w:color="auto"/>
            <w:right w:val="none" w:sz="0" w:space="0" w:color="auto"/>
          </w:divBdr>
        </w:div>
        <w:div w:id="2145727935">
          <w:marLeft w:val="0"/>
          <w:marRight w:val="0"/>
          <w:marTop w:val="0"/>
          <w:marBottom w:val="0"/>
          <w:divBdr>
            <w:top w:val="none" w:sz="0" w:space="0" w:color="auto"/>
            <w:left w:val="none" w:sz="0" w:space="0" w:color="auto"/>
            <w:bottom w:val="none" w:sz="0" w:space="0" w:color="auto"/>
            <w:right w:val="none" w:sz="0" w:space="0" w:color="auto"/>
          </w:divBdr>
        </w:div>
        <w:div w:id="1300498584">
          <w:marLeft w:val="0"/>
          <w:marRight w:val="0"/>
          <w:marTop w:val="0"/>
          <w:marBottom w:val="0"/>
          <w:divBdr>
            <w:top w:val="none" w:sz="0" w:space="0" w:color="auto"/>
            <w:left w:val="none" w:sz="0" w:space="0" w:color="auto"/>
            <w:bottom w:val="none" w:sz="0" w:space="0" w:color="auto"/>
            <w:right w:val="none" w:sz="0" w:space="0" w:color="auto"/>
          </w:divBdr>
        </w:div>
        <w:div w:id="9303602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saei.smu.edu.sg/usaei/sme-consulting/overview" TargetMode="External"/><Relationship Id="rId18"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saei.smu.edu.sg/sites/usaei.smu.edu.sg/files/uploads/List%20of%20Project%20Advisors/Profiles%20of%20Project%20Advisors%20(FINAL%2011-05-202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46cdbd3-009f-4760-9e23-f8777db093cf">
      <Terms xmlns="http://schemas.microsoft.com/office/infopath/2007/PartnerControls"/>
    </lcf76f155ced4ddcb4097134ff3c332f>
    <TaxCatchAll xmlns="19c9e729-6f14-46e8-b773-eb6db7730c8e" xsi:nil="true"/>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67A31952834D5479124219F0912EACD" ma:contentTypeVersion="21" ma:contentTypeDescription="Create a new document." ma:contentTypeScope="" ma:versionID="8a0170901b94fa01e913e9bd58102b38">
  <xsd:schema xmlns:xsd="http://www.w3.org/2001/XMLSchema" xmlns:xs="http://www.w3.org/2001/XMLSchema" xmlns:p="http://schemas.microsoft.com/office/2006/metadata/properties" xmlns:ns1="http://schemas.microsoft.com/sharepoint/v3" xmlns:ns2="846cdbd3-009f-4760-9e23-f8777db093cf" xmlns:ns3="19c9e729-6f14-46e8-b773-eb6db7730c8e" targetNamespace="http://schemas.microsoft.com/office/2006/metadata/properties" ma:root="true" ma:fieldsID="5dee7fc439af614fcb9845b7883ed195" ns1:_="" ns2:_="" ns3:_="">
    <xsd:import namespace="http://schemas.microsoft.com/sharepoint/v3"/>
    <xsd:import namespace="846cdbd3-009f-4760-9e23-f8777db093cf"/>
    <xsd:import namespace="19c9e729-6f14-46e8-b773-eb6db7730c8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6cdbd3-009f-4760-9e23-f8777db093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eec61d7-21c4-46ea-8069-5c692c33a4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c9e729-6f14-46e8-b773-eb6db7730c8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267ae05-430f-412c-9679-0cb4792ed5a1}" ma:internalName="TaxCatchAll" ma:showField="CatchAllData" ma:web="19c9e729-6f14-46e8-b773-eb6db7730c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5E1C791-0B62-4A0C-AB66-BBA8AF1ADC5A}">
  <ds:schemaRefs>
    <ds:schemaRef ds:uri="http://schemas.openxmlformats.org/officeDocument/2006/bibliography"/>
  </ds:schemaRefs>
</ds:datastoreItem>
</file>

<file path=customXml/itemProps2.xml><?xml version="1.0" encoding="utf-8"?>
<ds:datastoreItem xmlns:ds="http://schemas.openxmlformats.org/officeDocument/2006/customXml" ds:itemID="{960F018D-B33E-4B00-BB7B-E4174C56641B}">
  <ds:schemaRefs>
    <ds:schemaRef ds:uri="http://schemas.microsoft.com/office/2006/metadata/properties"/>
    <ds:schemaRef ds:uri="http://schemas.microsoft.com/office/infopath/2007/PartnerControls"/>
    <ds:schemaRef ds:uri="846cdbd3-009f-4760-9e23-f8777db093cf"/>
    <ds:schemaRef ds:uri="19c9e729-6f14-46e8-b773-eb6db7730c8e"/>
    <ds:schemaRef ds:uri="http://schemas.microsoft.com/sharepoint/v3"/>
  </ds:schemaRefs>
</ds:datastoreItem>
</file>

<file path=customXml/itemProps3.xml><?xml version="1.0" encoding="utf-8"?>
<ds:datastoreItem xmlns:ds="http://schemas.openxmlformats.org/officeDocument/2006/customXml" ds:itemID="{8FD41B05-96A8-481D-AE57-A107FC75B243}">
  <ds:schemaRefs>
    <ds:schemaRef ds:uri="http://schemas.microsoft.com/sharepoint/v3/contenttype/forms"/>
  </ds:schemaRefs>
</ds:datastoreItem>
</file>

<file path=customXml/itemProps4.xml><?xml version="1.0" encoding="utf-8"?>
<ds:datastoreItem xmlns:ds="http://schemas.openxmlformats.org/officeDocument/2006/customXml" ds:itemID="{DDE3AEDE-1B72-474F-BFBA-89CF02ED6A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46cdbd3-009f-4760-9e23-f8777db093cf"/>
    <ds:schemaRef ds:uri="19c9e729-6f14-46e8-b773-eb6db7730c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6951d41b-6b8e-4636-984f-012bff14ba18}" enabled="1" method="Standard" siteId="{c98a79ca-5a9a-4791-a243-f06afd67464d}" removed="0"/>
</clbl:labelList>
</file>

<file path=docProps/app.xml><?xml version="1.0" encoding="utf-8"?>
<Properties xmlns="http://schemas.openxmlformats.org/officeDocument/2006/extended-properties" xmlns:vt="http://schemas.openxmlformats.org/officeDocument/2006/docPropsVTypes">
  <Template>Normal</Template>
  <TotalTime>1</TotalTime>
  <Pages>2</Pages>
  <Words>340</Words>
  <Characters>2187</Characters>
  <Application>Microsoft Office Word</Application>
  <DocSecurity>0</DocSecurity>
  <Lines>59</Lines>
  <Paragraphs>33</Paragraphs>
  <ScaleCrop>false</ScaleCrop>
  <Company>SMU</Company>
  <LinksUpToDate>false</LinksUpToDate>
  <CharactersWithSpaces>2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U</dc:creator>
  <cp:keywords/>
  <cp:lastModifiedBy>Sharon LEE Mei Yee</cp:lastModifiedBy>
  <cp:revision>3</cp:revision>
  <cp:lastPrinted>2024-04-19T16:21:00Z</cp:lastPrinted>
  <dcterms:created xsi:type="dcterms:W3CDTF">2026-05-15T08:29:00Z</dcterms:created>
  <dcterms:modified xsi:type="dcterms:W3CDTF">2026-05-15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7A31952834D5479124219F0912EACD</vt:lpwstr>
  </property>
  <property fmtid="{D5CDD505-2E9C-101B-9397-08002B2CF9AE}" pid="3" name="Order">
    <vt:r8>100</vt:r8>
  </property>
  <property fmtid="{D5CDD505-2E9C-101B-9397-08002B2CF9AE}" pid="4" name="MediaServiceImageTags">
    <vt:lpwstr/>
  </property>
  <property fmtid="{D5CDD505-2E9C-101B-9397-08002B2CF9AE}" pid="5" name="GrammarlyDocumentId">
    <vt:lpwstr>141cea0b2513266b041b114106c265fcaa320c169964bfba5c1f9c15cddec924</vt:lpwstr>
  </property>
  <property fmtid="{D5CDD505-2E9C-101B-9397-08002B2CF9AE}" pid="6" name="MSIP_Label_6951d41b-6b8e-4636-984f-012bff14ba18_Enabled">
    <vt:lpwstr>true</vt:lpwstr>
  </property>
  <property fmtid="{D5CDD505-2E9C-101B-9397-08002B2CF9AE}" pid="7" name="MSIP_Label_6951d41b-6b8e-4636-984f-012bff14ba18_SetDate">
    <vt:lpwstr>2024-04-09T01:06:19Z</vt:lpwstr>
  </property>
  <property fmtid="{D5CDD505-2E9C-101B-9397-08002B2CF9AE}" pid="8" name="MSIP_Label_6951d41b-6b8e-4636-984f-012bff14ba18_Method">
    <vt:lpwstr>Standard</vt:lpwstr>
  </property>
  <property fmtid="{D5CDD505-2E9C-101B-9397-08002B2CF9AE}" pid="9" name="MSIP_Label_6951d41b-6b8e-4636-984f-012bff14ba18_Name">
    <vt:lpwstr>6951d41b-6b8e-4636-984f-012bff14ba18</vt:lpwstr>
  </property>
  <property fmtid="{D5CDD505-2E9C-101B-9397-08002B2CF9AE}" pid="10" name="MSIP_Label_6951d41b-6b8e-4636-984f-012bff14ba18_SiteId">
    <vt:lpwstr>c98a79ca-5a9a-4791-a243-f06afd67464d</vt:lpwstr>
  </property>
  <property fmtid="{D5CDD505-2E9C-101B-9397-08002B2CF9AE}" pid="11" name="MSIP_Label_6951d41b-6b8e-4636-984f-012bff14ba18_ActionId">
    <vt:lpwstr>79d5f6a0-d09a-4698-be3d-f59bfb5b286f</vt:lpwstr>
  </property>
  <property fmtid="{D5CDD505-2E9C-101B-9397-08002B2CF9AE}" pid="12" name="MSIP_Label_6951d41b-6b8e-4636-984f-012bff14ba18_ContentBits">
    <vt:lpwstr>1</vt:lpwstr>
  </property>
  <property fmtid="{D5CDD505-2E9C-101B-9397-08002B2CF9AE}" pid="13" name="docLang">
    <vt:lpwstr>en</vt:lpwstr>
  </property>
</Properties>
</file>